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C2E27C" w14:textId="77777777" w:rsidR="0097509E" w:rsidRPr="00C65847" w:rsidRDefault="0097509E" w:rsidP="004754B7">
      <w:pPr>
        <w:jc w:val="center"/>
        <w:rPr>
          <w:sz w:val="36"/>
          <w:szCs w:val="36"/>
          <w:rtl/>
        </w:rPr>
      </w:pPr>
      <w:r w:rsidRPr="00C65847">
        <w:rPr>
          <w:sz w:val="36"/>
          <w:szCs w:val="36"/>
          <w:rtl/>
        </w:rPr>
        <w:t>جامعة قطر</w:t>
      </w:r>
    </w:p>
    <w:p w14:paraId="067779E7" w14:textId="5E1996F2" w:rsidR="0097509E" w:rsidRPr="00967990" w:rsidRDefault="0097509E" w:rsidP="00FE2012">
      <w:pPr>
        <w:jc w:val="center"/>
        <w:rPr>
          <w:sz w:val="36"/>
          <w:szCs w:val="36"/>
          <w:rtl/>
        </w:rPr>
      </w:pPr>
      <w:r w:rsidRPr="00C65847">
        <w:rPr>
          <w:sz w:val="36"/>
          <w:szCs w:val="36"/>
          <w:rtl/>
        </w:rPr>
        <w:t xml:space="preserve">كليّة </w:t>
      </w:r>
      <w:r w:rsidR="00172F68">
        <w:rPr>
          <w:rFonts w:hint="cs"/>
          <w:sz w:val="36"/>
          <w:szCs w:val="36"/>
          <w:rtl/>
        </w:rPr>
        <w:t>الإدارة و</w:t>
      </w:r>
      <w:r w:rsidR="00FE2012">
        <w:rPr>
          <w:rFonts w:hint="cs"/>
          <w:sz w:val="36"/>
          <w:szCs w:val="36"/>
          <w:rtl/>
        </w:rPr>
        <w:t xml:space="preserve">الاقتصاد </w:t>
      </w:r>
    </w:p>
    <w:p w14:paraId="308C5801" w14:textId="77777777" w:rsidR="005E05D3" w:rsidRPr="00A50722" w:rsidRDefault="005E05D3" w:rsidP="004754B7">
      <w:pPr>
        <w:jc w:val="center"/>
        <w:rPr>
          <w:sz w:val="36"/>
          <w:szCs w:val="36"/>
        </w:rPr>
      </w:pPr>
    </w:p>
    <w:p w14:paraId="1318E3FA" w14:textId="255FDA79" w:rsidR="0097509E" w:rsidRPr="00C65847" w:rsidRDefault="001A018A" w:rsidP="004754B7">
      <w:pPr>
        <w:jc w:val="center"/>
        <w:rPr>
          <w:sz w:val="40"/>
          <w:szCs w:val="40"/>
          <w:rtl/>
        </w:rPr>
      </w:pPr>
      <w:r>
        <w:rPr>
          <w:sz w:val="40"/>
          <w:szCs w:val="40"/>
        </w:rPr>
        <w:fldChar w:fldCharType="begin">
          <w:ffData>
            <w:name w:val=""/>
            <w:enabled/>
            <w:calcOnExit w:val="0"/>
            <w:textInput>
              <w:default w:val="اضغط هنا واكتب عنوان البحث"/>
            </w:textInput>
          </w:ffData>
        </w:fldChar>
      </w:r>
      <w:r>
        <w:rPr>
          <w:sz w:val="40"/>
          <w:szCs w:val="40"/>
        </w:rPr>
        <w:instrText xml:space="preserve"> FORMTEXT </w:instrText>
      </w:r>
      <w:r>
        <w:rPr>
          <w:sz w:val="40"/>
          <w:szCs w:val="40"/>
        </w:rPr>
      </w:r>
      <w:r>
        <w:rPr>
          <w:sz w:val="40"/>
          <w:szCs w:val="40"/>
        </w:rPr>
        <w:fldChar w:fldCharType="separate"/>
      </w:r>
      <w:r>
        <w:rPr>
          <w:noProof/>
          <w:sz w:val="40"/>
          <w:szCs w:val="40"/>
          <w:rtl/>
        </w:rPr>
        <w:t>اضغط هنا واكتب عنوان البحث</w:t>
      </w:r>
      <w:r>
        <w:rPr>
          <w:sz w:val="40"/>
          <w:szCs w:val="40"/>
        </w:rPr>
        <w:fldChar w:fldCharType="end"/>
      </w:r>
    </w:p>
    <w:p w14:paraId="3CEE977B" w14:textId="77777777" w:rsidR="0097509E" w:rsidRPr="00C65847" w:rsidRDefault="0097509E" w:rsidP="004754B7">
      <w:pPr>
        <w:jc w:val="center"/>
        <w:rPr>
          <w:sz w:val="40"/>
          <w:szCs w:val="40"/>
        </w:rPr>
      </w:pPr>
      <w:r w:rsidRPr="00C65847">
        <w:rPr>
          <w:sz w:val="40"/>
          <w:szCs w:val="40"/>
          <w:rtl/>
        </w:rPr>
        <w:t>إعداد</w:t>
      </w:r>
    </w:p>
    <w:p w14:paraId="2836233A" w14:textId="6BD2D71B" w:rsidR="0097509E" w:rsidRDefault="00EE0529" w:rsidP="004754B7">
      <w:pPr>
        <w:jc w:val="center"/>
        <w:rPr>
          <w:sz w:val="36"/>
          <w:szCs w:val="36"/>
        </w:rPr>
      </w:pPr>
      <w:r w:rsidRPr="00BF593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78187A8" wp14:editId="129329B6">
                <wp:simplePos x="0" y="0"/>
                <wp:positionH relativeFrom="page">
                  <wp:align>center</wp:align>
                </wp:positionH>
                <wp:positionV relativeFrom="paragraph">
                  <wp:posOffset>596265</wp:posOffset>
                </wp:positionV>
                <wp:extent cx="6858000" cy="1311910"/>
                <wp:effectExtent l="0" t="0" r="19050" b="2159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31191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E01337" w14:textId="77777777" w:rsidR="00EE0529" w:rsidRPr="005700AC" w:rsidRDefault="00EE0529" w:rsidP="00EE0529">
                            <w:pPr>
                              <w:spacing w:line="240" w:lineRule="auto"/>
                              <w:jc w:val="left"/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</w:pP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</w:rPr>
                              <w:t>الرجاء قراءة جميع التعليمات ثم تنفيذ الخطوات التالية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t>: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br/>
                              <w:t xml:space="preserve">1.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</w:rPr>
                              <w:t xml:space="preserve">اضغط على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</w:rPr>
                              <w:t>File/Save As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i/>
                                <w:sz w:val="20"/>
                                <w:szCs w:val="20"/>
                                <w:rtl/>
                              </w:rPr>
                              <w:t xml:space="preserve"> في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</w:rPr>
                              <w:t xml:space="preserve"> قائمة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lang w:bidi="ar"/>
                              </w:rPr>
                              <w:t>Menu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</w:rPr>
                              <w:t xml:space="preserve"> لحفظ هذا المستند على جهازك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t>.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br/>
                              <w:t xml:space="preserve">2.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</w:rPr>
                              <w:t xml:space="preserve">افتح هذا الملف في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</w:rPr>
                              <w:t>Word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t xml:space="preserve">.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</w:rPr>
                              <w:t>الملف سوف يفتح في وضع محمي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t xml:space="preserve">.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</w:rPr>
                              <w:t>ادخل العنوان في المربع الرمادي في الأعلى وفقا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t xml:space="preserve">"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</w:rPr>
                              <w:t xml:space="preserve">للتعليمات وعلامات التبويب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t>(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</w:rPr>
                              <w:t>اقرأ التعليمات في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t xml:space="preserve">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</w:rPr>
                              <w:t>الحقول الرمادية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t xml:space="preserve">).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</w:rPr>
                              <w:t>انتقل الى الحقول التالية وأجب على جميع الأسئلة لحين العودة مجددا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t xml:space="preserve">"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</w:rPr>
                              <w:t>إلى العنوان في الأعلى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t>.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br/>
                              <w:t xml:space="preserve">3.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</w:rPr>
                              <w:t xml:space="preserve">انتقل إلى الفصل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t xml:space="preserve">1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</w:rPr>
                              <w:t>لمعرفة كيفية إلغاء حماية هذا المستند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t xml:space="preserve">.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</w:rPr>
                              <w:t>في الوضع الغير محمي،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t xml:space="preserve">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</w:rPr>
                              <w:t xml:space="preserve">ستستمر المجالات الرمادية بالظهور على الشاشة، ولكن لن تظهر في الطباعة أو بعد تحويل الملف الى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lang w:bidi="ar"/>
                              </w:rPr>
                              <w:t>PDF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t xml:space="preserve">.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</w:rPr>
                              <w:t>يمكن إعادة تعديل الحقول لاحقا" إذا لزم الأمر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t>.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br/>
                              <w:t xml:space="preserve">4.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</w:rPr>
                              <w:t xml:space="preserve">بعد أن أصبح المستند غير محمي، انتقل إلى الفصل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t xml:space="preserve">2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</w:rPr>
                              <w:t>للاستعلام عن إضافة فهرس المحتويات، تنسيق العناوين، الجداول والأشكال، والمراجع والملاحق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t>.</w:t>
                            </w:r>
                          </w:p>
                          <w:p w14:paraId="774E1153" w14:textId="77777777" w:rsidR="00EE0529" w:rsidRPr="005700AC" w:rsidRDefault="00EE0529" w:rsidP="00EE0529">
                            <w:pPr>
                              <w:spacing w:line="240" w:lineRule="auto"/>
                              <w:jc w:val="left"/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lang w:bidi="ar"/>
                              </w:rPr>
                            </w:pP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t xml:space="preserve">5.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</w:rPr>
                              <w:t xml:space="preserve">أخيرا" قم بإزالة هذا الإطار من خلال النقر فوقه، ثم اضغط على الإطار الخارجي حتى ترى علامة لنقل الإطار، ثم اضغط على مفتاح 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lang w:bidi="ar"/>
                              </w:rPr>
                              <w:t>Delete</w:t>
                            </w:r>
                            <w:r w:rsidRPr="005700AC">
                              <w:rPr>
                                <w:rFonts w:asciiTheme="minorBidi" w:hAnsiTheme="minorBidi" w:cstheme="minorBidi"/>
                                <w:sz w:val="20"/>
                                <w:szCs w:val="20"/>
                                <w:rtl/>
                                <w:lang w:bidi="a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8187A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46.95pt;width:540pt;height:103.3pt;z-index:25166233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" fillcolor="yellow">
                <v:textbox>
                  <w:txbxContent>
                    <w:p w14:paraId="68E01337" w14:textId="77777777" w:rsidR="00EE0529" w:rsidRPr="005700AC" w:rsidRDefault="00EE0529" w:rsidP="00EE0529">
                      <w:pPr>
                        <w:spacing w:line="240" w:lineRule="auto"/>
                        <w:jc w:val="left"/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</w:pP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</w:rPr>
                        <w:t>الرجاء قراءة جميع التعليمات ثم تنفيذ الخطوات التالية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t>: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br/>
                        <w:t xml:space="preserve">1.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</w:rPr>
                        <w:t xml:space="preserve">اضغط على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</w:rPr>
                        <w:t>File/Save As</w:t>
                      </w:r>
                      <w:r w:rsidRPr="005700AC">
                        <w:rPr>
                          <w:rFonts w:asciiTheme="minorBidi" w:hAnsiTheme="minorBidi" w:cstheme="minorBidi"/>
                          <w:i/>
                          <w:sz w:val="20"/>
                          <w:szCs w:val="20"/>
                          <w:rtl/>
                        </w:rPr>
                        <w:t xml:space="preserve"> في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</w:rPr>
                        <w:t xml:space="preserve"> قائمة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lang w:bidi="ar"/>
                        </w:rPr>
                        <w:t>Menu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</w:rPr>
                        <w:t xml:space="preserve"> لحفظ هذا المستند على جهازك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t>.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br/>
                        <w:t xml:space="preserve">2.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</w:rPr>
                        <w:t xml:space="preserve">افتح هذا الملف في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</w:rPr>
                        <w:t>Word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t xml:space="preserve">.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</w:rPr>
                        <w:t>الملف سوف يفتح في وضع محمي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t xml:space="preserve">.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</w:rPr>
                        <w:t>ادخل العنوان في المربع الرمادي في الأعلى وفقا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t xml:space="preserve">"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</w:rPr>
                        <w:t xml:space="preserve">للتعليمات وعلامات التبويب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t>(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</w:rPr>
                        <w:t>اقرأ التعليمات في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t xml:space="preserve">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</w:rPr>
                        <w:t>الحقول الرمادية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t xml:space="preserve">).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</w:rPr>
                        <w:t>انتقل الى الحقول التالية وأجب على جميع الأسئلة لحين العودة مجددا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t xml:space="preserve">"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</w:rPr>
                        <w:t>إلى العنوان في الأعلى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t>.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br/>
                        <w:t xml:space="preserve">3.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</w:rPr>
                        <w:t xml:space="preserve">انتقل إلى الفصل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t xml:space="preserve">1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</w:rPr>
                        <w:t>لمعرفة كيفية إلغاء حماية هذا المستند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t xml:space="preserve">.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</w:rPr>
                        <w:t>في الوضع الغير محمي،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t xml:space="preserve">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</w:rPr>
                        <w:t xml:space="preserve">ستستمر المجالات الرمادية بالظهور على الشاشة، ولكن لن تظهر في الطباعة أو بعد تحويل الملف الى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lang w:bidi="ar"/>
                        </w:rPr>
                        <w:t>PDF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t xml:space="preserve">.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</w:rPr>
                        <w:t>يمكن إعادة تعديل الحقول لاحقا" إذا لزم الأمر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t>.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br/>
                        <w:t xml:space="preserve">4.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</w:rPr>
                        <w:t xml:space="preserve">بعد أن أصبح المستند غير محمي، انتقل إلى الفصل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t xml:space="preserve">2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</w:rPr>
                        <w:t>للاستعلام عن إضافة فهرس المحتويات، تنسيق العناوين، الجداول والأشكال، والمراجع والملاحق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t>.</w:t>
                      </w:r>
                    </w:p>
                    <w:p w14:paraId="774E1153" w14:textId="77777777" w:rsidR="00EE0529" w:rsidRPr="005700AC" w:rsidRDefault="00EE0529" w:rsidP="00EE0529">
                      <w:pPr>
                        <w:spacing w:line="240" w:lineRule="auto"/>
                        <w:jc w:val="left"/>
                        <w:rPr>
                          <w:rFonts w:asciiTheme="minorBidi" w:hAnsiTheme="minorBidi" w:cstheme="minorBidi"/>
                          <w:sz w:val="20"/>
                          <w:szCs w:val="20"/>
                          <w:lang w:bidi="ar"/>
                        </w:rPr>
                      </w:pP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t xml:space="preserve">5.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</w:rPr>
                        <w:t xml:space="preserve">أخيرا" قم بإزالة هذا الإطار من خلال النقر فوقه، ثم اضغط على الإطار الخارجي حتى ترى علامة لنقل الإطار، ثم اضغط على مفتاح 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lang w:bidi="ar"/>
                        </w:rPr>
                        <w:t>Delete</w:t>
                      </w:r>
                      <w:r w:rsidRPr="005700AC">
                        <w:rPr>
                          <w:rFonts w:asciiTheme="minorBidi" w:hAnsiTheme="minorBidi" w:cstheme="minorBidi"/>
                          <w:sz w:val="20"/>
                          <w:szCs w:val="20"/>
                          <w:rtl/>
                          <w:lang w:bidi="ar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7509E" w:rsidRPr="00C65847">
        <w:rPr>
          <w:sz w:val="36"/>
          <w:szCs w:val="36"/>
        </w:rPr>
        <w:fldChar w:fldCharType="begin">
          <w:ffData>
            <w:name w:val=""/>
            <w:enabled/>
            <w:calcOnExit w:val="0"/>
            <w:textInput>
              <w:default w:val="اضغط هنا واكتب الاسم كما يظهر في السجل الأكاديمي"/>
            </w:textInput>
          </w:ffData>
        </w:fldChar>
      </w:r>
      <w:r w:rsidR="0097509E" w:rsidRPr="00C65847">
        <w:rPr>
          <w:sz w:val="36"/>
          <w:szCs w:val="36"/>
        </w:rPr>
        <w:instrText xml:space="preserve"> FORMTEXT </w:instrText>
      </w:r>
      <w:r w:rsidR="0097509E" w:rsidRPr="00C65847">
        <w:rPr>
          <w:sz w:val="36"/>
          <w:szCs w:val="36"/>
        </w:rPr>
      </w:r>
      <w:r w:rsidR="0097509E" w:rsidRPr="00C65847">
        <w:rPr>
          <w:sz w:val="36"/>
          <w:szCs w:val="36"/>
        </w:rPr>
        <w:fldChar w:fldCharType="separate"/>
      </w:r>
      <w:r w:rsidR="0097509E" w:rsidRPr="00C65847">
        <w:rPr>
          <w:noProof/>
          <w:sz w:val="36"/>
          <w:szCs w:val="36"/>
          <w:rtl/>
        </w:rPr>
        <w:t>اضغط هنا واكتب الاسم كما يظهر في السجل الأكاديمي</w:t>
      </w:r>
      <w:r w:rsidR="0097509E" w:rsidRPr="00C65847">
        <w:rPr>
          <w:sz w:val="36"/>
          <w:szCs w:val="36"/>
        </w:rPr>
        <w:fldChar w:fldCharType="end"/>
      </w:r>
    </w:p>
    <w:p w14:paraId="3FF21DDF" w14:textId="795C7A75" w:rsidR="001F3C0F" w:rsidRDefault="001F3C0F" w:rsidP="004754B7">
      <w:pPr>
        <w:jc w:val="center"/>
        <w:rPr>
          <w:sz w:val="36"/>
          <w:szCs w:val="36"/>
        </w:rPr>
      </w:pPr>
    </w:p>
    <w:p w14:paraId="4670B786" w14:textId="77777777" w:rsidR="001F3C0F" w:rsidRDefault="001F3C0F" w:rsidP="004754B7">
      <w:pPr>
        <w:jc w:val="center"/>
        <w:rPr>
          <w:sz w:val="36"/>
          <w:szCs w:val="36"/>
        </w:rPr>
      </w:pPr>
    </w:p>
    <w:p w14:paraId="6D3D5C67" w14:textId="77777777" w:rsidR="001F3C0F" w:rsidRPr="00C65847" w:rsidRDefault="001F3C0F" w:rsidP="004754B7">
      <w:pPr>
        <w:jc w:val="center"/>
        <w:rPr>
          <w:sz w:val="36"/>
          <w:szCs w:val="36"/>
          <w:rtl/>
        </w:rPr>
      </w:pPr>
    </w:p>
    <w:p w14:paraId="660EDB9E" w14:textId="3C6997DF" w:rsidR="0097509E" w:rsidRPr="00C65847" w:rsidRDefault="0097509E" w:rsidP="0019493F">
      <w:pPr>
        <w:jc w:val="center"/>
        <w:rPr>
          <w:sz w:val="32"/>
          <w:szCs w:val="32"/>
          <w:rtl/>
        </w:rPr>
      </w:pPr>
      <w:r w:rsidRPr="00C65847">
        <w:rPr>
          <w:sz w:val="32"/>
          <w:szCs w:val="32"/>
          <w:rtl/>
        </w:rPr>
        <w:t>قُدّم</w:t>
      </w:r>
      <w:r w:rsidR="0019493F">
        <w:rPr>
          <w:rFonts w:hint="cs"/>
          <w:sz w:val="32"/>
          <w:szCs w:val="32"/>
          <w:rtl/>
        </w:rPr>
        <w:t xml:space="preserve"> هذا المشروع</w:t>
      </w:r>
      <w:r w:rsidRPr="00C65847">
        <w:rPr>
          <w:sz w:val="32"/>
          <w:szCs w:val="32"/>
          <w:rtl/>
        </w:rPr>
        <w:t xml:space="preserve"> استكمالا لمتطلّبات</w:t>
      </w:r>
    </w:p>
    <w:p w14:paraId="630C3482" w14:textId="6E223A7D" w:rsidR="0097509E" w:rsidRPr="00C65847" w:rsidRDefault="0097509E" w:rsidP="004754B7">
      <w:pPr>
        <w:jc w:val="center"/>
        <w:rPr>
          <w:sz w:val="32"/>
          <w:szCs w:val="32"/>
          <w:rtl/>
        </w:rPr>
      </w:pPr>
      <w:r w:rsidRPr="00C65847">
        <w:rPr>
          <w:sz w:val="32"/>
          <w:szCs w:val="32"/>
          <w:rtl/>
        </w:rPr>
        <w:t xml:space="preserve">كليّة </w:t>
      </w:r>
      <w:r w:rsidR="001A018A">
        <w:rPr>
          <w:sz w:val="32"/>
          <w:szCs w:val="32"/>
          <w:rtl/>
        </w:rPr>
        <w:t>ال</w:t>
      </w:r>
      <w:r w:rsidR="001A018A">
        <w:rPr>
          <w:rFonts w:hint="cs"/>
          <w:sz w:val="32"/>
          <w:szCs w:val="32"/>
          <w:rtl/>
        </w:rPr>
        <w:t>إ</w:t>
      </w:r>
      <w:r w:rsidR="00D659BA">
        <w:rPr>
          <w:rFonts w:hint="cs"/>
          <w:sz w:val="32"/>
          <w:szCs w:val="32"/>
          <w:rtl/>
        </w:rPr>
        <w:t>دارة و</w:t>
      </w:r>
      <w:r w:rsidR="001A018A">
        <w:rPr>
          <w:rFonts w:hint="cs"/>
          <w:sz w:val="32"/>
          <w:szCs w:val="32"/>
          <w:rtl/>
        </w:rPr>
        <w:t>الاقتصاد</w:t>
      </w:r>
    </w:p>
    <w:p w14:paraId="66473F95" w14:textId="508A06E2" w:rsidR="0097509E" w:rsidRPr="00C65847" w:rsidRDefault="0097509E" w:rsidP="004754B7">
      <w:pPr>
        <w:jc w:val="center"/>
        <w:rPr>
          <w:sz w:val="32"/>
          <w:szCs w:val="32"/>
          <w:rtl/>
        </w:rPr>
      </w:pPr>
      <w:r w:rsidRPr="00C65847">
        <w:rPr>
          <w:sz w:val="32"/>
          <w:szCs w:val="32"/>
          <w:rtl/>
        </w:rPr>
        <w:t>للحصول على درجة الماجستير</w:t>
      </w:r>
      <w:r w:rsidR="00FE2012">
        <w:rPr>
          <w:rFonts w:hint="cs"/>
          <w:sz w:val="32"/>
          <w:szCs w:val="32"/>
          <w:rtl/>
        </w:rPr>
        <w:t xml:space="preserve"> التنفيذي</w:t>
      </w:r>
      <w:r w:rsidRPr="00C65847">
        <w:rPr>
          <w:sz w:val="32"/>
          <w:szCs w:val="32"/>
          <w:rtl/>
        </w:rPr>
        <w:t xml:space="preserve"> في</w:t>
      </w:r>
    </w:p>
    <w:p w14:paraId="1B7EE4B6" w14:textId="5D21AE57" w:rsidR="00A71EEE" w:rsidRPr="00967990" w:rsidRDefault="00FE2012" w:rsidP="006E5D13">
      <w:pPr>
        <w:spacing w:line="480" w:lineRule="auto"/>
        <w:jc w:val="center"/>
        <w:rPr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>القياد</w:t>
      </w:r>
      <w:r w:rsidR="006E5D13">
        <w:rPr>
          <w:rFonts w:hint="cs"/>
          <w:sz w:val="32"/>
          <w:szCs w:val="32"/>
          <w:rtl/>
        </w:rPr>
        <w:t>ة</w:t>
      </w:r>
      <w:r>
        <w:rPr>
          <w:rFonts w:hint="cs"/>
          <w:sz w:val="32"/>
          <w:szCs w:val="32"/>
          <w:rtl/>
        </w:rPr>
        <w:t xml:space="preserve"> </w:t>
      </w:r>
    </w:p>
    <w:p w14:paraId="6E18E292" w14:textId="0DD32AFF" w:rsidR="0097509E" w:rsidRPr="00C65847" w:rsidRDefault="002E2DDF" w:rsidP="004754B7">
      <w:pPr>
        <w:jc w:val="center"/>
        <w:rPr>
          <w:sz w:val="32"/>
          <w:szCs w:val="32"/>
        </w:rPr>
      </w:pPr>
      <w:r>
        <w:rPr>
          <w:sz w:val="32"/>
          <w:szCs w:val="32"/>
        </w:rPr>
        <w:fldChar w:fldCharType="begin">
          <w:ffData>
            <w:name w:val=""/>
            <w:enabled/>
            <w:calcOnExit w:val="0"/>
            <w:ddList>
              <w:listEntry w:val="[شهر التخرج]"/>
              <w:listEntry w:val="يناير"/>
              <w:listEntry w:val="يونيو"/>
            </w:ddList>
          </w:ffData>
        </w:fldChar>
      </w:r>
      <w:r>
        <w:rPr>
          <w:sz w:val="32"/>
          <w:szCs w:val="32"/>
        </w:rPr>
        <w:instrText xml:space="preserve"> FORMDROPDOWN </w:instrText>
      </w:r>
      <w:r>
        <w:rPr>
          <w:sz w:val="32"/>
          <w:szCs w:val="32"/>
        </w:rPr>
      </w:r>
      <w:r>
        <w:rPr>
          <w:sz w:val="32"/>
          <w:szCs w:val="32"/>
        </w:rPr>
        <w:fldChar w:fldCharType="separate"/>
      </w:r>
      <w:r>
        <w:rPr>
          <w:sz w:val="32"/>
          <w:szCs w:val="32"/>
        </w:rPr>
        <w:fldChar w:fldCharType="end"/>
      </w:r>
      <w:r w:rsidR="0097509E" w:rsidRPr="00C65847">
        <w:rPr>
          <w:sz w:val="32"/>
          <w:szCs w:val="32"/>
          <w:rtl/>
        </w:rPr>
        <w:t xml:space="preserve"> </w:t>
      </w:r>
      <w:r w:rsidR="0097509E" w:rsidRPr="00C65847">
        <w:rPr>
          <w:sz w:val="32"/>
          <w:szCs w:val="32"/>
        </w:rPr>
        <w:fldChar w:fldCharType="begin">
          <w:ffData>
            <w:name w:val=""/>
            <w:enabled/>
            <w:calcOnExit w:val="0"/>
            <w:textInput>
              <w:default w:val="اضغط هنا واكتب السنة الميلادية/الهجرية"/>
            </w:textInput>
          </w:ffData>
        </w:fldChar>
      </w:r>
      <w:r w:rsidR="0097509E" w:rsidRPr="00C65847">
        <w:rPr>
          <w:sz w:val="32"/>
          <w:szCs w:val="32"/>
        </w:rPr>
        <w:instrText xml:space="preserve"> FORMTEXT </w:instrText>
      </w:r>
      <w:r w:rsidR="0097509E" w:rsidRPr="00C65847">
        <w:rPr>
          <w:sz w:val="32"/>
          <w:szCs w:val="32"/>
        </w:rPr>
      </w:r>
      <w:r w:rsidR="0097509E" w:rsidRPr="00C65847">
        <w:rPr>
          <w:sz w:val="32"/>
          <w:szCs w:val="32"/>
        </w:rPr>
        <w:fldChar w:fldCharType="separate"/>
      </w:r>
      <w:r w:rsidR="0097509E" w:rsidRPr="00C65847">
        <w:rPr>
          <w:sz w:val="32"/>
          <w:szCs w:val="32"/>
          <w:rtl/>
        </w:rPr>
        <w:t>اضغط هنا واكتب السنة الميلادية/الهجرية</w:t>
      </w:r>
      <w:r w:rsidR="0097509E" w:rsidRPr="00C65847">
        <w:rPr>
          <w:sz w:val="32"/>
          <w:szCs w:val="32"/>
        </w:rPr>
        <w:fldChar w:fldCharType="end"/>
      </w:r>
    </w:p>
    <w:p w14:paraId="4BB8EDAE" w14:textId="139AE568" w:rsidR="0097509E" w:rsidRPr="00760E2B" w:rsidRDefault="0097509E" w:rsidP="00014EB7">
      <w:pPr>
        <w:ind w:left="-870" w:right="-720"/>
        <w:jc w:val="center"/>
        <w:rPr>
          <w:rtl/>
        </w:rPr>
        <w:sectPr w:rsidR="0097509E" w:rsidRPr="00760E2B" w:rsidSect="001C5559">
          <w:footerReference w:type="default" r:id="rId12"/>
          <w:type w:val="continuous"/>
          <w:pgSz w:w="11906" w:h="16838" w:code="9"/>
          <w:pgMar w:top="1440" w:right="2160" w:bottom="1440" w:left="1440" w:header="720" w:footer="720" w:gutter="0"/>
          <w:pgNumType w:fmt="arabicAlpha" w:start="1"/>
          <w:cols w:space="720"/>
          <w:titlePg/>
          <w:docGrid w:linePitch="381"/>
        </w:sectPr>
      </w:pPr>
      <w:r w:rsidRPr="00C65847">
        <w:rPr>
          <w:sz w:val="32"/>
          <w:szCs w:val="32"/>
        </w:rPr>
        <w:t xml:space="preserve">© </w:t>
      </w:r>
      <w:r w:rsidRPr="00C65847">
        <w:rPr>
          <w:sz w:val="32"/>
          <w:szCs w:val="32"/>
          <w:rtl/>
        </w:rPr>
        <w:t>جميع</w:t>
      </w:r>
      <w:r w:rsidRPr="00C65847">
        <w:rPr>
          <w:sz w:val="32"/>
          <w:szCs w:val="32"/>
        </w:rPr>
        <w:t xml:space="preserve"> </w:t>
      </w:r>
      <w:r w:rsidRPr="00C65847">
        <w:rPr>
          <w:sz w:val="32"/>
          <w:szCs w:val="32"/>
          <w:rtl/>
        </w:rPr>
        <w:t>الحقوق</w:t>
      </w:r>
      <w:r w:rsidRPr="00C65847">
        <w:rPr>
          <w:sz w:val="32"/>
          <w:szCs w:val="32"/>
        </w:rPr>
        <w:t xml:space="preserve"> </w:t>
      </w:r>
      <w:r w:rsidRPr="00C65847">
        <w:rPr>
          <w:sz w:val="32"/>
          <w:szCs w:val="32"/>
          <w:rtl/>
        </w:rPr>
        <w:t>محفوظة.</w:t>
      </w:r>
    </w:p>
    <w:p w14:paraId="108302C2" w14:textId="77777777" w:rsidR="0097509E" w:rsidRPr="00A50722" w:rsidRDefault="0097509E" w:rsidP="00A50722">
      <w:pPr>
        <w:pStyle w:val="Title"/>
        <w:rPr>
          <w:rtl/>
        </w:rPr>
      </w:pPr>
      <w:bookmarkStart w:id="0" w:name="_Toc475638080"/>
      <w:r w:rsidRPr="00A50722">
        <w:rPr>
          <w:rtl/>
        </w:rPr>
        <w:lastRenderedPageBreak/>
        <w:t>لجنة المناقشة</w:t>
      </w:r>
      <w:bookmarkEnd w:id="0"/>
    </w:p>
    <w:p w14:paraId="0D0D7817" w14:textId="77777777" w:rsidR="00967990" w:rsidRPr="008050B8" w:rsidRDefault="00967990" w:rsidP="00967990">
      <w:pPr>
        <w:rPr>
          <w:rtl/>
        </w:rPr>
      </w:pPr>
      <w:bookmarkStart w:id="1" w:name="_Toc159399748"/>
      <w:bookmarkStart w:id="2" w:name="_Toc170012816"/>
      <w:bookmarkStart w:id="3" w:name="_Toc195500550"/>
      <w:bookmarkStart w:id="4" w:name="_Toc195500692"/>
      <w:bookmarkStart w:id="5" w:name="_Toc196201743"/>
      <w:r w:rsidRPr="008050B8">
        <w:rPr>
          <w:rtl/>
        </w:rPr>
        <w:t>استُعرضت</w:t>
      </w:r>
      <w:r w:rsidRPr="008050B8">
        <w:t xml:space="preserve"> </w:t>
      </w:r>
      <w:r w:rsidRPr="008050B8">
        <w:rPr>
          <w:rtl/>
        </w:rPr>
        <w:t>الرسالة</w:t>
      </w:r>
      <w:r w:rsidRPr="008050B8">
        <w:t xml:space="preserve"> </w:t>
      </w:r>
      <w:r w:rsidRPr="008050B8">
        <w:rPr>
          <w:rtl/>
        </w:rPr>
        <w:t>المقدّمة</w:t>
      </w:r>
      <w:r w:rsidRPr="008050B8">
        <w:t xml:space="preserve"> </w:t>
      </w:r>
      <w:r w:rsidRPr="008050B8">
        <w:rPr>
          <w:rtl/>
        </w:rPr>
        <w:t>من الطالب</w:t>
      </w:r>
      <w:r w:rsidRPr="008050B8">
        <w:t>/</w:t>
      </w:r>
      <w:r w:rsidRPr="008050B8">
        <w:rPr>
          <w:rtl/>
        </w:rPr>
        <w:t xml:space="preserve">ة </w:t>
      </w:r>
      <w:r w:rsidRPr="008050B8">
        <w:fldChar w:fldCharType="begin">
          <w:ffData>
            <w:name w:val=""/>
            <w:enabled/>
            <w:calcOnExit w:val="0"/>
            <w:textInput>
              <w:default w:val="اضغط هنا واكتب الاسم الكامل"/>
            </w:textInput>
          </w:ffData>
        </w:fldChar>
      </w:r>
      <w:r w:rsidRPr="008050B8">
        <w:instrText xml:space="preserve"> FORMTEXT </w:instrText>
      </w:r>
      <w:r w:rsidRPr="008050B8">
        <w:fldChar w:fldCharType="separate"/>
      </w:r>
      <w:r w:rsidRPr="008050B8">
        <w:rPr>
          <w:noProof/>
          <w:rtl/>
        </w:rPr>
        <w:t>اضغط هنا واكتب الاسم الكامل</w:t>
      </w:r>
      <w:r w:rsidRPr="008050B8">
        <w:fldChar w:fldCharType="end"/>
      </w:r>
      <w:r w:rsidRPr="008050B8">
        <w:rPr>
          <w:rtl/>
        </w:rPr>
        <w:t xml:space="preserve"> بتاريخ </w:t>
      </w:r>
      <w:r w:rsidRPr="008050B8">
        <w:fldChar w:fldCharType="begin">
          <w:ffData>
            <w:name w:val=""/>
            <w:enabled/>
            <w:calcOnExit w:val="0"/>
            <w:textInput>
              <w:default w:val="تاريخ مناقشة الرسالة"/>
            </w:textInput>
          </w:ffData>
        </w:fldChar>
      </w:r>
      <w:r w:rsidRPr="008050B8">
        <w:instrText xml:space="preserve"> FORMTEXT </w:instrText>
      </w:r>
      <w:r w:rsidRPr="008050B8">
        <w:fldChar w:fldCharType="separate"/>
      </w:r>
      <w:r w:rsidRPr="008050B8">
        <w:rPr>
          <w:noProof/>
          <w:rtl/>
        </w:rPr>
        <w:t>تاريخ مناقشة الرسالة</w:t>
      </w:r>
      <w:r w:rsidRPr="008050B8">
        <w:fldChar w:fldCharType="end"/>
      </w:r>
      <w:r w:rsidRPr="008050B8">
        <w:rPr>
          <w:rtl/>
        </w:rPr>
        <w:t>،</w:t>
      </w:r>
      <w:r w:rsidRPr="008050B8">
        <w:t xml:space="preserve"> </w:t>
      </w:r>
      <w:r w:rsidRPr="008050B8">
        <w:rPr>
          <w:rtl/>
        </w:rPr>
        <w:t>وَوُفِقَ</w:t>
      </w:r>
      <w:r w:rsidRPr="008050B8">
        <w:t xml:space="preserve"> </w:t>
      </w:r>
      <w:r w:rsidRPr="008050B8">
        <w:rPr>
          <w:rtl/>
        </w:rPr>
        <w:t>عليها كما</w:t>
      </w:r>
      <w:r w:rsidRPr="008050B8">
        <w:t xml:space="preserve"> </w:t>
      </w:r>
      <w:r w:rsidRPr="008050B8">
        <w:rPr>
          <w:rtl/>
        </w:rPr>
        <w:t>هو</w:t>
      </w:r>
      <w:r w:rsidRPr="008050B8">
        <w:t xml:space="preserve"> </w:t>
      </w:r>
      <w:r w:rsidRPr="008050B8">
        <w:rPr>
          <w:rtl/>
        </w:rPr>
        <w:t>آتٍ</w:t>
      </w:r>
      <w:r w:rsidRPr="008050B8">
        <w:t>:</w:t>
      </w:r>
    </w:p>
    <w:p w14:paraId="58C4B2E4" w14:textId="43CD46FD" w:rsidR="00967990" w:rsidRPr="00BF593B" w:rsidRDefault="00967990" w:rsidP="00097299">
      <w:r w:rsidRPr="008050B8">
        <w:rPr>
          <w:rtl/>
        </w:rPr>
        <w:t>نحن</w:t>
      </w:r>
      <w:r w:rsidRPr="008050B8">
        <w:t xml:space="preserve"> </w:t>
      </w:r>
      <w:r w:rsidRPr="008050B8">
        <w:rPr>
          <w:rtl/>
        </w:rPr>
        <w:t>أعضاء</w:t>
      </w:r>
      <w:r w:rsidRPr="008050B8">
        <w:t xml:space="preserve"> </w:t>
      </w:r>
      <w:r w:rsidRPr="008050B8">
        <w:rPr>
          <w:rtl/>
        </w:rPr>
        <w:t>اللجنة</w:t>
      </w:r>
      <w:r w:rsidRPr="008050B8">
        <w:t xml:space="preserve"> </w:t>
      </w:r>
      <w:r w:rsidRPr="008050B8">
        <w:rPr>
          <w:rtl/>
        </w:rPr>
        <w:t>المذكورة</w:t>
      </w:r>
      <w:r w:rsidRPr="008050B8">
        <w:t xml:space="preserve"> </w:t>
      </w:r>
      <w:r w:rsidRPr="008050B8">
        <w:rPr>
          <w:rtl/>
        </w:rPr>
        <w:t>أدناه،</w:t>
      </w:r>
      <w:r w:rsidRPr="008050B8">
        <w:t xml:space="preserve"> </w:t>
      </w:r>
      <w:r w:rsidRPr="008050B8">
        <w:rPr>
          <w:rtl/>
        </w:rPr>
        <w:t>وافقنا</w:t>
      </w:r>
      <w:r w:rsidRPr="008050B8">
        <w:t xml:space="preserve"> </w:t>
      </w:r>
      <w:r w:rsidRPr="008050B8">
        <w:rPr>
          <w:rtl/>
        </w:rPr>
        <w:t>على</w:t>
      </w:r>
      <w:r w:rsidRPr="008050B8">
        <w:t xml:space="preserve"> </w:t>
      </w:r>
      <w:r w:rsidRPr="008050B8">
        <w:rPr>
          <w:rtl/>
        </w:rPr>
        <w:t>قبول</w:t>
      </w:r>
      <w:r w:rsidRPr="008050B8">
        <w:t xml:space="preserve"> </w:t>
      </w:r>
      <w:r w:rsidRPr="008050B8">
        <w:rPr>
          <w:rtl/>
        </w:rPr>
        <w:t>رسالة</w:t>
      </w:r>
      <w:r w:rsidRPr="008050B8">
        <w:t xml:space="preserve"> </w:t>
      </w:r>
      <w:r w:rsidRPr="008050B8">
        <w:rPr>
          <w:rtl/>
        </w:rPr>
        <w:t>الطالب</w:t>
      </w:r>
      <w:r w:rsidRPr="008050B8">
        <w:t xml:space="preserve"> </w:t>
      </w:r>
      <w:r w:rsidRPr="008050B8">
        <w:rPr>
          <w:rtl/>
        </w:rPr>
        <w:t>المذكور</w:t>
      </w:r>
      <w:r w:rsidRPr="008050B8">
        <w:t xml:space="preserve"> </w:t>
      </w:r>
      <w:r w:rsidRPr="008050B8">
        <w:rPr>
          <w:rtl/>
        </w:rPr>
        <w:t>اسمه</w:t>
      </w:r>
      <w:r w:rsidRPr="008050B8">
        <w:t xml:space="preserve"> </w:t>
      </w:r>
      <w:r w:rsidRPr="008050B8">
        <w:rPr>
          <w:rtl/>
        </w:rPr>
        <w:t>أعلاه</w:t>
      </w:r>
      <w:r w:rsidR="00097299">
        <w:rPr>
          <w:rFonts w:hint="cs"/>
          <w:rtl/>
        </w:rPr>
        <w:t>.</w:t>
      </w:r>
      <w:r w:rsidRPr="008050B8">
        <w:t xml:space="preserve"> </w:t>
      </w:r>
      <w:r w:rsidRPr="008050B8">
        <w:rPr>
          <w:rtl/>
        </w:rPr>
        <w:t>وحسب معلومات</w:t>
      </w:r>
      <w:r w:rsidRPr="008050B8">
        <w:t xml:space="preserve"> </w:t>
      </w:r>
      <w:r w:rsidRPr="008050B8">
        <w:rPr>
          <w:rtl/>
        </w:rPr>
        <w:t>اللجنة</w:t>
      </w:r>
      <w:r w:rsidRPr="008050B8">
        <w:t xml:space="preserve"> </w:t>
      </w:r>
      <w:r w:rsidRPr="008050B8">
        <w:rPr>
          <w:rtl/>
        </w:rPr>
        <w:t>فإن</w:t>
      </w:r>
      <w:r w:rsidRPr="008050B8">
        <w:t xml:space="preserve"> </w:t>
      </w:r>
      <w:r w:rsidRPr="008050B8">
        <w:rPr>
          <w:rtl/>
        </w:rPr>
        <w:t>هذه</w:t>
      </w:r>
      <w:r w:rsidRPr="008050B8">
        <w:t xml:space="preserve"> </w:t>
      </w:r>
      <w:r w:rsidRPr="008050B8">
        <w:rPr>
          <w:rtl/>
        </w:rPr>
        <w:t>الرسالة</w:t>
      </w:r>
      <w:r w:rsidRPr="008050B8">
        <w:t xml:space="preserve"> </w:t>
      </w:r>
      <w:r w:rsidRPr="008050B8">
        <w:rPr>
          <w:rtl/>
        </w:rPr>
        <w:t>تتوافق</w:t>
      </w:r>
      <w:r w:rsidRPr="008050B8">
        <w:t xml:space="preserve"> </w:t>
      </w:r>
      <w:r w:rsidRPr="008050B8">
        <w:rPr>
          <w:rtl/>
        </w:rPr>
        <w:t>مع</w:t>
      </w:r>
      <w:r w:rsidRPr="008050B8">
        <w:t xml:space="preserve"> </w:t>
      </w:r>
      <w:r w:rsidRPr="008050B8">
        <w:rPr>
          <w:rtl/>
        </w:rPr>
        <w:t>متطلبات</w:t>
      </w:r>
      <w:r w:rsidRPr="008050B8">
        <w:t xml:space="preserve"> </w:t>
      </w:r>
      <w:r w:rsidRPr="008050B8">
        <w:rPr>
          <w:rtl/>
        </w:rPr>
        <w:t>جامعة</w:t>
      </w:r>
      <w:r w:rsidRPr="008050B8">
        <w:t xml:space="preserve"> </w:t>
      </w:r>
      <w:r w:rsidRPr="008050B8">
        <w:rPr>
          <w:rtl/>
        </w:rPr>
        <w:t>قطر،</w:t>
      </w:r>
      <w:r w:rsidRPr="008050B8">
        <w:t xml:space="preserve"> </w:t>
      </w:r>
      <w:r w:rsidRPr="008050B8">
        <w:rPr>
          <w:rtl/>
        </w:rPr>
        <w:t>ونحن</w:t>
      </w:r>
      <w:r w:rsidRPr="008050B8">
        <w:t xml:space="preserve"> </w:t>
      </w:r>
      <w:r w:rsidRPr="008050B8">
        <w:rPr>
          <w:rtl/>
        </w:rPr>
        <w:t>نوافق</w:t>
      </w:r>
      <w:r w:rsidRPr="008050B8">
        <w:t xml:space="preserve"> </w:t>
      </w:r>
      <w:r w:rsidRPr="008050B8">
        <w:rPr>
          <w:rtl/>
        </w:rPr>
        <w:t>على</w:t>
      </w:r>
      <w:r w:rsidRPr="008050B8">
        <w:t xml:space="preserve"> </w:t>
      </w:r>
      <w:r w:rsidRPr="008050B8">
        <w:rPr>
          <w:rtl/>
        </w:rPr>
        <w:t>أن</w:t>
      </w:r>
      <w:r w:rsidRPr="008050B8">
        <w:t xml:space="preserve"> </w:t>
      </w:r>
      <w:r w:rsidRPr="008050B8">
        <w:rPr>
          <w:rtl/>
        </w:rPr>
        <w:t xml:space="preserve">تكون </w:t>
      </w:r>
      <w:r w:rsidRPr="00BF593B">
        <w:rPr>
          <w:rtl/>
        </w:rPr>
        <w:t>جزء من</w:t>
      </w:r>
      <w:r w:rsidRPr="00BF593B">
        <w:t xml:space="preserve"> </w:t>
      </w:r>
      <w:r w:rsidRPr="00BF593B">
        <w:rPr>
          <w:rtl/>
        </w:rPr>
        <w:t>امتحان</w:t>
      </w:r>
      <w:r w:rsidRPr="00BF593B">
        <w:t xml:space="preserve"> </w:t>
      </w:r>
      <w:r w:rsidRPr="00BF593B">
        <w:rPr>
          <w:rtl/>
        </w:rPr>
        <w:t>الطالب</w:t>
      </w:r>
      <w:r w:rsidRPr="00BF593B">
        <w:t>.</w:t>
      </w:r>
    </w:p>
    <w:p w14:paraId="0D0FB8F0" w14:textId="77777777" w:rsidR="00967990" w:rsidRPr="00BF593B" w:rsidRDefault="00967990" w:rsidP="00967990">
      <w:r w:rsidRPr="00BF593B">
        <w:fldChar w:fldCharType="begin">
          <w:ffData>
            <w:name w:val=""/>
            <w:enabled/>
            <w:calcOnExit w:val="0"/>
            <w:textInput>
              <w:default w:val="الاسم"/>
              <w:format w:val="FIRST CAPITAL"/>
            </w:textInput>
          </w:ffData>
        </w:fldChar>
      </w:r>
      <w:r w:rsidRPr="00BF593B">
        <w:instrText xml:space="preserve"> FORMTEXT </w:instrText>
      </w:r>
      <w:r w:rsidRPr="00BF593B">
        <w:fldChar w:fldCharType="separate"/>
      </w:r>
      <w:r w:rsidRPr="00BF593B">
        <w:rPr>
          <w:noProof/>
          <w:rtl/>
        </w:rPr>
        <w:t>الاسم</w:t>
      </w:r>
      <w:r w:rsidRPr="00BF593B">
        <w:fldChar w:fldCharType="end"/>
      </w:r>
    </w:p>
    <w:p w14:paraId="2F367614" w14:textId="1CB2C550" w:rsidR="00967990" w:rsidRPr="00BF593B" w:rsidRDefault="00967990" w:rsidP="00097299">
      <w:pPr>
        <w:rPr>
          <w:rtl/>
        </w:rPr>
      </w:pPr>
      <w:r w:rsidRPr="00BF593B">
        <w:rPr>
          <w:noProof/>
          <w:color w:val="808080" w:themeColor="background1" w:themeShade="80"/>
          <w:spacing w:val="-2"/>
          <w:highlight w:val="lightGray"/>
          <w:lang w:bidi="ar-SA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08880269" wp14:editId="64D132D6">
                <wp:simplePos x="0" y="0"/>
                <wp:positionH relativeFrom="page">
                  <wp:posOffset>3911812</wp:posOffset>
                </wp:positionH>
                <wp:positionV relativeFrom="paragraph">
                  <wp:posOffset>310515</wp:posOffset>
                </wp:positionV>
                <wp:extent cx="2286000" cy="1270"/>
                <wp:effectExtent l="0" t="0" r="19050" b="17780"/>
                <wp:wrapNone/>
                <wp:docPr id="17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0" cy="1270"/>
                          <a:chOff x="6841" y="-50"/>
                          <a:chExt cx="3600" cy="2"/>
                        </a:xfrm>
                      </wpg:grpSpPr>
                      <wps:wsp>
                        <wps:cNvPr id="18" name="Freeform 19"/>
                        <wps:cNvSpPr>
                          <a:spLocks/>
                        </wps:cNvSpPr>
                        <wps:spPr bwMode="auto">
                          <a:xfrm>
                            <a:off x="6841" y="-50"/>
                            <a:ext cx="3600" cy="2"/>
                          </a:xfrm>
                          <a:custGeom>
                            <a:avLst/>
                            <a:gdLst>
                              <a:gd name="T0" fmla="+- 0 6841 6841"/>
                              <a:gd name="T1" fmla="*/ T0 w 3600"/>
                              <a:gd name="T2" fmla="+- 0 10441 6841"/>
                              <a:gd name="T3" fmla="*/ T2 w 36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0">
                                <a:moveTo>
                                  <a:pt x="0" y="0"/>
                                </a:moveTo>
                                <a:lnTo>
                                  <a:pt x="3600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4B137C" id="Group 18" o:spid="_x0000_s1026" style="position:absolute;margin-left:308pt;margin-top:24.45pt;width:180pt;height:.1pt;z-index:-251660288;mso-position-horizontal-relative:page" coordorigin="6841,-50" coordsize="36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">
                <v:shape id="Freeform 19" o:spid="_x0000_s1027" style="position:absolute;left:6841;top:-50;width:3600;height:2;visibility:visible;mso-wrap-style:square;v-text-anchor:top" coordsize="36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" path="m,l3600,e" filled="f" strokeweight=".7pt">
                  <v:path arrowok="t" o:connecttype="custom" o:connectlocs="0,0;3600,0" o:connectangles="0,0"/>
                </v:shape>
                <w10:wrap anchorx="page"/>
              </v:group>
            </w:pict>
          </mc:Fallback>
        </mc:AlternateContent>
      </w:r>
      <w:r w:rsidRPr="00BF593B">
        <w:rPr>
          <w:rtl/>
        </w:rPr>
        <w:t>المشرف على ال</w:t>
      </w:r>
      <w:r w:rsidR="00097299">
        <w:rPr>
          <w:rFonts w:hint="cs"/>
          <w:rtl/>
        </w:rPr>
        <w:t>مشروع</w:t>
      </w:r>
    </w:p>
    <w:p w14:paraId="575C9B28" w14:textId="77777777" w:rsidR="00967990" w:rsidRPr="00BF593B" w:rsidRDefault="00967990" w:rsidP="00967990">
      <w:pPr>
        <w:rPr>
          <w:color w:val="808080" w:themeColor="background1" w:themeShade="80"/>
          <w:spacing w:val="-2"/>
          <w:highlight w:val="lightGray"/>
        </w:rPr>
      </w:pPr>
      <w:r w:rsidRPr="00BF593B">
        <w:fldChar w:fldCharType="begin">
          <w:ffData>
            <w:name w:val=""/>
            <w:enabled/>
            <w:calcOnExit w:val="0"/>
            <w:textInput>
              <w:default w:val="الاسم"/>
              <w:format w:val="FIRST CAPITAL"/>
            </w:textInput>
          </w:ffData>
        </w:fldChar>
      </w:r>
      <w:r w:rsidRPr="00BF593B">
        <w:instrText xml:space="preserve"> FORMTEXT </w:instrText>
      </w:r>
      <w:r w:rsidRPr="00BF593B">
        <w:fldChar w:fldCharType="separate"/>
      </w:r>
      <w:r w:rsidRPr="00BF593B">
        <w:rPr>
          <w:noProof/>
          <w:rtl/>
        </w:rPr>
        <w:t>الاسم</w:t>
      </w:r>
      <w:r w:rsidRPr="00BF593B">
        <w:fldChar w:fldCharType="end"/>
      </w:r>
    </w:p>
    <w:p w14:paraId="16B928B9" w14:textId="77777777" w:rsidR="00967990" w:rsidRPr="00BF593B" w:rsidRDefault="00967990" w:rsidP="00967990">
      <w:r w:rsidRPr="00BF593B"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48981A87" wp14:editId="0E3E7E45">
                <wp:simplePos x="0" y="0"/>
                <wp:positionH relativeFrom="page">
                  <wp:posOffset>3912447</wp:posOffset>
                </wp:positionH>
                <wp:positionV relativeFrom="paragraph">
                  <wp:posOffset>325120</wp:posOffset>
                </wp:positionV>
                <wp:extent cx="2286000" cy="1270"/>
                <wp:effectExtent l="0" t="0" r="19050" b="17780"/>
                <wp:wrapNone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0" cy="1270"/>
                          <a:chOff x="6841" y="-50"/>
                          <a:chExt cx="3600" cy="2"/>
                        </a:xfrm>
                      </wpg:grpSpPr>
                      <wps:wsp>
                        <wps:cNvPr id="16" name="Freeform 17"/>
                        <wps:cNvSpPr>
                          <a:spLocks/>
                        </wps:cNvSpPr>
                        <wps:spPr bwMode="auto">
                          <a:xfrm>
                            <a:off x="6841" y="-50"/>
                            <a:ext cx="3600" cy="2"/>
                          </a:xfrm>
                          <a:custGeom>
                            <a:avLst/>
                            <a:gdLst>
                              <a:gd name="T0" fmla="+- 0 6841 6841"/>
                              <a:gd name="T1" fmla="*/ T0 w 3600"/>
                              <a:gd name="T2" fmla="+- 0 10441 6841"/>
                              <a:gd name="T3" fmla="*/ T2 w 36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0">
                                <a:moveTo>
                                  <a:pt x="0" y="0"/>
                                </a:moveTo>
                                <a:lnTo>
                                  <a:pt x="3600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DAAE45" id="Group 16" o:spid="_x0000_s1026" style="position:absolute;margin-left:308.05pt;margin-top:25.6pt;width:180pt;height:.1pt;z-index:-251658240;mso-position-horizontal-relative:page" coordorigin="6841,-50" coordsize="36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">
                <v:shape id="Freeform 17" o:spid="_x0000_s1027" style="position:absolute;left:6841;top:-50;width:3600;height:2;visibility:visible;mso-wrap-style:square;v-text-anchor:top" coordsize="36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" path="m,l3600,e" filled="f" strokeweight=".7pt">
                  <v:path arrowok="t" o:connecttype="custom" o:connectlocs="0,0;3600,0" o:connectangles="0,0"/>
                </v:shape>
                <w10:wrap anchorx="page"/>
              </v:group>
            </w:pict>
          </mc:Fallback>
        </mc:AlternateContent>
      </w:r>
      <w:r w:rsidRPr="00BF593B">
        <w:rPr>
          <w:rtl/>
        </w:rPr>
        <w:t>مناقش</w:t>
      </w:r>
    </w:p>
    <w:p w14:paraId="585BF6DB" w14:textId="77777777" w:rsidR="00967990" w:rsidRPr="00BF593B" w:rsidRDefault="00967990" w:rsidP="00967990">
      <w:pPr>
        <w:rPr>
          <w:color w:val="808080" w:themeColor="background1" w:themeShade="80"/>
          <w:spacing w:val="-2"/>
          <w:highlight w:val="lightGray"/>
        </w:rPr>
      </w:pPr>
      <w:r w:rsidRPr="00BF593B">
        <w:fldChar w:fldCharType="begin">
          <w:ffData>
            <w:name w:val=""/>
            <w:enabled/>
            <w:calcOnExit w:val="0"/>
            <w:textInput>
              <w:default w:val="الاسم"/>
              <w:format w:val="FIRST CAPITAL"/>
            </w:textInput>
          </w:ffData>
        </w:fldChar>
      </w:r>
      <w:r w:rsidRPr="00BF593B">
        <w:instrText xml:space="preserve"> FORMTEXT </w:instrText>
      </w:r>
      <w:r w:rsidRPr="00BF593B">
        <w:fldChar w:fldCharType="separate"/>
      </w:r>
      <w:r w:rsidRPr="00BF593B">
        <w:rPr>
          <w:noProof/>
          <w:rtl/>
        </w:rPr>
        <w:t>الاسم</w:t>
      </w:r>
      <w:r w:rsidRPr="00BF593B">
        <w:fldChar w:fldCharType="end"/>
      </w:r>
    </w:p>
    <w:p w14:paraId="5B1A0B7F" w14:textId="77777777" w:rsidR="00967990" w:rsidRPr="00BF593B" w:rsidRDefault="00967990" w:rsidP="00967990">
      <w:r w:rsidRPr="00BF593B"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E7ECCA6" wp14:editId="317DBCE5">
                <wp:simplePos x="0" y="0"/>
                <wp:positionH relativeFrom="page">
                  <wp:posOffset>3912447</wp:posOffset>
                </wp:positionH>
                <wp:positionV relativeFrom="paragraph">
                  <wp:posOffset>355600</wp:posOffset>
                </wp:positionV>
                <wp:extent cx="2286000" cy="1270"/>
                <wp:effectExtent l="0" t="0" r="19050" b="17780"/>
                <wp:wrapNone/>
                <wp:docPr id="13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0" cy="1270"/>
                          <a:chOff x="6841" y="-51"/>
                          <a:chExt cx="3600" cy="2"/>
                        </a:xfrm>
                      </wpg:grpSpPr>
                      <wps:wsp>
                        <wps:cNvPr id="14" name="Freeform 15"/>
                        <wps:cNvSpPr>
                          <a:spLocks/>
                        </wps:cNvSpPr>
                        <wps:spPr bwMode="auto">
                          <a:xfrm>
                            <a:off x="6841" y="-51"/>
                            <a:ext cx="3600" cy="2"/>
                          </a:xfrm>
                          <a:custGeom>
                            <a:avLst/>
                            <a:gdLst>
                              <a:gd name="T0" fmla="+- 0 6841 6841"/>
                              <a:gd name="T1" fmla="*/ T0 w 3600"/>
                              <a:gd name="T2" fmla="+- 0 10441 6841"/>
                              <a:gd name="T3" fmla="*/ T2 w 36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0">
                                <a:moveTo>
                                  <a:pt x="0" y="0"/>
                                </a:moveTo>
                                <a:lnTo>
                                  <a:pt x="3600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1090BE" id="Group 14" o:spid="_x0000_s1026" style="position:absolute;margin-left:308.05pt;margin-top:28pt;width:180pt;height:.1pt;z-index:-251657216;mso-position-horizontal-relative:page" coordorigin="6841,-51" coordsize="36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">
                <v:shape id="Freeform 15" o:spid="_x0000_s1027" style="position:absolute;left:6841;top:-51;width:3600;height:2;visibility:visible;mso-wrap-style:square;v-text-anchor:top" coordsize="36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" path="m,l3600,e" filled="f" strokeweight=".7pt">
                  <v:path arrowok="t" o:connecttype="custom" o:connectlocs="0,0;3600,0" o:connectangles="0,0"/>
                </v:shape>
                <w10:wrap anchorx="page"/>
              </v:group>
            </w:pict>
          </mc:Fallback>
        </mc:AlternateContent>
      </w:r>
      <w:r w:rsidRPr="00BF593B">
        <w:rPr>
          <w:rtl/>
        </w:rPr>
        <w:t>مناقش</w:t>
      </w:r>
    </w:p>
    <w:p w14:paraId="1137DC1C" w14:textId="77777777" w:rsidR="00967990" w:rsidRPr="00BF593B" w:rsidRDefault="00967990" w:rsidP="00967990">
      <w:pPr>
        <w:rPr>
          <w:color w:val="808080" w:themeColor="background1" w:themeShade="80"/>
          <w:spacing w:val="-2"/>
          <w:highlight w:val="lightGray"/>
        </w:rPr>
      </w:pPr>
      <w:r w:rsidRPr="00BF593B">
        <w:fldChar w:fldCharType="begin">
          <w:ffData>
            <w:name w:val=""/>
            <w:enabled/>
            <w:calcOnExit w:val="0"/>
            <w:textInput>
              <w:default w:val="الاسم"/>
              <w:format w:val="FIRST CAPITAL"/>
            </w:textInput>
          </w:ffData>
        </w:fldChar>
      </w:r>
      <w:r w:rsidRPr="00BF593B">
        <w:instrText xml:space="preserve"> FORMTEXT </w:instrText>
      </w:r>
      <w:r w:rsidRPr="00BF593B">
        <w:fldChar w:fldCharType="separate"/>
      </w:r>
      <w:r w:rsidRPr="00BF593B">
        <w:rPr>
          <w:noProof/>
          <w:rtl/>
        </w:rPr>
        <w:t>الاسم</w:t>
      </w:r>
      <w:r w:rsidRPr="00BF593B">
        <w:fldChar w:fldCharType="end"/>
      </w:r>
    </w:p>
    <w:p w14:paraId="2703D0E6" w14:textId="77777777" w:rsidR="00967990" w:rsidRPr="00BF593B" w:rsidRDefault="00967990" w:rsidP="00967990">
      <w:r w:rsidRPr="00BF593B"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3FC466B2" wp14:editId="6CA49BC5">
                <wp:simplePos x="0" y="0"/>
                <wp:positionH relativeFrom="page">
                  <wp:posOffset>3912447</wp:posOffset>
                </wp:positionH>
                <wp:positionV relativeFrom="paragraph">
                  <wp:posOffset>291465</wp:posOffset>
                </wp:positionV>
                <wp:extent cx="2286000" cy="1270"/>
                <wp:effectExtent l="0" t="0" r="19050" b="17780"/>
                <wp:wrapNone/>
                <wp:docPr id="1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0" cy="1270"/>
                          <a:chOff x="6841" y="-51"/>
                          <a:chExt cx="3600" cy="2"/>
                        </a:xfrm>
                      </wpg:grpSpPr>
                      <wps:wsp>
                        <wps:cNvPr id="12" name="Freeform 13"/>
                        <wps:cNvSpPr>
                          <a:spLocks/>
                        </wps:cNvSpPr>
                        <wps:spPr bwMode="auto">
                          <a:xfrm>
                            <a:off x="6841" y="-51"/>
                            <a:ext cx="3600" cy="2"/>
                          </a:xfrm>
                          <a:custGeom>
                            <a:avLst/>
                            <a:gdLst>
                              <a:gd name="T0" fmla="+- 0 6841 6841"/>
                              <a:gd name="T1" fmla="*/ T0 w 3600"/>
                              <a:gd name="T2" fmla="+- 0 10441 6841"/>
                              <a:gd name="T3" fmla="*/ T2 w 36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0">
                                <a:moveTo>
                                  <a:pt x="0" y="0"/>
                                </a:moveTo>
                                <a:lnTo>
                                  <a:pt x="3600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DF0D49" id="Group 12" o:spid="_x0000_s1026" style="position:absolute;margin-left:308.05pt;margin-top:22.95pt;width:180pt;height:.1pt;z-index:-251656192;mso-position-horizontal-relative:page" coordorigin="6841,-51" coordsize="36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">
                <v:shape id="Freeform 13" o:spid="_x0000_s1027" style="position:absolute;left:6841;top:-51;width:3600;height:2;visibility:visible;mso-wrap-style:square;v-text-anchor:top" coordsize="36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" path="m,l3600,e" filled="f" strokeweight=".7pt">
                  <v:path arrowok="t" o:connecttype="custom" o:connectlocs="0,0;3600,0" o:connectangles="0,0"/>
                </v:shape>
                <w10:wrap anchorx="page"/>
              </v:group>
            </w:pict>
          </mc:Fallback>
        </mc:AlternateContent>
      </w:r>
      <w:r w:rsidRPr="00BF593B">
        <w:rPr>
          <w:rtl/>
        </w:rPr>
        <w:t>مناقش</w:t>
      </w:r>
    </w:p>
    <w:p w14:paraId="5871E045" w14:textId="6C3B27F0" w:rsidR="00967990" w:rsidRDefault="00967990" w:rsidP="00967990">
      <w:pPr>
        <w:rPr>
          <w:rtl/>
        </w:rPr>
      </w:pPr>
      <w:r w:rsidRPr="00BF593B">
        <w:fldChar w:fldCharType="begin">
          <w:ffData>
            <w:name w:val=""/>
            <w:enabled/>
            <w:calcOnExit w:val="0"/>
            <w:textInput>
              <w:default w:val="إضافة مناقش"/>
              <w:format w:val="FIRST CAPITAL"/>
            </w:textInput>
          </w:ffData>
        </w:fldChar>
      </w:r>
      <w:r w:rsidRPr="00BF593B">
        <w:instrText xml:space="preserve"> FORMTEXT </w:instrText>
      </w:r>
      <w:r w:rsidRPr="00BF593B">
        <w:fldChar w:fldCharType="separate"/>
      </w:r>
      <w:r w:rsidRPr="00BF593B">
        <w:rPr>
          <w:noProof/>
          <w:rtl/>
        </w:rPr>
        <w:t>إضافة مناقش</w:t>
      </w:r>
      <w:r w:rsidRPr="00BF593B">
        <w:fldChar w:fldCharType="end"/>
      </w:r>
    </w:p>
    <w:p w14:paraId="12B17CD7" w14:textId="6FB10C8C" w:rsidR="0019493F" w:rsidRDefault="0019493F" w:rsidP="00967990"/>
    <w:p w14:paraId="23B5934E" w14:textId="77777777" w:rsidR="004720D3" w:rsidRPr="007B10BC" w:rsidRDefault="004720D3" w:rsidP="004720D3">
      <w:pPr>
        <w:rPr>
          <w:sz w:val="20"/>
          <w:szCs w:val="20"/>
        </w:rPr>
      </w:pPr>
      <w:r w:rsidRPr="007B10BC">
        <w:rPr>
          <w:rFonts w:hint="cs"/>
          <w:sz w:val="20"/>
          <w:szCs w:val="20"/>
          <w:rtl/>
        </w:rPr>
        <w:t>ملاحظة: عند الانتهاء من كتابة أسماء المشرفين، الرجاء إزالة الحقول الفارغة الزائدة من الصفحة</w:t>
      </w:r>
      <w:r>
        <w:rPr>
          <w:rFonts w:hint="cs"/>
          <w:sz w:val="20"/>
          <w:szCs w:val="20"/>
          <w:rtl/>
        </w:rPr>
        <w:t>.</w:t>
      </w:r>
    </w:p>
    <w:p w14:paraId="07E0E1D2" w14:textId="77777777" w:rsidR="00967990" w:rsidRPr="004720D3" w:rsidRDefault="00967990" w:rsidP="00967990"/>
    <w:p w14:paraId="70185A12" w14:textId="592C180C" w:rsidR="00D659BA" w:rsidRDefault="00D659BA" w:rsidP="00D57ED1">
      <w:pPr>
        <w:pStyle w:val="Title"/>
        <w:rPr>
          <w:rtl/>
        </w:rPr>
      </w:pPr>
    </w:p>
    <w:p w14:paraId="79F7DFE9" w14:textId="28E83A7B" w:rsidR="00291546" w:rsidRPr="00BF593B" w:rsidRDefault="00980C2E" w:rsidP="00D57ED1">
      <w:pPr>
        <w:pStyle w:val="Title"/>
        <w:rPr>
          <w:rtl/>
        </w:rPr>
      </w:pPr>
      <w:r w:rsidRPr="00BF593B">
        <w:rPr>
          <w:rtl/>
        </w:rPr>
        <w:lastRenderedPageBreak/>
        <w:t>المُلخَّص</w:t>
      </w:r>
    </w:p>
    <w:p w14:paraId="3555D8CB" w14:textId="09853BBB" w:rsidR="008F202A" w:rsidRPr="008050B8" w:rsidRDefault="008F202A" w:rsidP="00014EB7">
      <w:pPr>
        <w:rPr>
          <w:rtl/>
        </w:rPr>
      </w:pPr>
      <w:r w:rsidRPr="008050B8">
        <w:fldChar w:fldCharType="begin">
          <w:ffData>
            <w:name w:val="Text10"/>
            <w:enabled/>
            <w:calcOnExit w:val="0"/>
            <w:textInput>
              <w:default w:val="اضغط هنا واكتب الاسم الكامل"/>
              <w:format w:val="UPPERCASE"/>
            </w:textInput>
          </w:ffData>
        </w:fldChar>
      </w:r>
      <w:bookmarkStart w:id="6" w:name="Text10"/>
      <w:r w:rsidRPr="008050B8">
        <w:instrText xml:space="preserve"> FORMTEXT </w:instrText>
      </w:r>
      <w:r w:rsidRPr="008050B8">
        <w:fldChar w:fldCharType="separate"/>
      </w:r>
      <w:r w:rsidRPr="008050B8">
        <w:rPr>
          <w:noProof/>
          <w:rtl/>
        </w:rPr>
        <w:t>اضغط هنا واكتب الاسم الكامل</w:t>
      </w:r>
      <w:r w:rsidRPr="008050B8">
        <w:fldChar w:fldCharType="end"/>
      </w:r>
      <w:bookmarkEnd w:id="6"/>
      <w:r w:rsidRPr="008050B8">
        <w:rPr>
          <w:rtl/>
        </w:rPr>
        <w:t xml:space="preserve">، </w:t>
      </w:r>
      <w:r w:rsidR="00014EB7">
        <w:rPr>
          <w:rFonts w:hint="cs"/>
          <w:rtl/>
        </w:rPr>
        <w:t>ال</w:t>
      </w:r>
      <w:r w:rsidRPr="008050B8">
        <w:rPr>
          <w:rtl/>
        </w:rPr>
        <w:t>ماجستير</w:t>
      </w:r>
      <w:r w:rsidR="00014EB7">
        <w:rPr>
          <w:rFonts w:hint="cs"/>
          <w:rtl/>
        </w:rPr>
        <w:t xml:space="preserve"> التنفيذي في القيادة </w:t>
      </w:r>
      <w:r w:rsidRPr="008050B8">
        <w:rPr>
          <w:rFonts w:eastAsia="Calibri"/>
          <w:rtl/>
        </w:rPr>
        <w:t>:</w:t>
      </w:r>
    </w:p>
    <w:p w14:paraId="396AB3FF" w14:textId="1CB31E35" w:rsidR="008F202A" w:rsidRPr="003D463D" w:rsidRDefault="00FD2D67" w:rsidP="00014EB7">
      <w:pPr>
        <w:rPr>
          <w:rtl/>
        </w:rPr>
      </w:pPr>
      <w:r w:rsidRPr="003D463D">
        <w:fldChar w:fldCharType="begin">
          <w:ffData>
            <w:name w:val=""/>
            <w:enabled/>
            <w:calcOnExit w:val="0"/>
            <w:ddList>
              <w:listEntry w:val="[الشهر التخرج]"/>
              <w:listEntry w:val="يناير"/>
              <w:listEntry w:val="يونيو"/>
            </w:ddList>
          </w:ffData>
        </w:fldChar>
      </w:r>
      <w:r w:rsidRPr="003D463D">
        <w:instrText xml:space="preserve"> FORMDROPDOWN </w:instrText>
      </w:r>
      <w:r w:rsidRPr="003D463D">
        <w:fldChar w:fldCharType="separate"/>
      </w:r>
      <w:r w:rsidRPr="003D463D">
        <w:fldChar w:fldCharType="end"/>
      </w:r>
      <w:r w:rsidR="00582D9E">
        <w:t xml:space="preserve"> </w:t>
      </w:r>
      <w:r w:rsidR="00582D9E" w:rsidRPr="008050B8">
        <w:fldChar w:fldCharType="begin">
          <w:ffData>
            <w:name w:val=""/>
            <w:enabled/>
            <w:calcOnExit w:val="0"/>
            <w:textInput>
              <w:default w:val="اضغط هنا واكتب السنة"/>
            </w:textInput>
          </w:ffData>
        </w:fldChar>
      </w:r>
      <w:r w:rsidR="00582D9E" w:rsidRPr="008050B8">
        <w:instrText xml:space="preserve"> FORMTEXT </w:instrText>
      </w:r>
      <w:r w:rsidR="00582D9E" w:rsidRPr="008050B8">
        <w:fldChar w:fldCharType="separate"/>
      </w:r>
      <w:r w:rsidR="00582D9E" w:rsidRPr="008050B8">
        <w:rPr>
          <w:noProof/>
          <w:rtl/>
        </w:rPr>
        <w:t>اضغط هنا واكتب السنة</w:t>
      </w:r>
      <w:r w:rsidR="00582D9E" w:rsidRPr="008050B8">
        <w:fldChar w:fldCharType="end"/>
      </w:r>
      <w:r w:rsidR="008F202A" w:rsidRPr="003D463D">
        <w:rPr>
          <w:rtl/>
        </w:rPr>
        <w:t>.</w:t>
      </w:r>
    </w:p>
    <w:p w14:paraId="4D8805B8" w14:textId="77777777" w:rsidR="008F202A" w:rsidRPr="003D463D" w:rsidRDefault="008F202A" w:rsidP="008F202A">
      <w:pPr>
        <w:rPr>
          <w:rtl/>
        </w:rPr>
      </w:pPr>
      <w:r w:rsidRPr="003D463D">
        <w:rPr>
          <w:rtl/>
        </w:rPr>
        <w:t xml:space="preserve">العنوان: </w:t>
      </w:r>
      <w:r w:rsidRPr="003D463D">
        <w:fldChar w:fldCharType="begin">
          <w:ffData>
            <w:name w:val=""/>
            <w:enabled/>
            <w:calcOnExit w:val="0"/>
            <w:textInput>
              <w:default w:val="اضغط هنا واكتب عنوان البحث"/>
            </w:textInput>
          </w:ffData>
        </w:fldChar>
      </w:r>
      <w:r w:rsidRPr="003D463D">
        <w:instrText xml:space="preserve"> FORMTEXT </w:instrText>
      </w:r>
      <w:r w:rsidRPr="003D463D">
        <w:fldChar w:fldCharType="separate"/>
      </w:r>
      <w:r w:rsidRPr="003D463D">
        <w:rPr>
          <w:noProof/>
          <w:rtl/>
        </w:rPr>
        <w:t>اضغط هنا واكتب عنوان البحث</w:t>
      </w:r>
      <w:r w:rsidRPr="003D463D">
        <w:fldChar w:fldCharType="end"/>
      </w:r>
    </w:p>
    <w:p w14:paraId="765033A4" w14:textId="460CAE2C" w:rsidR="008F202A" w:rsidRPr="003D463D" w:rsidRDefault="008F202A" w:rsidP="0019493F">
      <w:pPr>
        <w:rPr>
          <w:rtl/>
        </w:rPr>
      </w:pPr>
      <w:r w:rsidRPr="003D463D">
        <w:rPr>
          <w:spacing w:val="-2"/>
          <w:rtl/>
        </w:rPr>
        <w:t>المشرف على ال</w:t>
      </w:r>
      <w:r w:rsidR="0019493F">
        <w:rPr>
          <w:rFonts w:hint="cs"/>
          <w:spacing w:val="-2"/>
          <w:rtl/>
        </w:rPr>
        <w:t xml:space="preserve">مشروع </w:t>
      </w:r>
      <w:r w:rsidRPr="003D463D">
        <w:rPr>
          <w:spacing w:val="-2"/>
          <w:rtl/>
        </w:rPr>
        <w:t xml:space="preserve">: </w:t>
      </w:r>
      <w:r w:rsidRPr="003D463D">
        <w:fldChar w:fldCharType="begin">
          <w:ffData>
            <w:name w:val=""/>
            <w:enabled/>
            <w:calcOnExit w:val="0"/>
            <w:textInput>
              <w:default w:val="اضغط هنا واكتب الاسم الكامل"/>
              <w:format w:val="FIRST CAPITAL"/>
            </w:textInput>
          </w:ffData>
        </w:fldChar>
      </w:r>
      <w:r w:rsidRPr="003D463D">
        <w:instrText xml:space="preserve"> FORMTEXT </w:instrText>
      </w:r>
      <w:r w:rsidRPr="003D463D">
        <w:fldChar w:fldCharType="separate"/>
      </w:r>
      <w:r w:rsidRPr="003D463D">
        <w:rPr>
          <w:noProof/>
          <w:rtl/>
        </w:rPr>
        <w:t>اضغط هنا واكتب الاسم الكامل</w:t>
      </w:r>
      <w:r w:rsidRPr="003D463D">
        <w:fldChar w:fldCharType="end"/>
      </w:r>
    </w:p>
    <w:p w14:paraId="7DDA0593" w14:textId="77777777" w:rsidR="008F202A" w:rsidRPr="003D463D" w:rsidRDefault="008F202A" w:rsidP="008F202A">
      <w:pPr>
        <w:rPr>
          <w:rtl/>
        </w:rPr>
      </w:pPr>
    </w:p>
    <w:p w14:paraId="3014C0EE" w14:textId="77777777" w:rsidR="008F202A" w:rsidRPr="003D463D" w:rsidRDefault="008F202A" w:rsidP="008F202A">
      <w:pPr>
        <w:rPr>
          <w:rtl/>
        </w:rPr>
      </w:pPr>
      <w:r w:rsidRPr="003D463D">
        <w:rPr>
          <w:rtl/>
        </w:rPr>
        <w:t>تحتوي كل رسالة على ملخّص يهدف إلى إعلام القرّاء بمضمونها، وعادة ما يتضمن وصفا" موجزا" للبحث والإجراءات أو المناهج، والخلاصات.</w:t>
      </w:r>
      <w:r w:rsidRPr="003D463D">
        <w:t xml:space="preserve"> </w:t>
      </w:r>
      <w:r w:rsidRPr="003D463D">
        <w:rPr>
          <w:rtl/>
        </w:rPr>
        <w:t xml:space="preserve">لا يتضمّن الملخّص أية عناوين داخليّة، أو مراجع، أو رسوم بيانية أو توضيحية. </w:t>
      </w:r>
    </w:p>
    <w:p w14:paraId="273A2CED" w14:textId="77777777" w:rsidR="008F202A" w:rsidRPr="003D463D" w:rsidRDefault="008F202A" w:rsidP="008F202A">
      <w:pPr>
        <w:rPr>
          <w:rtl/>
        </w:rPr>
      </w:pPr>
    </w:p>
    <w:p w14:paraId="7DDA37FE" w14:textId="77777777" w:rsidR="008F202A" w:rsidRPr="003D463D" w:rsidRDefault="00BE268E" w:rsidP="008F202A">
      <w:pPr>
        <w:pStyle w:val="BodyText"/>
        <w:rPr>
          <w:rFonts w:ascii="Simplified Arabic" w:hAnsi="Simplified Arabic" w:cs="Simplified Arabic"/>
          <w:rtl/>
        </w:rPr>
      </w:pPr>
      <w:r w:rsidRPr="003D463D">
        <w:rPr>
          <w:rFonts w:ascii="Simplified Arabic" w:hAnsi="Simplified Arabic" w:cs="Simplified Arabic" w:hint="cs"/>
          <w:rtl/>
        </w:rPr>
        <w:t>ملاحظة</w:t>
      </w:r>
      <w:r w:rsidR="008F202A" w:rsidRPr="003D463D">
        <w:rPr>
          <w:rFonts w:ascii="Simplified Arabic" w:hAnsi="Simplified Arabic" w:cs="Simplified Arabic" w:hint="cs"/>
          <w:rtl/>
        </w:rPr>
        <w:t>:</w:t>
      </w:r>
    </w:p>
    <w:p w14:paraId="37A2F872" w14:textId="4CFCB7C5" w:rsidR="008F202A" w:rsidRPr="003D463D" w:rsidRDefault="008F202A" w:rsidP="008F7978">
      <w:pPr>
        <w:rPr>
          <w:lang w:bidi="ar-SA"/>
        </w:rPr>
      </w:pPr>
      <w:r w:rsidRPr="003D463D">
        <w:rPr>
          <w:rtl/>
        </w:rPr>
        <w:t xml:space="preserve">بالنسبة الى </w:t>
      </w:r>
      <w:r w:rsidRPr="008F7978">
        <w:rPr>
          <w:b/>
          <w:bCs/>
          <w:rtl/>
        </w:rPr>
        <w:t>نوع الخط</w:t>
      </w:r>
      <w:r w:rsidRPr="003D463D">
        <w:rPr>
          <w:rtl/>
        </w:rPr>
        <w:t xml:space="preserve"> يفضل أن يكون </w:t>
      </w:r>
      <w:r w:rsidRPr="003D463D">
        <w:t>Simplified Arabic</w:t>
      </w:r>
      <w:r w:rsidRPr="003D463D">
        <w:rPr>
          <w:rtl/>
        </w:rPr>
        <w:t xml:space="preserve"> </w:t>
      </w:r>
      <w:r w:rsidRPr="003D463D">
        <w:rPr>
          <w:rFonts w:hint="cs"/>
          <w:rtl/>
        </w:rPr>
        <w:t>و</w:t>
      </w:r>
      <w:r w:rsidRPr="008F7978">
        <w:rPr>
          <w:rFonts w:hint="cs"/>
          <w:b/>
          <w:bCs/>
          <w:rtl/>
        </w:rPr>
        <w:t>حجم</w:t>
      </w:r>
      <w:r w:rsidRPr="008F7978">
        <w:rPr>
          <w:rFonts w:hint="cs"/>
          <w:b/>
          <w:bCs/>
        </w:rPr>
        <w:t xml:space="preserve"> </w:t>
      </w:r>
      <w:r w:rsidRPr="008F7978">
        <w:rPr>
          <w:b/>
          <w:bCs/>
          <w:rtl/>
        </w:rPr>
        <w:t>الخط</w:t>
      </w:r>
      <w:r w:rsidRPr="003D463D">
        <w:rPr>
          <w:rtl/>
        </w:rPr>
        <w:t xml:space="preserve"> 11 او12 للهوامش السفلية، </w:t>
      </w:r>
      <w:r w:rsidR="001D52E7" w:rsidRPr="003D463D">
        <w:rPr>
          <w:rFonts w:hint="cs"/>
          <w:rtl/>
        </w:rPr>
        <w:t>1</w:t>
      </w:r>
      <w:r w:rsidR="003D463D" w:rsidRPr="003D463D">
        <w:rPr>
          <w:rFonts w:hint="cs"/>
          <w:rtl/>
        </w:rPr>
        <w:t>4</w:t>
      </w:r>
      <w:r w:rsidR="00EC60E9" w:rsidRPr="003D463D">
        <w:rPr>
          <w:rtl/>
        </w:rPr>
        <w:t xml:space="preserve"> في متن الرسالة</w:t>
      </w:r>
      <w:r w:rsidRPr="003D463D">
        <w:rPr>
          <w:rtl/>
        </w:rPr>
        <w:t xml:space="preserve"> </w:t>
      </w:r>
      <w:r w:rsidR="001D52E7" w:rsidRPr="003D463D">
        <w:rPr>
          <w:rFonts w:hint="cs"/>
          <w:rtl/>
        </w:rPr>
        <w:t>و</w:t>
      </w:r>
      <w:r w:rsidR="00587C38">
        <w:rPr>
          <w:rFonts w:hint="cs"/>
          <w:rtl/>
        </w:rPr>
        <w:t>16-18 للعناوين الفرعية على ألا يتجاوز</w:t>
      </w:r>
      <w:r w:rsidR="008F7978">
        <w:rPr>
          <w:rFonts w:hint="cs"/>
          <w:rtl/>
        </w:rPr>
        <w:t xml:space="preserve"> 20</w:t>
      </w:r>
      <w:r w:rsidRPr="003D463D">
        <w:rPr>
          <w:rtl/>
        </w:rPr>
        <w:t xml:space="preserve"> للعناوين</w:t>
      </w:r>
      <w:r w:rsidR="001D52E7" w:rsidRPr="003D463D">
        <w:rPr>
          <w:rFonts w:hint="cs"/>
          <w:rtl/>
        </w:rPr>
        <w:t xml:space="preserve"> الرئيسية</w:t>
      </w:r>
      <w:r w:rsidRPr="003D463D">
        <w:rPr>
          <w:rtl/>
        </w:rPr>
        <w:t xml:space="preserve">. </w:t>
      </w:r>
    </w:p>
    <w:p w14:paraId="0221F9EC" w14:textId="77777777" w:rsidR="008F202A" w:rsidRPr="003D463D" w:rsidRDefault="008F202A" w:rsidP="008F202A">
      <w:pPr>
        <w:rPr>
          <w:rFonts w:ascii="Calibri" w:hAnsi="Calibri" w:cs="Calibri"/>
          <w:rtl/>
        </w:rPr>
      </w:pPr>
      <w:r w:rsidRPr="003D463D">
        <w:rPr>
          <w:rtl/>
        </w:rPr>
        <w:t xml:space="preserve">كما تكون </w:t>
      </w:r>
      <w:r w:rsidRPr="008F7978">
        <w:rPr>
          <w:b/>
          <w:bCs/>
          <w:rtl/>
        </w:rPr>
        <w:t>المسافة بين الاسطر</w:t>
      </w:r>
      <w:r w:rsidRPr="003D463D">
        <w:rPr>
          <w:rtl/>
        </w:rPr>
        <w:t xml:space="preserve"> 1.5 في الفقرات الموجودة بمتن الرسالة.</w:t>
      </w:r>
    </w:p>
    <w:p w14:paraId="6C7D714E" w14:textId="77777777" w:rsidR="008F202A" w:rsidRPr="003D463D" w:rsidRDefault="008F202A" w:rsidP="008F202A">
      <w:pPr>
        <w:pStyle w:val="BodyText"/>
        <w:rPr>
          <w:rFonts w:ascii="Simplified Arabic" w:hAnsi="Simplified Arabic" w:cs="Simplified Arabic"/>
        </w:rPr>
      </w:pPr>
      <w:r w:rsidRPr="003D463D">
        <w:rPr>
          <w:rFonts w:ascii="Simplified Arabic" w:hAnsi="Simplified Arabic" w:cs="Simplified Arabic"/>
          <w:rtl/>
        </w:rPr>
        <w:t xml:space="preserve">أما </w:t>
      </w:r>
      <w:r w:rsidRPr="008F7978">
        <w:rPr>
          <w:rFonts w:ascii="Simplified Arabic" w:hAnsi="Simplified Arabic" w:cs="Simplified Arabic"/>
          <w:b/>
          <w:bCs/>
          <w:rtl/>
        </w:rPr>
        <w:t>هوامش الصفحات</w:t>
      </w:r>
      <w:r w:rsidRPr="003D463D">
        <w:rPr>
          <w:rFonts w:ascii="Simplified Arabic" w:hAnsi="Simplified Arabic" w:cs="Simplified Arabic"/>
          <w:rtl/>
        </w:rPr>
        <w:t xml:space="preserve"> فتكون </w:t>
      </w:r>
      <w:r w:rsidR="001D52E7" w:rsidRPr="003D463D">
        <w:rPr>
          <w:rFonts w:ascii="Simplified Arabic" w:hAnsi="Simplified Arabic" w:cs="Simplified Arabic"/>
          <w:rtl/>
        </w:rPr>
        <w:t>جهة اليمين 1.5 بوصة و1 بوصة "ان</w:t>
      </w:r>
      <w:r w:rsidRPr="003D463D">
        <w:rPr>
          <w:rFonts w:ascii="Simplified Arabic" w:hAnsi="Simplified Arabic" w:cs="Simplified Arabic"/>
          <w:rtl/>
        </w:rPr>
        <w:t>ش" في اليسار والأعلى والأسفل.</w:t>
      </w:r>
    </w:p>
    <w:p w14:paraId="23709B60" w14:textId="77777777" w:rsidR="000A4766" w:rsidRPr="003D463D" w:rsidRDefault="000A4766" w:rsidP="008F202A">
      <w:pPr>
        <w:pStyle w:val="BodyText"/>
        <w:rPr>
          <w:rFonts w:ascii="Simplified Arabic" w:hAnsi="Simplified Arabic" w:cs="Simplified Arabic"/>
        </w:rPr>
      </w:pPr>
    </w:p>
    <w:p w14:paraId="32057AC8" w14:textId="77777777" w:rsidR="000A4766" w:rsidRDefault="000A4766" w:rsidP="008F202A">
      <w:pPr>
        <w:pStyle w:val="BodyText"/>
        <w:rPr>
          <w:rFonts w:ascii="Simplified Arabic" w:hAnsi="Simplified Arabic" w:cs="Simplified Arabic"/>
        </w:rPr>
      </w:pPr>
    </w:p>
    <w:p w14:paraId="17441A62" w14:textId="77777777" w:rsidR="000A4766" w:rsidRDefault="000A4766" w:rsidP="008F202A">
      <w:pPr>
        <w:pStyle w:val="BodyText"/>
        <w:rPr>
          <w:rFonts w:ascii="Simplified Arabic" w:hAnsi="Simplified Arabic" w:cs="Simplified Arabic"/>
        </w:rPr>
      </w:pPr>
    </w:p>
    <w:p w14:paraId="5FD17590" w14:textId="754294E0" w:rsidR="00CC673F" w:rsidRPr="00BF593B" w:rsidRDefault="004C04CA" w:rsidP="00BB1322">
      <w:pPr>
        <w:pStyle w:val="Heading1"/>
        <w:rPr>
          <w:rtl/>
        </w:rPr>
      </w:pPr>
      <w:bookmarkStart w:id="7" w:name="_Toc158539405"/>
      <w:r w:rsidRPr="00D57ED1">
        <w:rPr>
          <w:rtl/>
        </w:rPr>
        <w:lastRenderedPageBreak/>
        <w:t>شكر وتقدير</w:t>
      </w:r>
      <w:bookmarkEnd w:id="7"/>
    </w:p>
    <w:p w14:paraId="7F71DDAF" w14:textId="46F8AD10" w:rsidR="00ED5F51" w:rsidRDefault="004C04CA" w:rsidP="00ED5F51">
      <w:pPr>
        <w:pStyle w:val="NormalWeb"/>
        <w:bidi/>
        <w:rPr>
          <w:rStyle w:val="translation-word"/>
          <w:rFonts w:ascii="Simplified Arabic" w:hAnsi="Simplified Arabic" w:cs="Simplified Arabic"/>
          <w:sz w:val="28"/>
          <w:szCs w:val="28"/>
          <w:rtl/>
        </w:rPr>
      </w:pPr>
      <w:r w:rsidRPr="00ED5F51">
        <w:rPr>
          <w:rFonts w:ascii="Simplified Arabic" w:hAnsi="Simplified Arabic" w:cs="Simplified Arabic"/>
        </w:rPr>
        <w:t xml:space="preserve"> </w:t>
      </w:r>
      <w:r w:rsidR="00ED5F51" w:rsidRPr="00ED5F51">
        <w:rPr>
          <w:rStyle w:val="translation-word"/>
          <w:rFonts w:ascii="Simplified Arabic" w:hAnsi="Simplified Arabic" w:cs="Simplified Arabic"/>
          <w:color w:val="222222"/>
          <w:sz w:val="28"/>
          <w:szCs w:val="28"/>
          <w:bdr w:val="none" w:sz="0" w:space="0" w:color="auto" w:frame="1"/>
          <w:rtl/>
          <w:lang w:bidi="ar-QA"/>
        </w:rPr>
        <w:t>"أود</w:t>
      </w:r>
      <w:r w:rsidR="00ED5F51" w:rsidRPr="00ED5F51">
        <w:rPr>
          <w:rStyle w:val="translation-word"/>
          <w:rFonts w:ascii="Simplified Arabic" w:hAnsi="Simplified Arabic" w:cs="Simplified Arabic"/>
          <w:sz w:val="28"/>
          <w:szCs w:val="28"/>
          <w:rtl/>
        </w:rPr>
        <w:t xml:space="preserve"> أن أ</w:t>
      </w:r>
      <w:r w:rsidR="00CC673F">
        <w:rPr>
          <w:rStyle w:val="translation-word"/>
          <w:rFonts w:ascii="Simplified Arabic" w:hAnsi="Simplified Arabic" w:cs="Simplified Arabic" w:hint="cs"/>
          <w:sz w:val="28"/>
          <w:szCs w:val="28"/>
          <w:rtl/>
          <w:lang w:bidi="ar-QA"/>
        </w:rPr>
        <w:t>ُ</w:t>
      </w:r>
      <w:r w:rsidR="00ED5F51" w:rsidRPr="00ED5F51">
        <w:rPr>
          <w:rStyle w:val="translation-word"/>
          <w:rFonts w:ascii="Simplified Arabic" w:hAnsi="Simplified Arabic" w:cs="Simplified Arabic"/>
          <w:sz w:val="28"/>
          <w:szCs w:val="28"/>
          <w:rtl/>
        </w:rPr>
        <w:t xml:space="preserve">عرب عن تقديري لدعم جامعة قطر في توفير كافة الاحتياجات اللازمة لتحقيق متطلبات هذه الدراسة" </w:t>
      </w:r>
    </w:p>
    <w:p w14:paraId="4D14094A" w14:textId="77777777" w:rsidR="0019493F" w:rsidRPr="00ED5F51" w:rsidRDefault="0019493F" w:rsidP="0019493F">
      <w:pPr>
        <w:pStyle w:val="NormalWeb"/>
        <w:bidi/>
        <w:rPr>
          <w:rFonts w:ascii="Simplified Arabic" w:hAnsi="Simplified Arabic" w:cs="Simplified Arabic"/>
          <w:sz w:val="28"/>
          <w:szCs w:val="28"/>
        </w:rPr>
      </w:pPr>
    </w:p>
    <w:p w14:paraId="4E527C68" w14:textId="77777777" w:rsidR="004C04CA" w:rsidRPr="00BF593B" w:rsidRDefault="004C04CA" w:rsidP="005B0855">
      <w:r w:rsidRPr="00BF593B">
        <w:rPr>
          <w:rtl/>
        </w:rPr>
        <w:t>تقديم</w:t>
      </w:r>
      <w:r w:rsidRPr="00BF593B">
        <w:t xml:space="preserve"> </w:t>
      </w:r>
      <w:r w:rsidRPr="00BF593B">
        <w:rPr>
          <w:rtl/>
        </w:rPr>
        <w:t>الشكر</w:t>
      </w:r>
      <w:r w:rsidRPr="00BF593B">
        <w:t xml:space="preserve"> </w:t>
      </w:r>
      <w:r w:rsidRPr="00BF593B">
        <w:rPr>
          <w:rtl/>
        </w:rPr>
        <w:t>والتقدير</w:t>
      </w:r>
      <w:r w:rsidRPr="00BF593B">
        <w:t xml:space="preserve"> </w:t>
      </w:r>
      <w:r w:rsidRPr="00BF593B">
        <w:rPr>
          <w:rtl/>
        </w:rPr>
        <w:t>للأشخاص الذين</w:t>
      </w:r>
      <w:r w:rsidRPr="00BF593B">
        <w:t xml:space="preserve"> </w:t>
      </w:r>
      <w:r w:rsidRPr="00BF593B">
        <w:rPr>
          <w:rtl/>
        </w:rPr>
        <w:t>دعموا</w:t>
      </w:r>
      <w:r w:rsidRPr="00BF593B">
        <w:t xml:space="preserve"> </w:t>
      </w:r>
      <w:r w:rsidRPr="00BF593B">
        <w:rPr>
          <w:rtl/>
        </w:rPr>
        <w:t>الطالب</w:t>
      </w:r>
      <w:r w:rsidRPr="00BF593B">
        <w:t xml:space="preserve"> </w:t>
      </w:r>
      <w:r w:rsidRPr="00BF593B">
        <w:rPr>
          <w:rtl/>
        </w:rPr>
        <w:t>وساندوه،</w:t>
      </w:r>
      <w:r w:rsidRPr="00BF593B">
        <w:t xml:space="preserve"> </w:t>
      </w:r>
      <w:r w:rsidRPr="00BF593B">
        <w:rPr>
          <w:rtl/>
        </w:rPr>
        <w:t>سواء</w:t>
      </w:r>
      <w:r w:rsidRPr="00BF593B">
        <w:t xml:space="preserve"> </w:t>
      </w:r>
      <w:r w:rsidRPr="00BF593B">
        <w:rPr>
          <w:rtl/>
        </w:rPr>
        <w:t>كانوا</w:t>
      </w:r>
      <w:r w:rsidRPr="00BF593B">
        <w:t xml:space="preserve"> </w:t>
      </w:r>
      <w:r w:rsidRPr="00BF593B">
        <w:rPr>
          <w:rtl/>
        </w:rPr>
        <w:t>من</w:t>
      </w:r>
      <w:r w:rsidRPr="00BF593B">
        <w:t xml:space="preserve"> </w:t>
      </w:r>
      <w:r w:rsidRPr="00BF593B">
        <w:rPr>
          <w:rtl/>
        </w:rPr>
        <w:t>أعضاء</w:t>
      </w:r>
      <w:r w:rsidRPr="00BF593B">
        <w:t xml:space="preserve"> </w:t>
      </w:r>
      <w:r w:rsidRPr="00BF593B">
        <w:rPr>
          <w:rtl/>
        </w:rPr>
        <w:t>هيئة</w:t>
      </w:r>
      <w:r w:rsidRPr="00BF593B">
        <w:t xml:space="preserve"> </w:t>
      </w:r>
      <w:r w:rsidRPr="00BF593B">
        <w:rPr>
          <w:rtl/>
        </w:rPr>
        <w:t>التدريس،</w:t>
      </w:r>
      <w:r w:rsidRPr="00BF593B">
        <w:t xml:space="preserve"> </w:t>
      </w:r>
      <w:r w:rsidRPr="00BF593B">
        <w:rPr>
          <w:rtl/>
        </w:rPr>
        <w:t>الهيئة</w:t>
      </w:r>
      <w:r w:rsidRPr="00BF593B">
        <w:t xml:space="preserve"> </w:t>
      </w:r>
      <w:r w:rsidRPr="00BF593B">
        <w:rPr>
          <w:rtl/>
        </w:rPr>
        <w:t>الإدارية،</w:t>
      </w:r>
      <w:r w:rsidRPr="00BF593B">
        <w:t xml:space="preserve"> </w:t>
      </w:r>
      <w:r w:rsidRPr="00BF593B">
        <w:rPr>
          <w:rtl/>
        </w:rPr>
        <w:t>الزملاء،</w:t>
      </w:r>
      <w:r w:rsidRPr="00BF593B">
        <w:t xml:space="preserve"> </w:t>
      </w:r>
      <w:r w:rsidRPr="00BF593B">
        <w:rPr>
          <w:rtl/>
        </w:rPr>
        <w:t>الفنيّين،</w:t>
      </w:r>
      <w:r w:rsidRPr="00BF593B">
        <w:t xml:space="preserve"> </w:t>
      </w:r>
      <w:r w:rsidRPr="00BF593B">
        <w:rPr>
          <w:rtl/>
        </w:rPr>
        <w:t>أفراد</w:t>
      </w:r>
      <w:r w:rsidRPr="00BF593B">
        <w:t xml:space="preserve"> </w:t>
      </w:r>
      <w:r w:rsidRPr="00BF593B">
        <w:rPr>
          <w:rtl/>
        </w:rPr>
        <w:t>الأسرة،</w:t>
      </w:r>
      <w:r w:rsidRPr="00BF593B">
        <w:t xml:space="preserve"> </w:t>
      </w:r>
      <w:r w:rsidRPr="00BF593B">
        <w:rPr>
          <w:rtl/>
        </w:rPr>
        <w:t>وغير</w:t>
      </w:r>
      <w:r w:rsidRPr="00BF593B">
        <w:t xml:space="preserve"> </w:t>
      </w:r>
      <w:r w:rsidRPr="00BF593B">
        <w:rPr>
          <w:rtl/>
        </w:rPr>
        <w:t>ذلك من الأشخاص الذين قدّموا المساعدة</w:t>
      </w:r>
      <w:r w:rsidRPr="00BF593B">
        <w:t xml:space="preserve"> </w:t>
      </w:r>
      <w:r w:rsidRPr="00BF593B">
        <w:rPr>
          <w:rtl/>
        </w:rPr>
        <w:t>في</w:t>
      </w:r>
      <w:r w:rsidRPr="00BF593B">
        <w:t xml:space="preserve"> </w:t>
      </w:r>
      <w:r w:rsidRPr="00BF593B">
        <w:rPr>
          <w:rtl/>
        </w:rPr>
        <w:t>جمع</w:t>
      </w:r>
      <w:r w:rsidRPr="00BF593B">
        <w:t xml:space="preserve"> </w:t>
      </w:r>
      <w:r w:rsidRPr="00BF593B">
        <w:rPr>
          <w:rtl/>
        </w:rPr>
        <w:t>البيانات،</w:t>
      </w:r>
      <w:r w:rsidRPr="00BF593B">
        <w:t xml:space="preserve"> </w:t>
      </w:r>
      <w:r w:rsidRPr="00BF593B">
        <w:rPr>
          <w:rtl/>
        </w:rPr>
        <w:t>تصميم</w:t>
      </w:r>
      <w:r w:rsidRPr="00BF593B">
        <w:t xml:space="preserve"> </w:t>
      </w:r>
      <w:r w:rsidRPr="00BF593B">
        <w:rPr>
          <w:rtl/>
        </w:rPr>
        <w:t>وإجراء</w:t>
      </w:r>
      <w:r w:rsidRPr="00BF593B">
        <w:t xml:space="preserve"> </w:t>
      </w:r>
      <w:r w:rsidRPr="00BF593B">
        <w:rPr>
          <w:rtl/>
        </w:rPr>
        <w:t>الاختبارات،</w:t>
      </w:r>
      <w:r w:rsidRPr="00BF593B">
        <w:t xml:space="preserve"> </w:t>
      </w:r>
      <w:r w:rsidRPr="00BF593B">
        <w:rPr>
          <w:rtl/>
        </w:rPr>
        <w:t>تحليل</w:t>
      </w:r>
      <w:r w:rsidRPr="00BF593B">
        <w:t xml:space="preserve"> </w:t>
      </w:r>
      <w:r w:rsidRPr="00BF593B">
        <w:rPr>
          <w:rtl/>
        </w:rPr>
        <w:t>البيانات،</w:t>
      </w:r>
      <w:r w:rsidRPr="00BF593B">
        <w:t xml:space="preserve"> </w:t>
      </w:r>
      <w:r w:rsidRPr="00BF593B">
        <w:rPr>
          <w:rtl/>
        </w:rPr>
        <w:t>وإعداد</w:t>
      </w:r>
      <w:r w:rsidRPr="00BF593B">
        <w:t xml:space="preserve"> </w:t>
      </w:r>
      <w:r w:rsidRPr="00BF593B">
        <w:rPr>
          <w:rtl/>
        </w:rPr>
        <w:t>الرسالة. يتضمّن هذا الجزء أيضا" شكر الأشخاص</w:t>
      </w:r>
      <w:r w:rsidRPr="00BF593B">
        <w:t xml:space="preserve"> </w:t>
      </w:r>
      <w:r w:rsidRPr="00BF593B">
        <w:rPr>
          <w:rtl/>
        </w:rPr>
        <w:t>أو الجهات المختصّة على</w:t>
      </w:r>
      <w:r w:rsidRPr="00BF593B">
        <w:t xml:space="preserve"> </w:t>
      </w:r>
      <w:r w:rsidRPr="00BF593B">
        <w:rPr>
          <w:rtl/>
        </w:rPr>
        <w:t>أيّ</w:t>
      </w:r>
      <w:r w:rsidRPr="00BF593B">
        <w:t xml:space="preserve"> </w:t>
      </w:r>
      <w:r w:rsidRPr="00BF593B">
        <w:rPr>
          <w:rtl/>
        </w:rPr>
        <w:t>دعم مالي</w:t>
      </w:r>
      <w:r w:rsidRPr="00BF593B">
        <w:t xml:space="preserve"> </w:t>
      </w:r>
      <w:r w:rsidRPr="00BF593B">
        <w:rPr>
          <w:rtl/>
        </w:rPr>
        <w:t>من</w:t>
      </w:r>
      <w:r w:rsidRPr="00BF593B">
        <w:t xml:space="preserve"> </w:t>
      </w:r>
      <w:r w:rsidRPr="00BF593B">
        <w:rPr>
          <w:rtl/>
        </w:rPr>
        <w:t>أي</w:t>
      </w:r>
      <w:r w:rsidRPr="00BF593B">
        <w:t xml:space="preserve"> </w:t>
      </w:r>
      <w:r w:rsidRPr="00BF593B">
        <w:rPr>
          <w:rtl/>
        </w:rPr>
        <w:t>مصدر،</w:t>
      </w:r>
      <w:r w:rsidRPr="00BF593B">
        <w:t xml:space="preserve"> </w:t>
      </w:r>
      <w:r w:rsidRPr="00BF593B">
        <w:rPr>
          <w:rtl/>
        </w:rPr>
        <w:t>الخ</w:t>
      </w:r>
      <w:r w:rsidRPr="00BF593B">
        <w:t>.</w:t>
      </w:r>
    </w:p>
    <w:p w14:paraId="4D7B891B" w14:textId="77777777" w:rsidR="004C04CA" w:rsidRPr="00BF593B" w:rsidRDefault="004C04CA" w:rsidP="005B0855">
      <w:r w:rsidRPr="00BF593B">
        <w:br w:type="page"/>
      </w:r>
    </w:p>
    <w:p w14:paraId="1747BD28" w14:textId="77777777" w:rsidR="00E06FB1" w:rsidRPr="00D57ED1" w:rsidRDefault="00980C2E" w:rsidP="00D57ED1">
      <w:pPr>
        <w:pStyle w:val="Heading1"/>
      </w:pPr>
      <w:bookmarkStart w:id="8" w:name="_Toc158539406"/>
      <w:r w:rsidRPr="00D57ED1">
        <w:rPr>
          <w:rtl/>
        </w:rPr>
        <w:lastRenderedPageBreak/>
        <w:t>الإهداء (اختياري)</w:t>
      </w:r>
      <w:bookmarkEnd w:id="8"/>
    </w:p>
    <w:p w14:paraId="36307409" w14:textId="77777777" w:rsidR="00E06FB1" w:rsidRPr="00BF593B" w:rsidRDefault="00E06FB1" w:rsidP="005B0855"/>
    <w:p w14:paraId="146F3671" w14:textId="0BA28462" w:rsidR="00E06FB1" w:rsidRPr="00BF593B" w:rsidRDefault="00E06FB1" w:rsidP="0019493F">
      <w:pPr>
        <w:tabs>
          <w:tab w:val="left" w:pos="5893"/>
        </w:tabs>
      </w:pPr>
    </w:p>
    <w:p w14:paraId="09884673" w14:textId="77777777" w:rsidR="00E06FB1" w:rsidRPr="00BF593B" w:rsidRDefault="00E06FB1" w:rsidP="005B0855"/>
    <w:p w14:paraId="4C03627F" w14:textId="77777777" w:rsidR="00E06FB1" w:rsidRPr="00BF593B" w:rsidRDefault="00E06FB1" w:rsidP="005B0855"/>
    <w:p w14:paraId="38E68F3C" w14:textId="77777777" w:rsidR="00FB161C" w:rsidRPr="00D52C13" w:rsidRDefault="00E06FB1" w:rsidP="005B0855">
      <w:pPr>
        <w:jc w:val="center"/>
        <w:rPr>
          <w:i/>
          <w:iCs/>
        </w:rPr>
      </w:pPr>
      <w:r w:rsidRPr="00D52C13">
        <w:rPr>
          <w:i/>
          <w:iCs/>
          <w:rtl/>
        </w:rPr>
        <w:t xml:space="preserve">الإهداء هو عبارة عن ملاحظة بسيطة واختيارية لإهداء العمل لشخص واحد أو لمجموعة </w:t>
      </w:r>
      <w:r w:rsidR="00347A5E" w:rsidRPr="00D52C13">
        <w:rPr>
          <w:i/>
          <w:iCs/>
          <w:rtl/>
        </w:rPr>
        <w:t>أشخاص</w:t>
      </w:r>
      <w:r w:rsidR="00347A5E" w:rsidRPr="00D52C13">
        <w:rPr>
          <w:i/>
          <w:iCs/>
          <w:rtl/>
          <w:lang w:bidi="ar"/>
        </w:rPr>
        <w:t xml:space="preserve">. </w:t>
      </w:r>
      <w:r w:rsidR="00347A5E" w:rsidRPr="00D52C13">
        <w:rPr>
          <w:i/>
          <w:iCs/>
          <w:rtl/>
        </w:rPr>
        <w:t>ي</w:t>
      </w:r>
      <w:r w:rsidRPr="00D52C13">
        <w:rPr>
          <w:i/>
          <w:iCs/>
          <w:rtl/>
        </w:rPr>
        <w:t>كتب</w:t>
      </w:r>
      <w:r w:rsidR="00347A5E" w:rsidRPr="00D52C13">
        <w:rPr>
          <w:i/>
          <w:iCs/>
          <w:rtl/>
          <w:lang w:bidi="ar"/>
        </w:rPr>
        <w:t xml:space="preserve"> </w:t>
      </w:r>
      <w:r w:rsidR="00347A5E" w:rsidRPr="00D52C13">
        <w:rPr>
          <w:i/>
          <w:iCs/>
          <w:rtl/>
        </w:rPr>
        <w:t>الإهداء</w:t>
      </w:r>
      <w:r w:rsidRPr="00D52C13">
        <w:rPr>
          <w:i/>
          <w:iCs/>
          <w:rtl/>
        </w:rPr>
        <w:t xml:space="preserve"> في وسط الصفحة</w:t>
      </w:r>
      <w:r w:rsidR="00FB161C" w:rsidRPr="00D52C13">
        <w:rPr>
          <w:i/>
          <w:iCs/>
          <w:rtl/>
        </w:rPr>
        <w:t>.</w:t>
      </w:r>
    </w:p>
    <w:p w14:paraId="0011B642" w14:textId="77777777" w:rsidR="00FB161C" w:rsidRPr="00BF593B" w:rsidRDefault="00FB161C" w:rsidP="005B0855">
      <w:pPr>
        <w:widowControl w:val="0"/>
        <w:bidi w:val="0"/>
      </w:pPr>
      <w:r w:rsidRPr="00BF593B">
        <w:br w:type="page"/>
      </w:r>
    </w:p>
    <w:bookmarkEnd w:id="5" w:displacedByCustomXml="next"/>
    <w:bookmarkEnd w:id="4" w:displacedByCustomXml="next"/>
    <w:bookmarkEnd w:id="3" w:displacedByCustomXml="next"/>
    <w:bookmarkEnd w:id="2" w:displacedByCustomXml="next"/>
    <w:bookmarkEnd w:id="1" w:displacedByCustomXml="next"/>
    <w:bookmarkStart w:id="9" w:name="_Toc464715888" w:displacedByCustomXml="next"/>
    <w:sdt>
      <w:sdtPr>
        <w:rPr>
          <w:rFonts w:eastAsia="Times New Roman" w:cstheme="majorBidi"/>
          <w:b w:val="0"/>
          <w:bCs w:val="0"/>
          <w:spacing w:val="0"/>
          <w:kern w:val="0"/>
          <w:sz w:val="28"/>
          <w:szCs w:val="28"/>
          <w:rtl/>
        </w:rPr>
        <w:id w:val="374284479"/>
        <w:docPartObj>
          <w:docPartGallery w:val="Table of Contents"/>
          <w:docPartUnique/>
        </w:docPartObj>
      </w:sdtPr>
      <w:sdtEndPr>
        <w:rPr>
          <w:rFonts w:cs="Simplified Arabic"/>
          <w:noProof/>
        </w:rPr>
      </w:sdtEndPr>
      <w:sdtContent>
        <w:bookmarkEnd w:id="9" w:displacedByCustomXml="prev"/>
        <w:p w14:paraId="4289C410" w14:textId="77777777" w:rsidR="009D2E4C" w:rsidRPr="00D57ED1" w:rsidRDefault="00567C3E" w:rsidP="00CC673F">
          <w:pPr>
            <w:pStyle w:val="Title"/>
          </w:pPr>
          <w:r w:rsidRPr="00D57ED1">
            <w:rPr>
              <w:rtl/>
            </w:rPr>
            <w:t>فهرس</w:t>
          </w:r>
          <w:r w:rsidR="006D489B" w:rsidRPr="00D57ED1">
            <w:rPr>
              <w:rtl/>
            </w:rPr>
            <w:t xml:space="preserve"> المحتويات</w:t>
          </w:r>
        </w:p>
        <w:p w14:paraId="33684A1A" w14:textId="1245025A" w:rsidR="00C17E9B" w:rsidRDefault="00FE5477" w:rsidP="00C17E9B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539405" w:history="1">
            <w:r w:rsidR="00C17E9B" w:rsidRPr="009638A9">
              <w:rPr>
                <w:rStyle w:val="Hyperlink"/>
                <w:noProof/>
                <w:rtl/>
              </w:rPr>
              <w:t>شكر وتقدير</w:t>
            </w:r>
            <w:r w:rsidR="00C17E9B">
              <w:rPr>
                <w:noProof/>
                <w:webHidden/>
              </w:rPr>
              <w:tab/>
            </w:r>
            <w:r w:rsidR="00C17E9B">
              <w:rPr>
                <w:noProof/>
                <w:webHidden/>
              </w:rPr>
              <w:fldChar w:fldCharType="begin"/>
            </w:r>
            <w:r w:rsidR="00C17E9B">
              <w:rPr>
                <w:noProof/>
                <w:webHidden/>
              </w:rPr>
              <w:instrText xml:space="preserve"> PAGEREF _Toc158539405 \h </w:instrText>
            </w:r>
            <w:r w:rsidR="00C17E9B">
              <w:rPr>
                <w:noProof/>
                <w:webHidden/>
              </w:rPr>
            </w:r>
            <w:r w:rsidR="00C17E9B">
              <w:rPr>
                <w:noProof/>
                <w:webHidden/>
              </w:rPr>
              <w:fldChar w:fldCharType="separate"/>
            </w:r>
            <w:r w:rsidR="00C17E9B">
              <w:rPr>
                <w:rFonts w:hint="eastAsia"/>
                <w:noProof/>
                <w:webHidden/>
                <w:rtl/>
                <w:lang w:bidi="ar-SA"/>
              </w:rPr>
              <w:t>ث‌</w:t>
            </w:r>
            <w:r w:rsidR="00C17E9B">
              <w:rPr>
                <w:noProof/>
                <w:webHidden/>
              </w:rPr>
              <w:fldChar w:fldCharType="end"/>
            </w:r>
          </w:hyperlink>
        </w:p>
        <w:p w14:paraId="42EFA302" w14:textId="45E07B4B" w:rsidR="00C17E9B" w:rsidRDefault="00C17E9B" w:rsidP="00C17E9B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58539406" w:history="1">
            <w:r w:rsidRPr="009638A9">
              <w:rPr>
                <w:rStyle w:val="Hyperlink"/>
                <w:noProof/>
                <w:rtl/>
              </w:rPr>
              <w:t>الإهداء (اختياري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39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rFonts w:hint="eastAsia"/>
                <w:noProof/>
                <w:webHidden/>
                <w:rtl/>
                <w:lang w:bidi="ar-SA"/>
              </w:rPr>
              <w:t>ج‌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4D5C37" w14:textId="4B740CC9" w:rsidR="00C17E9B" w:rsidRDefault="00C17E9B" w:rsidP="00C17E9B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58539407" w:history="1">
            <w:r w:rsidRPr="009638A9">
              <w:rPr>
                <w:rStyle w:val="Hyperlink"/>
                <w:noProof/>
                <w:rtl/>
              </w:rPr>
              <w:t>قائمة الجداو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39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rFonts w:hint="eastAsia"/>
                <w:noProof/>
                <w:webHidden/>
                <w:rtl/>
                <w:lang w:bidi="ar-SA"/>
              </w:rPr>
              <w:t>خ‌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D797AC" w14:textId="3D818002" w:rsidR="00C17E9B" w:rsidRDefault="00C17E9B" w:rsidP="00C17E9B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58539408" w:history="1">
            <w:r w:rsidRPr="009638A9">
              <w:rPr>
                <w:rStyle w:val="Hyperlink"/>
                <w:noProof/>
                <w:rtl/>
              </w:rPr>
              <w:t>قائمة الرسوم التوضيحي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39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rFonts w:hint="eastAsia"/>
                <w:noProof/>
                <w:webHidden/>
                <w:rtl/>
                <w:lang w:bidi="ar-SA"/>
              </w:rPr>
              <w:t>د‌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E29EB2" w14:textId="12338DE3" w:rsidR="00C17E9B" w:rsidRDefault="00C17E9B" w:rsidP="00C17E9B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58539409" w:history="1">
            <w:r w:rsidRPr="009638A9">
              <w:rPr>
                <w:rStyle w:val="Hyperlink"/>
                <w:noProof/>
                <w:rtl/>
              </w:rPr>
              <w:t>الفصل الأول: إلغاء الوضع المحمي لهذا المستن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39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lang w:bidi="ar-SA"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EB3DB" w14:textId="392607EE" w:rsidR="00C17E9B" w:rsidRDefault="00C17E9B" w:rsidP="00C17E9B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58539410" w:history="1">
            <w:r w:rsidRPr="009638A9">
              <w:rPr>
                <w:rStyle w:val="Hyperlink"/>
                <w:noProof/>
                <w:rtl/>
              </w:rPr>
              <w:t>الفصل الثاني: استخدام تنسيق العناوين في المستن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39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lang w:bidi="ar-SA"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6C44E" w14:textId="51F49919" w:rsidR="00C17E9B" w:rsidRDefault="00C17E9B" w:rsidP="00C17E9B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58539411" w:history="1">
            <w:r w:rsidRPr="009638A9">
              <w:rPr>
                <w:rStyle w:val="Hyperlink"/>
                <w:noProof/>
                <w:rtl/>
              </w:rPr>
              <w:t>الفصل الثالث: الجداول و الأشكا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39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lang w:bidi="ar-SA"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55DCE5" w14:textId="0236E18D" w:rsidR="00C17E9B" w:rsidRDefault="00C17E9B" w:rsidP="00C17E9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58539412" w:history="1">
            <w:r w:rsidRPr="009638A9">
              <w:rPr>
                <w:rStyle w:val="Hyperlink"/>
                <w:noProof/>
                <w:rtl/>
              </w:rPr>
              <w:t>3.3 الجداول والأشكا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39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lang w:bidi="ar-SA"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82112" w14:textId="48C5B8AE" w:rsidR="00C17E9B" w:rsidRDefault="00C17E9B" w:rsidP="00C17E9B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58539413" w:history="1">
            <w:r w:rsidRPr="009638A9">
              <w:rPr>
                <w:rStyle w:val="Hyperlink"/>
                <w:noProof/>
                <w:rtl/>
              </w:rPr>
              <w:t>3.3.1 استخدام الجداول في المستن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39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lang w:bidi="ar-SA"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E98E41" w14:textId="3C4E442D" w:rsidR="00C17E9B" w:rsidRDefault="00C17E9B" w:rsidP="00C17E9B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58539414" w:history="1">
            <w:r w:rsidRPr="009638A9">
              <w:rPr>
                <w:rStyle w:val="Hyperlink"/>
                <w:noProof/>
                <w:rtl/>
              </w:rPr>
              <w:t>3.3.2 استخدام الأشكال في المستن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39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lang w:bidi="ar-SA"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2F781" w14:textId="064C3F91" w:rsidR="00C17E9B" w:rsidRDefault="00C17E9B" w:rsidP="00C17E9B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58539415" w:history="1">
            <w:r w:rsidRPr="009638A9">
              <w:rPr>
                <w:rStyle w:val="Hyperlink"/>
                <w:noProof/>
                <w:rtl/>
              </w:rPr>
              <w:t>قائمة المصادر والمراج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39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lang w:bidi="ar-SA"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DE9EE" w14:textId="18498693" w:rsidR="00C17E9B" w:rsidRDefault="00C17E9B" w:rsidP="00C17E9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58539416" w:history="1">
            <w:r w:rsidRPr="009638A9">
              <w:rPr>
                <w:rStyle w:val="Hyperlink"/>
                <w:noProof/>
                <w:rtl/>
              </w:rPr>
              <w:t>المراجع باللغة العربية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39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lang w:bidi="ar-SA"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640FAC" w14:textId="71D400B7" w:rsidR="00C17E9B" w:rsidRDefault="00C17E9B" w:rsidP="00C17E9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58539417" w:history="1">
            <w:r w:rsidRPr="009638A9">
              <w:rPr>
                <w:rStyle w:val="Hyperlink"/>
                <w:noProof/>
                <w:rtl/>
              </w:rPr>
              <w:t>المراجع باللغات الأجنبية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39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lang w:bidi="ar-SA"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A2CDF" w14:textId="7A18AEC7" w:rsidR="00C17E9B" w:rsidRDefault="00C17E9B" w:rsidP="00C17E9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58539418" w:history="1">
            <w:r w:rsidRPr="009638A9">
              <w:rPr>
                <w:rStyle w:val="Hyperlink"/>
                <w:noProof/>
                <w:rtl/>
              </w:rPr>
              <w:t>مراجع شبكة الإنترنت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39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lang w:bidi="ar-SA"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585CB9" w14:textId="020513B7" w:rsidR="00C17E9B" w:rsidRDefault="00C17E9B" w:rsidP="00C17E9B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58539419" w:history="1">
            <w:r w:rsidRPr="009638A9">
              <w:rPr>
                <w:rStyle w:val="Hyperlink"/>
                <w:noProof/>
                <w:rtl/>
              </w:rPr>
              <w:t>الملاح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39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lang w:bidi="ar-SA"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7B242B" w14:textId="44EF8258" w:rsidR="00407C77" w:rsidRPr="00BF593B" w:rsidRDefault="00FE5477" w:rsidP="004D5CD5">
          <w:pPr>
            <w:rPr>
              <w:noProof/>
            </w:rPr>
          </w:pPr>
          <w:r>
            <w:rPr>
              <w:sz w:val="32"/>
              <w:szCs w:val="32"/>
            </w:rPr>
            <w:fldChar w:fldCharType="end"/>
          </w:r>
        </w:p>
      </w:sdtContent>
    </w:sdt>
    <w:bookmarkStart w:id="10" w:name="_Toc204400699" w:displacedByCustomXml="prev"/>
    <w:bookmarkStart w:id="11" w:name="_Toc195499300" w:displacedByCustomXml="prev"/>
    <w:bookmarkStart w:id="12" w:name="_Toc195340934" w:displacedByCustomXml="prev"/>
    <w:bookmarkStart w:id="13" w:name="_Toc195340906" w:displacedByCustomXml="prev"/>
    <w:bookmarkStart w:id="14" w:name="_Toc170012817" w:displacedByCustomXml="prev"/>
    <w:bookmarkStart w:id="15" w:name="_Toc159399749" w:displacedByCustomXml="prev"/>
    <w:p w14:paraId="4F274AC8" w14:textId="77777777" w:rsidR="007B2422" w:rsidRPr="00D57ED1" w:rsidRDefault="007B2422" w:rsidP="007B2422">
      <w:pPr>
        <w:pStyle w:val="Heading1"/>
      </w:pPr>
      <w:bookmarkStart w:id="16" w:name="_Toc18959508"/>
      <w:bookmarkStart w:id="17" w:name="_Toc158539407"/>
      <w:bookmarkStart w:id="18" w:name="_Toc195340908"/>
      <w:bookmarkStart w:id="19" w:name="_Toc195340936"/>
      <w:bookmarkStart w:id="20" w:name="_Toc195499302"/>
      <w:bookmarkStart w:id="21" w:name="_Toc222128987"/>
      <w:bookmarkStart w:id="22" w:name="_Toc147220761"/>
      <w:bookmarkStart w:id="23" w:name="_Toc147220925"/>
      <w:bookmarkStart w:id="24" w:name="_Toc200606681"/>
      <w:bookmarkStart w:id="25" w:name="_Toc204400701"/>
      <w:bookmarkEnd w:id="15"/>
      <w:bookmarkEnd w:id="14"/>
      <w:bookmarkEnd w:id="13"/>
      <w:bookmarkEnd w:id="12"/>
      <w:bookmarkEnd w:id="11"/>
      <w:bookmarkEnd w:id="10"/>
      <w:r w:rsidRPr="00D57ED1">
        <w:rPr>
          <w:rtl/>
        </w:rPr>
        <w:lastRenderedPageBreak/>
        <w:t>قائمة الجداول</w:t>
      </w:r>
      <w:bookmarkEnd w:id="16"/>
      <w:bookmarkEnd w:id="17"/>
    </w:p>
    <w:p w14:paraId="316CA73C" w14:textId="7A19B7EF" w:rsidR="00FE5477" w:rsidRDefault="007B2422" w:rsidP="00FE5477">
      <w:pPr>
        <w:pStyle w:val="TableofFigures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rPr>
          <w:i/>
          <w:rtl/>
        </w:rPr>
        <w:fldChar w:fldCharType="begin"/>
      </w:r>
      <w:r>
        <w:rPr>
          <w:i/>
          <w:rtl/>
        </w:rPr>
        <w:instrText xml:space="preserve"> </w:instrText>
      </w:r>
      <w:r>
        <w:rPr>
          <w:i/>
        </w:rPr>
        <w:instrText>TOC</w:instrText>
      </w:r>
      <w:r>
        <w:rPr>
          <w:i/>
          <w:rtl/>
        </w:rPr>
        <w:instrText xml:space="preserve"> \</w:instrText>
      </w:r>
      <w:r>
        <w:rPr>
          <w:i/>
        </w:rPr>
        <w:instrText>h \z \c</w:instrText>
      </w:r>
      <w:r>
        <w:rPr>
          <w:i/>
          <w:rtl/>
        </w:rPr>
        <w:instrText xml:space="preserve"> "الجدول رقم" </w:instrText>
      </w:r>
      <w:r>
        <w:rPr>
          <w:i/>
          <w:rtl/>
        </w:rPr>
        <w:fldChar w:fldCharType="separate"/>
      </w:r>
      <w:hyperlink w:anchor="_Toc64882764" w:history="1">
        <w:r w:rsidR="00FE5477" w:rsidRPr="00AD74D0">
          <w:rPr>
            <w:rStyle w:val="Hyperlink"/>
            <w:noProof/>
            <w:rtl/>
          </w:rPr>
          <w:t xml:space="preserve">الجدول رقم </w:t>
        </w:r>
        <w:r w:rsidR="005D43F1">
          <w:rPr>
            <w:rStyle w:val="Hyperlink"/>
            <w:noProof/>
          </w:rPr>
          <w:t>:1</w:t>
        </w:r>
        <w:r w:rsidR="00FE5477" w:rsidRPr="00AD74D0">
          <w:rPr>
            <w:rStyle w:val="Hyperlink"/>
            <w:noProof/>
            <w:rtl/>
          </w:rPr>
          <w:t>عدد الرسائل المنسّقة للسنة الأكاديمية2005-2006</w:t>
        </w:r>
        <w:r w:rsidR="00FE5477">
          <w:rPr>
            <w:noProof/>
            <w:webHidden/>
          </w:rPr>
          <w:tab/>
        </w:r>
        <w:r w:rsidR="00FE5477">
          <w:rPr>
            <w:noProof/>
            <w:webHidden/>
          </w:rPr>
          <w:fldChar w:fldCharType="begin"/>
        </w:r>
        <w:r w:rsidR="00FE5477">
          <w:rPr>
            <w:noProof/>
            <w:webHidden/>
          </w:rPr>
          <w:instrText xml:space="preserve"> PAGEREF _Toc64882764 \h </w:instrText>
        </w:r>
        <w:r w:rsidR="00FE5477">
          <w:rPr>
            <w:noProof/>
            <w:webHidden/>
          </w:rPr>
        </w:r>
        <w:r w:rsidR="00FE5477">
          <w:rPr>
            <w:noProof/>
            <w:webHidden/>
          </w:rPr>
          <w:fldChar w:fldCharType="separate"/>
        </w:r>
        <w:r w:rsidR="0068616B">
          <w:rPr>
            <w:noProof/>
            <w:webHidden/>
            <w:rtl/>
            <w:lang w:bidi="ar-SA"/>
          </w:rPr>
          <w:t>3</w:t>
        </w:r>
        <w:r w:rsidR="00FE5477">
          <w:rPr>
            <w:noProof/>
            <w:webHidden/>
          </w:rPr>
          <w:fldChar w:fldCharType="end"/>
        </w:r>
      </w:hyperlink>
    </w:p>
    <w:p w14:paraId="305874B3" w14:textId="77777777" w:rsidR="007B2422" w:rsidRPr="00BF593B" w:rsidRDefault="007B2422" w:rsidP="007B2422">
      <w:pPr>
        <w:spacing w:line="276" w:lineRule="auto"/>
      </w:pPr>
      <w:r>
        <w:rPr>
          <w:i/>
          <w:rtl/>
        </w:rPr>
        <w:fldChar w:fldCharType="end"/>
      </w:r>
    </w:p>
    <w:p w14:paraId="4C81D0F1" w14:textId="77777777" w:rsidR="007B2422" w:rsidRDefault="007B2422" w:rsidP="007B2422">
      <w:pPr>
        <w:widowControl w:val="0"/>
        <w:bidi w:val="0"/>
        <w:spacing w:line="240" w:lineRule="auto"/>
        <w:jc w:val="left"/>
        <w:rPr>
          <w:b/>
          <w:bCs/>
          <w:caps/>
          <w:kern w:val="32"/>
          <w:sz w:val="40"/>
          <w:szCs w:val="40"/>
        </w:rPr>
      </w:pPr>
      <w:r>
        <w:rPr>
          <w:rtl/>
        </w:rPr>
        <w:br w:type="page"/>
      </w:r>
    </w:p>
    <w:p w14:paraId="2B398631" w14:textId="77777777" w:rsidR="007B2422" w:rsidRPr="00D57ED1" w:rsidRDefault="007B2422" w:rsidP="007B2422">
      <w:pPr>
        <w:pStyle w:val="Heading1"/>
      </w:pPr>
      <w:bookmarkStart w:id="26" w:name="_Toc18959509"/>
      <w:bookmarkStart w:id="27" w:name="_Toc158539408"/>
      <w:r w:rsidRPr="00D57ED1">
        <w:rPr>
          <w:rtl/>
        </w:rPr>
        <w:lastRenderedPageBreak/>
        <w:t>قائمة الرسوم التوضيحية</w:t>
      </w:r>
      <w:bookmarkEnd w:id="26"/>
      <w:bookmarkEnd w:id="27"/>
    </w:p>
    <w:p w14:paraId="6CB47D01" w14:textId="659A9A78" w:rsidR="008F7978" w:rsidRDefault="007B2422" w:rsidP="008F7978">
      <w:pPr>
        <w:pStyle w:val="TableofFigures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>
        <w:fldChar w:fldCharType="begin"/>
      </w:r>
      <w:r>
        <w:instrText xml:space="preserve"> TOC \h \z \c "</w:instrText>
      </w:r>
      <w:r>
        <w:rPr>
          <w:rtl/>
        </w:rPr>
        <w:instrText>الشكل رقم</w:instrText>
      </w:r>
      <w:r>
        <w:instrText xml:space="preserve"> " </w:instrText>
      </w:r>
      <w:r>
        <w:fldChar w:fldCharType="separate"/>
      </w:r>
      <w:hyperlink w:anchor="_Toc119404811" w:history="1">
        <w:r w:rsidR="008F7978" w:rsidRPr="00214094">
          <w:rPr>
            <w:rStyle w:val="Hyperlink"/>
            <w:noProof/>
            <w:rtl/>
          </w:rPr>
          <w:t xml:space="preserve">الشكل رقم  </w:t>
        </w:r>
        <w:r w:rsidR="008F7978" w:rsidRPr="00214094">
          <w:rPr>
            <w:rStyle w:val="Hyperlink"/>
            <w:noProof/>
          </w:rPr>
          <w:t>1</w:t>
        </w:r>
        <w:r w:rsidR="008F7978" w:rsidRPr="00214094">
          <w:rPr>
            <w:rStyle w:val="Hyperlink"/>
            <w:noProof/>
            <w:rtl/>
          </w:rPr>
          <w:t xml:space="preserve"> الأطروحات والرسائل موزّعة على البرامج.</w:t>
        </w:r>
        <w:r w:rsidR="008F7978">
          <w:rPr>
            <w:noProof/>
            <w:webHidden/>
          </w:rPr>
          <w:tab/>
        </w:r>
        <w:r w:rsidR="008F7978">
          <w:rPr>
            <w:noProof/>
            <w:webHidden/>
          </w:rPr>
          <w:fldChar w:fldCharType="begin"/>
        </w:r>
        <w:r w:rsidR="008F7978">
          <w:rPr>
            <w:noProof/>
            <w:webHidden/>
          </w:rPr>
          <w:instrText xml:space="preserve"> PAGEREF _Toc119404811 \h </w:instrText>
        </w:r>
        <w:r w:rsidR="008F7978">
          <w:rPr>
            <w:noProof/>
            <w:webHidden/>
          </w:rPr>
        </w:r>
        <w:r w:rsidR="008F7978">
          <w:rPr>
            <w:noProof/>
            <w:webHidden/>
          </w:rPr>
          <w:fldChar w:fldCharType="separate"/>
        </w:r>
        <w:r w:rsidR="008F7978">
          <w:rPr>
            <w:noProof/>
            <w:webHidden/>
            <w:lang w:bidi="ar-SA"/>
          </w:rPr>
          <w:t>4</w:t>
        </w:r>
        <w:r w:rsidR="008F7978">
          <w:rPr>
            <w:noProof/>
            <w:webHidden/>
          </w:rPr>
          <w:fldChar w:fldCharType="end"/>
        </w:r>
      </w:hyperlink>
    </w:p>
    <w:p w14:paraId="049F8E15" w14:textId="0B9BA278" w:rsidR="007B2422" w:rsidRDefault="007B2422" w:rsidP="007B2422">
      <w:r>
        <w:fldChar w:fldCharType="end"/>
      </w:r>
      <w:r w:rsidRPr="00BF593B">
        <w:tab/>
      </w:r>
    </w:p>
    <w:p w14:paraId="781A7E89" w14:textId="77777777" w:rsidR="00344F3A" w:rsidRDefault="00344F3A">
      <w:pPr>
        <w:widowControl w:val="0"/>
        <w:bidi w:val="0"/>
        <w:spacing w:line="240" w:lineRule="auto"/>
        <w:jc w:val="left"/>
        <w:rPr>
          <w:caps/>
          <w:kern w:val="32"/>
          <w:sz w:val="32"/>
          <w:szCs w:val="32"/>
          <w:rtl/>
        </w:rPr>
      </w:pPr>
      <w:r>
        <w:rPr>
          <w:szCs w:val="32"/>
          <w:rtl/>
        </w:rPr>
        <w:br w:type="page"/>
      </w:r>
    </w:p>
    <w:p w14:paraId="2B7555D7" w14:textId="77777777" w:rsidR="000854B7" w:rsidRDefault="000854B7" w:rsidP="007B2422">
      <w:pPr>
        <w:pStyle w:val="Heading1"/>
        <w:rPr>
          <w:rtl/>
        </w:rPr>
        <w:sectPr w:rsidR="000854B7" w:rsidSect="001C5559">
          <w:headerReference w:type="default" r:id="rId13"/>
          <w:footerReference w:type="default" r:id="rId14"/>
          <w:pgSz w:w="11906" w:h="16838" w:code="9"/>
          <w:pgMar w:top="1440" w:right="2160" w:bottom="1440" w:left="1440" w:header="720" w:footer="720" w:gutter="0"/>
          <w:pgNumType w:fmt="arabicAlpha"/>
          <w:cols w:space="720"/>
          <w:docGrid w:linePitch="381"/>
        </w:sectPr>
      </w:pPr>
      <w:bookmarkStart w:id="28" w:name="_Toc18959510"/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p w14:paraId="6ADA0359" w14:textId="77777777" w:rsidR="00EE0529" w:rsidRPr="00D57ED1" w:rsidRDefault="00CC673F" w:rsidP="00EE0529">
      <w:pPr>
        <w:pStyle w:val="Heading1"/>
        <w:rPr>
          <w:rtl/>
        </w:rPr>
      </w:pPr>
      <w:bookmarkStart w:id="29" w:name="_Toc158539409"/>
      <w:r>
        <w:rPr>
          <w:rtl/>
        </w:rPr>
        <w:lastRenderedPageBreak/>
        <w:t>الفصل</w:t>
      </w:r>
      <w:r>
        <w:rPr>
          <w:rFonts w:hint="cs"/>
          <w:rtl/>
        </w:rPr>
        <w:t xml:space="preserve"> الأول</w:t>
      </w:r>
      <w:r w:rsidR="007B2422" w:rsidRPr="00D57ED1">
        <w:rPr>
          <w:rtl/>
        </w:rPr>
        <w:t xml:space="preserve">: </w:t>
      </w:r>
      <w:bookmarkStart w:id="30" w:name="_Toc18959511"/>
      <w:bookmarkEnd w:id="28"/>
      <w:r w:rsidR="00EE0529" w:rsidRPr="00D57ED1">
        <w:rPr>
          <w:rtl/>
        </w:rPr>
        <w:t>إلغاء الوضع المحمي لهذا المستند</w:t>
      </w:r>
      <w:bookmarkEnd w:id="29"/>
    </w:p>
    <w:p w14:paraId="5B90D36D" w14:textId="77777777" w:rsidR="00EE0529" w:rsidRPr="00BF593B" w:rsidRDefault="00EE0529" w:rsidP="00EE0529">
      <w:pPr>
        <w:rPr>
          <w:rtl/>
        </w:rPr>
      </w:pPr>
      <w:r w:rsidRPr="00BF593B">
        <w:rPr>
          <w:rtl/>
        </w:rPr>
        <w:t>يمكنك إزالة الحماية لهذا المستند عبر الخطوات التالية:</w:t>
      </w:r>
    </w:p>
    <w:p w14:paraId="5E0BE978" w14:textId="77777777" w:rsidR="00EE0529" w:rsidRPr="00BF593B" w:rsidRDefault="00EE0529" w:rsidP="00EE0529">
      <w:pPr>
        <w:rPr>
          <w:rtl/>
        </w:rPr>
      </w:pPr>
      <w:r w:rsidRPr="00BF593B">
        <w:rPr>
          <w:rtl/>
        </w:rPr>
        <w:t xml:space="preserve">1. اضغط على علامة التبويب </w:t>
      </w:r>
      <w:r w:rsidRPr="00BF593B">
        <w:rPr>
          <w:color w:val="000000"/>
          <w:rtl/>
        </w:rPr>
        <w:t>"</w:t>
      </w:r>
      <w:r w:rsidRPr="00BF593B">
        <w:rPr>
          <w:color w:val="000000"/>
        </w:rPr>
        <w:t>Review</w:t>
      </w:r>
      <w:r w:rsidRPr="00BF593B">
        <w:rPr>
          <w:color w:val="000000"/>
          <w:rtl/>
        </w:rPr>
        <w:t>"</w:t>
      </w:r>
      <w:r w:rsidRPr="00BF593B">
        <w:rPr>
          <w:rtl/>
        </w:rPr>
        <w:t xml:space="preserve"> ثم </w:t>
      </w:r>
      <w:r w:rsidRPr="00BF593B">
        <w:rPr>
          <w:color w:val="000000"/>
        </w:rPr>
        <w:t>"Restrict Editing"</w:t>
      </w:r>
      <w:r w:rsidRPr="00BF593B">
        <w:rPr>
          <w:color w:val="000000"/>
          <w:rtl/>
        </w:rPr>
        <w:t xml:space="preserve"> الذي يظهر </w:t>
      </w:r>
      <w:r w:rsidRPr="00BF593B">
        <w:rPr>
          <w:rtl/>
        </w:rPr>
        <w:t>على أقصى اليمين.</w:t>
      </w:r>
    </w:p>
    <w:p w14:paraId="0A087784" w14:textId="77777777" w:rsidR="00EE0529" w:rsidRPr="00BF593B" w:rsidRDefault="00EE0529" w:rsidP="00EE0529">
      <w:pPr>
        <w:rPr>
          <w:rtl/>
        </w:rPr>
      </w:pPr>
      <w:r w:rsidRPr="00BF593B">
        <w:rPr>
          <w:rtl/>
        </w:rPr>
        <w:t>2</w:t>
      </w:r>
      <w:r w:rsidRPr="00BF593B">
        <w:t xml:space="preserve">. </w:t>
      </w:r>
      <w:r w:rsidRPr="00BF593B">
        <w:rPr>
          <w:rtl/>
        </w:rPr>
        <w:t xml:space="preserve">يظهر " </w:t>
      </w:r>
      <w:r w:rsidRPr="00BF593B">
        <w:t>Restrict Editing</w:t>
      </w:r>
      <w:r w:rsidRPr="00BF593B">
        <w:rPr>
          <w:rtl/>
        </w:rPr>
        <w:t>" على الجانب الأيمن من الشاشة</w:t>
      </w:r>
      <w:r w:rsidRPr="00BF593B">
        <w:t xml:space="preserve"> </w:t>
      </w:r>
      <w:r w:rsidRPr="00BF593B">
        <w:rPr>
          <w:rtl/>
        </w:rPr>
        <w:t xml:space="preserve">كما يظهر في الشكل رقم (1). </w:t>
      </w:r>
    </w:p>
    <w:p w14:paraId="01DDAB0B" w14:textId="77777777" w:rsidR="00EE0529" w:rsidRPr="00985A77" w:rsidRDefault="00EE0529" w:rsidP="00EE0529">
      <w:pPr>
        <w:pStyle w:val="Caption"/>
        <w:rPr>
          <w:rtl/>
        </w:rPr>
      </w:pPr>
      <w:r w:rsidRPr="00985A77">
        <w:rPr>
          <w:rtl/>
        </w:rPr>
        <w:t>3. اضغط على "</w:t>
      </w:r>
      <w:r w:rsidRPr="00985A77">
        <w:rPr>
          <w:rFonts w:eastAsiaTheme="majorEastAsia"/>
        </w:rPr>
        <w:t xml:space="preserve">Stop Protection </w:t>
      </w:r>
      <w:r w:rsidRPr="00985A77">
        <w:rPr>
          <w:rtl/>
        </w:rPr>
        <w:t>" لإيقاف الحماية والذي يظهر في الجزء السفلي الأيسر. في المربع "</w:t>
      </w:r>
      <w:r w:rsidRPr="00985A77">
        <w:rPr>
          <w:rFonts w:eastAsiaTheme="majorEastAsia"/>
        </w:rPr>
        <w:t xml:space="preserve"> Unprotect Document</w:t>
      </w:r>
      <w:r w:rsidRPr="00985A77">
        <w:rPr>
          <w:rtl/>
        </w:rPr>
        <w:t>"، أدخل كلمة السر "</w:t>
      </w:r>
      <w:r w:rsidRPr="00985A77">
        <w:rPr>
          <w:rFonts w:eastAsiaTheme="majorEastAsia"/>
        </w:rPr>
        <w:t>etd</w:t>
      </w:r>
      <w:r w:rsidRPr="00985A77">
        <w:rPr>
          <w:rtl/>
        </w:rPr>
        <w:t xml:space="preserve">" لإلغاء حماية المستند، ثم اضغط على </w:t>
      </w:r>
      <w:r w:rsidRPr="00985A77">
        <w:t>Ok</w:t>
      </w:r>
      <w:r w:rsidRPr="00985A77">
        <w:rPr>
          <w:rtl/>
        </w:rPr>
        <w:t>.</w:t>
      </w:r>
    </w:p>
    <w:p w14:paraId="4F6AED8D" w14:textId="0577FB5F" w:rsidR="00FE2012" w:rsidRPr="008E7772" w:rsidRDefault="00EE0529" w:rsidP="008E7772">
      <w:pPr>
        <w:jc w:val="center"/>
      </w:pPr>
      <w:r w:rsidRPr="008E7772">
        <w:rPr>
          <w:noProof/>
          <w:lang w:bidi="ar-SA"/>
        </w:rPr>
        <w:drawing>
          <wp:inline distT="0" distB="0" distL="0" distR="0" wp14:anchorId="66F31BFD" wp14:editId="1785A6C2">
            <wp:extent cx="2642870" cy="2971800"/>
            <wp:effectExtent l="0" t="0" r="5080" b="0"/>
            <wp:docPr id="43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9118" cy="29900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00A04B" w14:textId="77777777" w:rsidR="00EE0529" w:rsidRDefault="00EE0529" w:rsidP="00EE0529">
      <w:pPr>
        <w:rPr>
          <w:b/>
          <w:bCs/>
          <w:rtl/>
        </w:rPr>
      </w:pPr>
    </w:p>
    <w:p w14:paraId="0F189554" w14:textId="0AA55027" w:rsidR="00EE0529" w:rsidRPr="00BF593B" w:rsidRDefault="00EE0529" w:rsidP="00EE0529">
      <w:r w:rsidRPr="00EE0529">
        <w:rPr>
          <w:rFonts w:hint="cs"/>
          <w:b/>
          <w:bCs/>
          <w:rtl/>
        </w:rPr>
        <w:t>ملاحظة</w:t>
      </w:r>
      <w:r>
        <w:rPr>
          <w:rFonts w:hint="cs"/>
          <w:rtl/>
        </w:rPr>
        <w:t>: يبدأ الطالب ترقيم الصفحات بالرقم</w:t>
      </w:r>
      <w:r>
        <w:rPr>
          <w:rtl/>
        </w:rPr>
        <w:t>1</w:t>
      </w:r>
      <w:r>
        <w:rPr>
          <w:rFonts w:hint="cs"/>
          <w:rtl/>
        </w:rPr>
        <w:t xml:space="preserve"> من هذه الصفحة وتحتوي غالباً على المقدمة للبحث</w:t>
      </w:r>
      <w:r w:rsidRPr="00BF593B">
        <w:rPr>
          <w:rtl/>
        </w:rPr>
        <w:t>،</w:t>
      </w:r>
      <w:r w:rsidRPr="00BF593B">
        <w:t xml:space="preserve"> </w:t>
      </w:r>
      <w:r>
        <w:rPr>
          <w:rFonts w:hint="cs"/>
          <w:rtl/>
        </w:rPr>
        <w:t xml:space="preserve">ثم تليها باقي الفصول حسب التقسيم الخاص للطالب مع المشرف ولكن بتطبيق القواعد التنسيقية المعتمدة الموجودة بهذا الملف (على أن يبدأ كل فصل بصفحة جديدة). </w:t>
      </w:r>
    </w:p>
    <w:p w14:paraId="15CC716B" w14:textId="1C5A94C7" w:rsidR="00FE2012" w:rsidRPr="00EE0529" w:rsidRDefault="00FE2012" w:rsidP="00EE0529">
      <w:pPr>
        <w:rPr>
          <w:rtl/>
        </w:rPr>
      </w:pPr>
    </w:p>
    <w:p w14:paraId="560B6AA2" w14:textId="713FF896" w:rsidR="00EE0529" w:rsidRPr="00EE0529" w:rsidRDefault="00EE0529" w:rsidP="00EE0529"/>
    <w:p w14:paraId="5FF58A43" w14:textId="21982186" w:rsidR="007B2422" w:rsidRPr="00BF593B" w:rsidRDefault="00CC673F" w:rsidP="00AD1279">
      <w:pPr>
        <w:pStyle w:val="Heading1"/>
        <w:rPr>
          <w:rtl/>
        </w:rPr>
      </w:pPr>
      <w:bookmarkStart w:id="31" w:name="_Toc158539410"/>
      <w:r>
        <w:rPr>
          <w:rtl/>
        </w:rPr>
        <w:lastRenderedPageBreak/>
        <w:t xml:space="preserve">الفصل </w:t>
      </w:r>
      <w:r>
        <w:rPr>
          <w:rFonts w:hint="cs"/>
          <w:rtl/>
        </w:rPr>
        <w:t>الثاني</w:t>
      </w:r>
      <w:r w:rsidR="007B2422" w:rsidRPr="00D57ED1">
        <w:rPr>
          <w:rtl/>
        </w:rPr>
        <w:t>: استخدام تنسيق العناوين في المستند</w:t>
      </w:r>
      <w:bookmarkEnd w:id="30"/>
      <w:bookmarkEnd w:id="31"/>
      <w:r w:rsidR="007B2422" w:rsidRPr="00BF593B">
        <w:tab/>
      </w:r>
    </w:p>
    <w:p w14:paraId="1D841872" w14:textId="54AF50FA" w:rsidR="007B2422" w:rsidRPr="00985A77" w:rsidRDefault="007B2422" w:rsidP="00FE2012">
      <w:r w:rsidRPr="00BF593B">
        <w:rPr>
          <w:noProof/>
          <w:rtl/>
        </w:rPr>
        <w:t xml:space="preserve">تعتمد جامعة قطر أسلوب </w:t>
      </w:r>
      <w:r w:rsidRPr="00BF593B">
        <w:rPr>
          <w:noProof/>
        </w:rPr>
        <w:t>APA 5</w:t>
      </w:r>
      <w:r w:rsidRPr="00BF593B">
        <w:rPr>
          <w:noProof/>
          <w:rtl/>
        </w:rPr>
        <w:t xml:space="preserve"> </w:t>
      </w:r>
      <w:r w:rsidRPr="00BF593B">
        <w:rPr>
          <w:noProof/>
        </w:rPr>
        <w:t xml:space="preserve"> </w:t>
      </w:r>
      <w:r w:rsidRPr="00BF593B">
        <w:rPr>
          <w:noProof/>
          <w:rtl/>
        </w:rPr>
        <w:t>لتنسيق العناوين حسب المستويات الثلاث الأولى</w:t>
      </w:r>
      <w:r w:rsidRPr="00BF593B">
        <w:rPr>
          <w:noProof/>
        </w:rPr>
        <w:t xml:space="preserve"> </w:t>
      </w:r>
      <w:r w:rsidRPr="00BF593B">
        <w:rPr>
          <w:noProof/>
          <w:rtl/>
        </w:rPr>
        <w:t>(</w:t>
      </w:r>
      <w:r w:rsidRPr="00BF593B">
        <w:rPr>
          <w:noProof/>
        </w:rPr>
        <w:t>Heading1…3</w:t>
      </w:r>
      <w:r w:rsidRPr="00BF593B">
        <w:rPr>
          <w:noProof/>
          <w:rtl/>
        </w:rPr>
        <w:t>)</w:t>
      </w:r>
      <w:r w:rsidRPr="00BF593B">
        <w:rPr>
          <w:noProof/>
        </w:rPr>
        <w:t xml:space="preserve"> </w:t>
      </w:r>
      <w:r w:rsidRPr="00BF593B">
        <w:rPr>
          <w:noProof/>
          <w:rtl/>
        </w:rPr>
        <w:t>في جميع أطروحات ورسائل الدراسات العليا</w:t>
      </w:r>
      <w:r w:rsidR="005D43F1">
        <w:rPr>
          <w:rFonts w:hint="cs"/>
          <w:noProof/>
          <w:rtl/>
        </w:rPr>
        <w:t xml:space="preserve"> و في حال استخدام هذا الملف فهو مبرمج على حسب التنسيق المعتمد</w:t>
      </w:r>
      <w:r w:rsidRPr="00BF593B">
        <w:rPr>
          <w:noProof/>
          <w:rtl/>
        </w:rPr>
        <w:t xml:space="preserve">. </w:t>
      </w:r>
    </w:p>
    <w:p w14:paraId="6FAA99FD" w14:textId="77777777" w:rsidR="007B2422" w:rsidRPr="00CD55EC" w:rsidRDefault="007B2422" w:rsidP="007B2422">
      <w:pPr>
        <w:rPr>
          <w:noProof/>
          <w:sz w:val="24"/>
          <w:szCs w:val="24"/>
          <w:rtl/>
        </w:rPr>
      </w:pPr>
    </w:p>
    <w:p w14:paraId="7EE2712C" w14:textId="77777777" w:rsidR="007B2422" w:rsidRDefault="007B2422" w:rsidP="007B2422">
      <w:pPr>
        <w:widowControl w:val="0"/>
        <w:bidi w:val="0"/>
        <w:rPr>
          <w:b/>
          <w:caps/>
          <w:kern w:val="32"/>
          <w:sz w:val="32"/>
          <w:szCs w:val="32"/>
          <w:rtl/>
        </w:rPr>
      </w:pPr>
      <w:bookmarkStart w:id="32" w:name="_Toc195340916"/>
      <w:bookmarkStart w:id="33" w:name="_Toc195340944"/>
      <w:bookmarkStart w:id="34" w:name="_Toc195499312"/>
      <w:bookmarkStart w:id="35" w:name="_Toc222128998"/>
      <w:bookmarkStart w:id="36" w:name="_Toc147220770"/>
      <w:bookmarkStart w:id="37" w:name="_Toc147220934"/>
      <w:bookmarkStart w:id="38" w:name="_Toc200606691"/>
      <w:bookmarkStart w:id="39" w:name="_Toc204400714"/>
      <w:r>
        <w:rPr>
          <w:sz w:val="32"/>
          <w:szCs w:val="32"/>
          <w:rtl/>
        </w:rPr>
        <w:br w:type="page"/>
      </w:r>
    </w:p>
    <w:p w14:paraId="71AD0519" w14:textId="6DFE87D3" w:rsidR="007B2422" w:rsidRPr="00BF593B" w:rsidRDefault="00CC673F" w:rsidP="00FE2012">
      <w:pPr>
        <w:pStyle w:val="Heading1"/>
        <w:rPr>
          <w:rtl/>
        </w:rPr>
      </w:pPr>
      <w:bookmarkStart w:id="40" w:name="_Toc18959512"/>
      <w:bookmarkStart w:id="41" w:name="_Toc158539411"/>
      <w:r>
        <w:rPr>
          <w:rtl/>
        </w:rPr>
        <w:lastRenderedPageBreak/>
        <w:t xml:space="preserve">الفصل </w:t>
      </w:r>
      <w:r>
        <w:rPr>
          <w:rFonts w:hint="cs"/>
          <w:rtl/>
        </w:rPr>
        <w:t>الثالث</w:t>
      </w:r>
      <w:r w:rsidR="007B2422" w:rsidRPr="00D57ED1">
        <w:rPr>
          <w:rtl/>
        </w:rPr>
        <w:t xml:space="preserve">: </w:t>
      </w:r>
      <w:bookmarkEnd w:id="40"/>
      <w:r w:rsidR="008E7772">
        <w:rPr>
          <w:rFonts w:hint="cs"/>
          <w:rtl/>
        </w:rPr>
        <w:t>الجداول و الأشكال</w:t>
      </w:r>
      <w:bookmarkEnd w:id="41"/>
    </w:p>
    <w:p w14:paraId="15A992E9" w14:textId="77777777" w:rsidR="007B2422" w:rsidRPr="003D463D" w:rsidRDefault="007B2422" w:rsidP="007B2422">
      <w:pPr>
        <w:pStyle w:val="Heading2"/>
      </w:pPr>
      <w:bookmarkStart w:id="42" w:name="_Toc18959516"/>
      <w:bookmarkStart w:id="43" w:name="_Toc158539412"/>
      <w:bookmarkStart w:id="44" w:name="_Toc195499310"/>
      <w:r w:rsidRPr="003D463D">
        <w:rPr>
          <w:sz w:val="32"/>
          <w:szCs w:val="32"/>
          <w:rtl/>
        </w:rPr>
        <w:t>3.</w:t>
      </w:r>
      <w:r w:rsidRPr="003D463D">
        <w:rPr>
          <w:rtl/>
        </w:rPr>
        <w:t>3 الجداول والأشكال</w:t>
      </w:r>
      <w:bookmarkEnd w:id="42"/>
      <w:bookmarkEnd w:id="43"/>
    </w:p>
    <w:p w14:paraId="2575ADD1" w14:textId="77777777" w:rsidR="007B2422" w:rsidRPr="003D463D" w:rsidRDefault="007B2422" w:rsidP="007B2422">
      <w:pPr>
        <w:pStyle w:val="Heading3"/>
        <w:rPr>
          <w:sz w:val="28"/>
          <w:szCs w:val="28"/>
          <w:rtl/>
        </w:rPr>
      </w:pPr>
      <w:bookmarkStart w:id="45" w:name="_Toc18959517"/>
      <w:bookmarkStart w:id="46" w:name="_Toc158539413"/>
      <w:bookmarkEnd w:id="44"/>
      <w:r w:rsidRPr="00BF593B">
        <w:rPr>
          <w:rtl/>
        </w:rPr>
        <w:t>3.</w:t>
      </w:r>
      <w:r w:rsidRPr="003D463D">
        <w:rPr>
          <w:sz w:val="28"/>
          <w:szCs w:val="28"/>
          <w:rtl/>
        </w:rPr>
        <w:t>3.1 استخدام الجداول في المستند</w:t>
      </w:r>
      <w:bookmarkEnd w:id="45"/>
      <w:bookmarkEnd w:id="46"/>
    </w:p>
    <w:p w14:paraId="2E99F51B" w14:textId="77777777" w:rsidR="007B2422" w:rsidRPr="003D463D" w:rsidRDefault="007B2422" w:rsidP="007B2422">
      <w:pPr>
        <w:rPr>
          <w:rtl/>
        </w:rPr>
      </w:pPr>
      <w:r w:rsidRPr="003D463D">
        <w:rPr>
          <w:rtl/>
        </w:rPr>
        <w:t>نموذج</w:t>
      </w:r>
      <w:r w:rsidRPr="003D463D">
        <w:rPr>
          <w:i/>
          <w:rtl/>
        </w:rPr>
        <w:t xml:space="preserve"> الجدول رقم (1)</w:t>
      </w:r>
      <w:r w:rsidRPr="003D463D">
        <w:rPr>
          <w:rtl/>
        </w:rPr>
        <w:t xml:space="preserve"> أدناه معدّ في أسلوب </w:t>
      </w:r>
      <w:r w:rsidRPr="003D463D">
        <w:t>APA</w:t>
      </w:r>
      <w:r w:rsidRPr="003D463D">
        <w:rPr>
          <w:rtl/>
        </w:rPr>
        <w:t xml:space="preserve"> المعتمد في جامعة قطر ويُشار للجداول والأشكال في النص قبل أن تظهر في المستند </w:t>
      </w:r>
      <w:r w:rsidRPr="003D463D">
        <w:rPr>
          <w:rtl/>
          <w:lang w:bidi="ar-AE"/>
        </w:rPr>
        <w:t>ب</w:t>
      </w:r>
      <w:r w:rsidRPr="003D463D">
        <w:rPr>
          <w:rtl/>
        </w:rPr>
        <w:t>محاذاة اليمين.</w:t>
      </w:r>
    </w:p>
    <w:p w14:paraId="635CDFE7" w14:textId="316A59B2" w:rsidR="007B2422" w:rsidRPr="008F7978" w:rsidRDefault="007B2422" w:rsidP="00097299">
      <w:pPr>
        <w:pStyle w:val="Caption"/>
        <w:jc w:val="center"/>
      </w:pPr>
      <w:bookmarkStart w:id="47" w:name="_Toc64882764"/>
      <w:r w:rsidRPr="008F7978">
        <w:rPr>
          <w:rtl/>
        </w:rPr>
        <w:t xml:space="preserve">الجدول رقم </w:t>
      </w:r>
      <w:fldSimple w:instr=" SEQ الجدول_رقم \* ARABIC ">
        <w:r w:rsidR="0068616B" w:rsidRPr="008F7978">
          <w:rPr>
            <w:noProof/>
          </w:rPr>
          <w:t>1</w:t>
        </w:r>
      </w:fldSimple>
      <w:r w:rsidRPr="008F7978">
        <w:rPr>
          <w:rtl/>
        </w:rPr>
        <w:t>عدد الرسائل المنسّقة للسنة الأكاديمية2005-2006</w:t>
      </w:r>
      <w:bookmarkEnd w:id="47"/>
    </w:p>
    <w:tbl>
      <w:tblPr>
        <w:tblStyle w:val="TableGrid"/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0"/>
        <w:gridCol w:w="1617"/>
        <w:gridCol w:w="4220"/>
      </w:tblGrid>
      <w:tr w:rsidR="007B2422" w14:paraId="03308EF6" w14:textId="77777777" w:rsidTr="00F91AFF">
        <w:trPr>
          <w:jc w:val="center"/>
        </w:trPr>
        <w:tc>
          <w:tcPr>
            <w:tcW w:w="1930" w:type="dxa"/>
          </w:tcPr>
          <w:p w14:paraId="7D068B9D" w14:textId="77777777" w:rsidR="007B2422" w:rsidRPr="001F32AD" w:rsidRDefault="007B2422" w:rsidP="00F91AFF">
            <w:pPr>
              <w:spacing w:line="276" w:lineRule="auto"/>
              <w:jc w:val="center"/>
            </w:pPr>
            <w:r w:rsidRPr="001F32AD">
              <w:rPr>
                <w:rtl/>
              </w:rPr>
              <w:t>فصل</w:t>
            </w:r>
          </w:p>
        </w:tc>
        <w:tc>
          <w:tcPr>
            <w:tcW w:w="1617" w:type="dxa"/>
          </w:tcPr>
          <w:p w14:paraId="7F26F90C" w14:textId="2A041646" w:rsidR="007B2422" w:rsidRPr="001F32AD" w:rsidRDefault="007B2422" w:rsidP="00F91AFF">
            <w:pPr>
              <w:spacing w:line="276" w:lineRule="auto"/>
              <w:jc w:val="center"/>
            </w:pPr>
            <w:r w:rsidRPr="001F32AD">
              <w:rPr>
                <w:rtl/>
              </w:rPr>
              <w:t>عدد</w:t>
            </w:r>
          </w:p>
        </w:tc>
        <w:tc>
          <w:tcPr>
            <w:tcW w:w="4220" w:type="dxa"/>
          </w:tcPr>
          <w:p w14:paraId="152D3AAC" w14:textId="79D751E5" w:rsidR="007B2422" w:rsidRPr="001F32AD" w:rsidRDefault="007B2422" w:rsidP="00F91AFF">
            <w:pPr>
              <w:spacing w:line="276" w:lineRule="auto"/>
              <w:jc w:val="center"/>
              <w:rPr>
                <w:b/>
                <w:bCs/>
              </w:rPr>
            </w:pPr>
            <w:r w:rsidRPr="001F32AD">
              <w:rPr>
                <w:rtl/>
              </w:rPr>
              <w:t>النسبة المئوية</w:t>
            </w:r>
          </w:p>
        </w:tc>
      </w:tr>
      <w:tr w:rsidR="007B2422" w14:paraId="599AAB97" w14:textId="77777777" w:rsidTr="00F91AFF">
        <w:trPr>
          <w:jc w:val="center"/>
        </w:trPr>
        <w:tc>
          <w:tcPr>
            <w:tcW w:w="1930" w:type="dxa"/>
          </w:tcPr>
          <w:p w14:paraId="78E928DD" w14:textId="77777777" w:rsidR="007B2422" w:rsidRPr="001F32AD" w:rsidRDefault="007B2422" w:rsidP="00F91AFF">
            <w:pPr>
              <w:spacing w:line="276" w:lineRule="auto"/>
              <w:jc w:val="center"/>
            </w:pPr>
            <w:r w:rsidRPr="001F32AD">
              <w:rPr>
                <w:rtl/>
              </w:rPr>
              <w:t>خريف 2005</w:t>
            </w:r>
          </w:p>
        </w:tc>
        <w:tc>
          <w:tcPr>
            <w:tcW w:w="1617" w:type="dxa"/>
          </w:tcPr>
          <w:p w14:paraId="23D19AA7" w14:textId="77777777" w:rsidR="007B2422" w:rsidRPr="001F32AD" w:rsidRDefault="007B2422" w:rsidP="00F91AFF">
            <w:pPr>
              <w:spacing w:line="276" w:lineRule="auto"/>
              <w:jc w:val="center"/>
            </w:pPr>
            <w:r w:rsidRPr="001F32AD">
              <w:t>45</w:t>
            </w:r>
          </w:p>
        </w:tc>
        <w:tc>
          <w:tcPr>
            <w:tcW w:w="4220" w:type="dxa"/>
          </w:tcPr>
          <w:p w14:paraId="3B26C685" w14:textId="77777777" w:rsidR="007B2422" w:rsidRPr="001F32AD" w:rsidRDefault="007B2422" w:rsidP="00F91AFF">
            <w:pPr>
              <w:spacing w:line="276" w:lineRule="auto"/>
              <w:jc w:val="center"/>
            </w:pPr>
            <w:r w:rsidRPr="001F32AD">
              <w:t>21</w:t>
            </w:r>
          </w:p>
        </w:tc>
      </w:tr>
      <w:tr w:rsidR="007B2422" w:rsidRPr="00964C7A" w14:paraId="79567E53" w14:textId="77777777" w:rsidTr="00F91AFF">
        <w:trPr>
          <w:jc w:val="center"/>
        </w:trPr>
        <w:tc>
          <w:tcPr>
            <w:tcW w:w="1930" w:type="dxa"/>
          </w:tcPr>
          <w:p w14:paraId="1DB5A071" w14:textId="77777777" w:rsidR="007B2422" w:rsidRPr="009B7EC7" w:rsidRDefault="007B2422" w:rsidP="00F91AFF">
            <w:pPr>
              <w:spacing w:line="276" w:lineRule="auto"/>
              <w:jc w:val="center"/>
              <w:rPr>
                <w:rStyle w:val="BookTitle"/>
              </w:rPr>
            </w:pPr>
            <w:r w:rsidRPr="009B7EC7">
              <w:rPr>
                <w:rtl/>
              </w:rPr>
              <w:t>شتاء</w:t>
            </w:r>
            <w:r w:rsidRPr="009B7EC7">
              <w:rPr>
                <w:rStyle w:val="BookTitle"/>
                <w:rtl/>
              </w:rPr>
              <w:t xml:space="preserve"> </w:t>
            </w:r>
            <w:r w:rsidRPr="009B7EC7">
              <w:rPr>
                <w:rtl/>
              </w:rPr>
              <w:t>2006</w:t>
            </w:r>
          </w:p>
        </w:tc>
        <w:tc>
          <w:tcPr>
            <w:tcW w:w="1617" w:type="dxa"/>
          </w:tcPr>
          <w:p w14:paraId="5BD8C7B2" w14:textId="77777777" w:rsidR="007B2422" w:rsidRPr="009B7EC7" w:rsidRDefault="007B2422" w:rsidP="00F91AFF">
            <w:pPr>
              <w:spacing w:line="276" w:lineRule="auto"/>
              <w:jc w:val="center"/>
              <w:rPr>
                <w:rStyle w:val="BookTitle"/>
              </w:rPr>
            </w:pPr>
            <w:r w:rsidRPr="009B7EC7">
              <w:t>44</w:t>
            </w:r>
          </w:p>
        </w:tc>
        <w:tc>
          <w:tcPr>
            <w:tcW w:w="4220" w:type="dxa"/>
          </w:tcPr>
          <w:p w14:paraId="2671DDCB" w14:textId="77777777" w:rsidR="007B2422" w:rsidRPr="009B7EC7" w:rsidRDefault="007B2422" w:rsidP="00F91AFF">
            <w:pPr>
              <w:spacing w:line="276" w:lineRule="auto"/>
              <w:jc w:val="center"/>
              <w:rPr>
                <w:rStyle w:val="BookTitle"/>
              </w:rPr>
            </w:pPr>
            <w:r w:rsidRPr="009B7EC7">
              <w:t>21</w:t>
            </w:r>
          </w:p>
        </w:tc>
      </w:tr>
      <w:tr w:rsidR="007B2422" w14:paraId="010CEBFB" w14:textId="77777777" w:rsidTr="00F91AFF">
        <w:trPr>
          <w:jc w:val="center"/>
        </w:trPr>
        <w:tc>
          <w:tcPr>
            <w:tcW w:w="1930" w:type="dxa"/>
          </w:tcPr>
          <w:p w14:paraId="06391E3B" w14:textId="77777777" w:rsidR="007B2422" w:rsidRPr="001F32AD" w:rsidRDefault="007B2422" w:rsidP="00F91AFF">
            <w:pPr>
              <w:spacing w:line="276" w:lineRule="auto"/>
              <w:jc w:val="center"/>
            </w:pPr>
            <w:r w:rsidRPr="001F32AD">
              <w:rPr>
                <w:rtl/>
              </w:rPr>
              <w:t>ربيع 2006</w:t>
            </w:r>
          </w:p>
        </w:tc>
        <w:tc>
          <w:tcPr>
            <w:tcW w:w="1617" w:type="dxa"/>
          </w:tcPr>
          <w:p w14:paraId="58497C72" w14:textId="77777777" w:rsidR="007B2422" w:rsidRPr="001F32AD" w:rsidRDefault="007B2422" w:rsidP="00F91AFF">
            <w:pPr>
              <w:spacing w:line="276" w:lineRule="auto"/>
              <w:jc w:val="center"/>
            </w:pPr>
            <w:r w:rsidRPr="001F32AD">
              <w:t>60</w:t>
            </w:r>
          </w:p>
        </w:tc>
        <w:tc>
          <w:tcPr>
            <w:tcW w:w="4220" w:type="dxa"/>
          </w:tcPr>
          <w:p w14:paraId="16381867" w14:textId="77777777" w:rsidR="007B2422" w:rsidRPr="001F32AD" w:rsidRDefault="007B2422" w:rsidP="00F91AFF">
            <w:pPr>
              <w:spacing w:line="276" w:lineRule="auto"/>
              <w:jc w:val="center"/>
            </w:pPr>
            <w:r w:rsidRPr="001F32AD">
              <w:t>28</w:t>
            </w:r>
          </w:p>
        </w:tc>
      </w:tr>
      <w:tr w:rsidR="007B2422" w14:paraId="57FCC2FF" w14:textId="77777777" w:rsidTr="00F91AFF">
        <w:trPr>
          <w:jc w:val="center"/>
        </w:trPr>
        <w:tc>
          <w:tcPr>
            <w:tcW w:w="1930" w:type="dxa"/>
          </w:tcPr>
          <w:p w14:paraId="67C5B760" w14:textId="77777777" w:rsidR="007B2422" w:rsidRPr="001F32AD" w:rsidRDefault="007B2422" w:rsidP="00F91AFF">
            <w:pPr>
              <w:spacing w:line="276" w:lineRule="auto"/>
              <w:jc w:val="center"/>
            </w:pPr>
            <w:r w:rsidRPr="001F32AD">
              <w:rPr>
                <w:rtl/>
              </w:rPr>
              <w:t>صيف 2006</w:t>
            </w:r>
          </w:p>
        </w:tc>
        <w:tc>
          <w:tcPr>
            <w:tcW w:w="1617" w:type="dxa"/>
          </w:tcPr>
          <w:p w14:paraId="2718CAC0" w14:textId="77777777" w:rsidR="007B2422" w:rsidRPr="001F32AD" w:rsidRDefault="007B2422" w:rsidP="00F91AFF">
            <w:pPr>
              <w:spacing w:line="276" w:lineRule="auto"/>
              <w:jc w:val="center"/>
            </w:pPr>
            <w:r w:rsidRPr="001F32AD">
              <w:t>62</w:t>
            </w:r>
          </w:p>
        </w:tc>
        <w:tc>
          <w:tcPr>
            <w:tcW w:w="4220" w:type="dxa"/>
          </w:tcPr>
          <w:p w14:paraId="7D26E3C4" w14:textId="77777777" w:rsidR="007B2422" w:rsidRPr="001F32AD" w:rsidRDefault="007B2422" w:rsidP="00F91AFF">
            <w:pPr>
              <w:spacing w:line="276" w:lineRule="auto"/>
              <w:jc w:val="center"/>
            </w:pPr>
            <w:r w:rsidRPr="001F32AD">
              <w:t>29</w:t>
            </w:r>
          </w:p>
        </w:tc>
      </w:tr>
      <w:tr w:rsidR="007B2422" w14:paraId="3C494D09" w14:textId="77777777" w:rsidTr="00F91AFF">
        <w:trPr>
          <w:jc w:val="center"/>
        </w:trPr>
        <w:tc>
          <w:tcPr>
            <w:tcW w:w="1930" w:type="dxa"/>
          </w:tcPr>
          <w:p w14:paraId="16D1A6F4" w14:textId="77777777" w:rsidR="007B2422" w:rsidRPr="001F32AD" w:rsidRDefault="007B2422" w:rsidP="00F91AFF">
            <w:pPr>
              <w:spacing w:line="276" w:lineRule="auto"/>
              <w:jc w:val="center"/>
            </w:pPr>
            <w:r w:rsidRPr="001F32AD">
              <w:rPr>
                <w:rtl/>
              </w:rPr>
              <w:t>المجموع</w:t>
            </w:r>
          </w:p>
        </w:tc>
        <w:tc>
          <w:tcPr>
            <w:tcW w:w="1617" w:type="dxa"/>
          </w:tcPr>
          <w:p w14:paraId="03FE8ADA" w14:textId="77777777" w:rsidR="007B2422" w:rsidRPr="001F32AD" w:rsidRDefault="007B2422" w:rsidP="00F91AFF">
            <w:pPr>
              <w:spacing w:line="276" w:lineRule="auto"/>
              <w:jc w:val="center"/>
            </w:pPr>
            <w:r w:rsidRPr="001F32AD">
              <w:t>211</w:t>
            </w:r>
          </w:p>
        </w:tc>
        <w:tc>
          <w:tcPr>
            <w:tcW w:w="4220" w:type="dxa"/>
          </w:tcPr>
          <w:p w14:paraId="5721871D" w14:textId="77777777" w:rsidR="007B2422" w:rsidRPr="001F32AD" w:rsidRDefault="007B2422" w:rsidP="00F91AFF">
            <w:pPr>
              <w:spacing w:line="276" w:lineRule="auto"/>
              <w:jc w:val="center"/>
            </w:pPr>
            <w:r w:rsidRPr="001F32AD">
              <w:t>100</w:t>
            </w:r>
          </w:p>
        </w:tc>
      </w:tr>
    </w:tbl>
    <w:p w14:paraId="631D2284" w14:textId="77777777" w:rsidR="007B2422" w:rsidRPr="00964C7A" w:rsidRDefault="007B2422" w:rsidP="00CC673F">
      <w:pPr>
        <w:rPr>
          <w:i/>
          <w:sz w:val="24"/>
          <w:szCs w:val="24"/>
        </w:rPr>
      </w:pPr>
    </w:p>
    <w:p w14:paraId="6FC21065" w14:textId="770C1209" w:rsidR="007B2422" w:rsidRDefault="007B2422" w:rsidP="00CC673F">
      <w:pPr>
        <w:rPr>
          <w:rtl/>
        </w:rPr>
      </w:pPr>
      <w:r>
        <w:rPr>
          <w:rFonts w:hint="cs"/>
          <w:rtl/>
        </w:rPr>
        <w:t>يجب ان تكون جميع الجداول في الرسالة مطابقة لتنسيق الجدول الموضوع بالأعلى</w:t>
      </w:r>
      <w:r w:rsidR="005D43F1">
        <w:rPr>
          <w:rFonts w:hint="cs"/>
          <w:rtl/>
        </w:rPr>
        <w:t xml:space="preserve"> كما </w:t>
      </w:r>
      <w:r w:rsidR="005D43F1" w:rsidRPr="00DD6FBB">
        <w:rPr>
          <w:rFonts w:cstheme="majorBidi" w:hint="cs"/>
          <w:rtl/>
        </w:rPr>
        <w:t>يمكن استخدام الجداول المسطرة ل</w:t>
      </w:r>
      <w:r w:rsidR="005D43F1">
        <w:rPr>
          <w:rFonts w:cstheme="majorBidi" w:hint="cs"/>
          <w:rtl/>
        </w:rPr>
        <w:t>ل</w:t>
      </w:r>
      <w:r w:rsidR="005D43F1" w:rsidRPr="00DD6FBB">
        <w:rPr>
          <w:rFonts w:cstheme="majorBidi" w:hint="cs"/>
          <w:rtl/>
        </w:rPr>
        <w:t>رسائل اللغة العربية</w:t>
      </w:r>
      <w:r>
        <w:rPr>
          <w:rFonts w:hint="cs"/>
          <w:rtl/>
        </w:rPr>
        <w:t>.</w:t>
      </w:r>
    </w:p>
    <w:p w14:paraId="02FBE8DB" w14:textId="3FD876A5" w:rsidR="00E61C24" w:rsidRPr="00E61C24" w:rsidRDefault="00E61C24" w:rsidP="00CC673F">
      <w:pPr>
        <w:numPr>
          <w:ilvl w:val="0"/>
          <w:numId w:val="8"/>
        </w:numPr>
        <w:rPr>
          <w:rFonts w:cstheme="majorBidi"/>
          <w:rtl/>
        </w:rPr>
      </w:pPr>
      <w:r w:rsidRPr="00E61C24">
        <w:rPr>
          <w:rFonts w:cstheme="majorBidi"/>
          <w:rtl/>
        </w:rPr>
        <w:t>يرجى إبعاد الجدول</w:t>
      </w:r>
      <w:r w:rsidRPr="00E61C24">
        <w:rPr>
          <w:rFonts w:cstheme="majorBidi" w:hint="cs"/>
          <w:rtl/>
        </w:rPr>
        <w:t xml:space="preserve"> مسافة</w:t>
      </w:r>
      <w:r w:rsidR="00CC673F">
        <w:rPr>
          <w:rFonts w:cstheme="majorBidi" w:hint="cs"/>
          <w:rtl/>
        </w:rPr>
        <w:t xml:space="preserve"> سطرين أو سطر مزدوج</w:t>
      </w:r>
      <w:r w:rsidRPr="00E61C24">
        <w:rPr>
          <w:rFonts w:cstheme="majorBidi"/>
          <w:rtl/>
        </w:rPr>
        <w:t xml:space="preserve"> عن متن النص إذ لا يجب أن يكون النص ملتصقا" بالجدول. </w:t>
      </w:r>
    </w:p>
    <w:p w14:paraId="1520DE45" w14:textId="26A3684C" w:rsidR="00E61C24" w:rsidRPr="00E61C24" w:rsidRDefault="00E61C24" w:rsidP="00CC673F">
      <w:pPr>
        <w:numPr>
          <w:ilvl w:val="0"/>
          <w:numId w:val="8"/>
        </w:numPr>
        <w:rPr>
          <w:rFonts w:cstheme="majorBidi"/>
        </w:rPr>
      </w:pPr>
      <w:r w:rsidRPr="00E61C24">
        <w:rPr>
          <w:rFonts w:cstheme="majorBidi"/>
          <w:rtl/>
        </w:rPr>
        <w:t>بالنسبة لتقنية التظليل</w:t>
      </w:r>
      <w:r w:rsidR="00CC673F">
        <w:rPr>
          <w:rFonts w:cstheme="majorBidi" w:hint="cs"/>
          <w:rtl/>
        </w:rPr>
        <w:t xml:space="preserve"> يجب أن يكون باللون الرمادي فقط وبنسبة لا تتجاوز</w:t>
      </w:r>
      <w:r w:rsidRPr="00E61C24">
        <w:rPr>
          <w:rFonts w:cstheme="majorBidi"/>
          <w:rtl/>
        </w:rPr>
        <w:t xml:space="preserve"> </w:t>
      </w:r>
      <w:r w:rsidRPr="00E61C24">
        <w:rPr>
          <w:rFonts w:cstheme="majorBidi" w:hint="cs"/>
          <w:rtl/>
        </w:rPr>
        <w:t>15%</w:t>
      </w:r>
      <w:r w:rsidRPr="00E61C24">
        <w:rPr>
          <w:rFonts w:cstheme="majorBidi"/>
        </w:rPr>
        <w:t>.</w:t>
      </w:r>
    </w:p>
    <w:p w14:paraId="28FBC633" w14:textId="77777777" w:rsidR="00E61C24" w:rsidRPr="00E61C24" w:rsidRDefault="00E61C24" w:rsidP="00CC673F">
      <w:pPr>
        <w:numPr>
          <w:ilvl w:val="0"/>
          <w:numId w:val="8"/>
        </w:numPr>
        <w:rPr>
          <w:rFonts w:cstheme="majorBidi"/>
        </w:rPr>
      </w:pPr>
      <w:r w:rsidRPr="00E61C24">
        <w:rPr>
          <w:rFonts w:cstheme="majorBidi" w:hint="cs"/>
          <w:rtl/>
        </w:rPr>
        <w:t>المسافة بين العنوان والجدول 1.5 كما أن المسافة بين الأسطر داخل الجدول يجب أن تكون مفردة</w:t>
      </w:r>
      <w:r w:rsidRPr="00E61C24">
        <w:rPr>
          <w:rFonts w:cstheme="majorBidi"/>
        </w:rPr>
        <w:t>.</w:t>
      </w:r>
    </w:p>
    <w:p w14:paraId="432CCD59" w14:textId="32F0B81B" w:rsidR="007B2422" w:rsidRPr="005D43F1" w:rsidRDefault="00E61C24" w:rsidP="005D43F1">
      <w:pPr>
        <w:numPr>
          <w:ilvl w:val="0"/>
          <w:numId w:val="8"/>
        </w:numPr>
        <w:rPr>
          <w:rFonts w:cstheme="majorBidi"/>
          <w:rtl/>
        </w:rPr>
      </w:pPr>
      <w:r w:rsidRPr="00E61C24">
        <w:rPr>
          <w:rFonts w:cstheme="majorBidi" w:hint="cs"/>
          <w:rtl/>
        </w:rPr>
        <w:t>إذا تم تقسيم الجدول في أكثر من صفحة يجب إعادة كتابة رأس الجدول وليس اسمه في كل صفحة كما أنه يجب اغلاق الجدول في نهاية كل صفحة.</w:t>
      </w:r>
    </w:p>
    <w:p w14:paraId="28CEAD12" w14:textId="77777777" w:rsidR="007B2422" w:rsidRPr="00BF593B" w:rsidRDefault="007B2422" w:rsidP="007B2422">
      <w:pPr>
        <w:pStyle w:val="Heading3"/>
      </w:pPr>
      <w:bookmarkStart w:id="48" w:name="_Toc18959518"/>
      <w:bookmarkStart w:id="49" w:name="_Toc158539414"/>
      <w:r w:rsidRPr="00BF593B">
        <w:rPr>
          <w:rtl/>
        </w:rPr>
        <w:lastRenderedPageBreak/>
        <w:t>3.3.2 استخدام الأشكال في المستند</w:t>
      </w:r>
      <w:bookmarkEnd w:id="48"/>
      <w:bookmarkEnd w:id="49"/>
      <w:r w:rsidRPr="00BF593B">
        <w:rPr>
          <w:rtl/>
        </w:rPr>
        <w:t xml:space="preserve"> </w:t>
      </w:r>
    </w:p>
    <w:p w14:paraId="1BD247EF" w14:textId="52097BB4" w:rsidR="007B2422" w:rsidRDefault="007B2422" w:rsidP="00A16E57">
      <w:pPr>
        <w:rPr>
          <w:rtl/>
        </w:rPr>
      </w:pPr>
      <w:r w:rsidRPr="00BF593B">
        <w:rPr>
          <w:sz w:val="24"/>
          <w:szCs w:val="24"/>
        </w:rPr>
        <w:tab/>
      </w:r>
      <w:r w:rsidRPr="00BF593B">
        <w:rPr>
          <w:rtl/>
        </w:rPr>
        <w:t xml:space="preserve">يتم تنسيق الأشكال كما الجداول حيث </w:t>
      </w:r>
      <w:r w:rsidR="00E61C24">
        <w:rPr>
          <w:rFonts w:hint="cs"/>
          <w:rtl/>
        </w:rPr>
        <w:t>يترك مسافة مزدوجة بين الشكل والنص و</w:t>
      </w:r>
      <w:r w:rsidRPr="00BF593B">
        <w:rPr>
          <w:rtl/>
        </w:rPr>
        <w:t>يكون عنوان الشكل عبارة عن جملة تندرج في الأسفل كما يظهر في الشكل رقم (</w:t>
      </w:r>
      <w:r w:rsidR="00A16E57">
        <w:t>1</w:t>
      </w:r>
      <w:r w:rsidRPr="00BF593B">
        <w:rPr>
          <w:rtl/>
        </w:rPr>
        <w:t xml:space="preserve">). </w:t>
      </w:r>
    </w:p>
    <w:p w14:paraId="6D1E5EBC" w14:textId="77777777" w:rsidR="00E61C24" w:rsidRPr="00BF593B" w:rsidRDefault="00E61C24" w:rsidP="00E61C24"/>
    <w:p w14:paraId="41253401" w14:textId="77777777" w:rsidR="007B2422" w:rsidRDefault="007B2422" w:rsidP="007B2422">
      <w:pPr>
        <w:keepNext/>
        <w:jc w:val="center"/>
        <w:rPr>
          <w:rtl/>
        </w:rPr>
      </w:pPr>
      <w:r w:rsidRPr="00BF593B">
        <w:rPr>
          <w:noProof/>
          <w:lang w:bidi="ar-SA"/>
        </w:rPr>
        <w:drawing>
          <wp:inline distT="0" distB="0" distL="0" distR="0" wp14:anchorId="46ECDE78" wp14:editId="081F8327">
            <wp:extent cx="3861435" cy="2962275"/>
            <wp:effectExtent l="0" t="0" r="5715" b="9525"/>
            <wp:docPr id="52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1435" cy="2962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48DECF" w14:textId="77777777" w:rsidR="00E61C24" w:rsidRDefault="00E61C24" w:rsidP="007B2422">
      <w:pPr>
        <w:keepNext/>
        <w:jc w:val="center"/>
      </w:pPr>
    </w:p>
    <w:p w14:paraId="05885594" w14:textId="5AC9580E" w:rsidR="007B2422" w:rsidRDefault="007B2422" w:rsidP="00097299">
      <w:pPr>
        <w:pStyle w:val="Caption"/>
        <w:jc w:val="center"/>
        <w:rPr>
          <w:rtl/>
        </w:rPr>
      </w:pPr>
      <w:bookmarkStart w:id="50" w:name="_Toc119404811"/>
      <w:r w:rsidRPr="008F7978">
        <w:rPr>
          <w:rtl/>
        </w:rPr>
        <w:t xml:space="preserve">الشكل رقم  </w:t>
      </w:r>
      <w:fldSimple w:instr=" SEQ الشكل_رقم_ \* ARABIC ">
        <w:r w:rsidR="0068616B" w:rsidRPr="008F7978">
          <w:rPr>
            <w:noProof/>
          </w:rPr>
          <w:t>1</w:t>
        </w:r>
      </w:fldSimple>
      <w:r w:rsidRPr="008F7978">
        <w:rPr>
          <w:rFonts w:hint="cs"/>
          <w:rtl/>
        </w:rPr>
        <w:t xml:space="preserve"> </w:t>
      </w:r>
      <w:r w:rsidRPr="008F7978">
        <w:rPr>
          <w:rtl/>
        </w:rPr>
        <w:t>الأطروحات والرسائل موزّعة على البرامج.</w:t>
      </w:r>
      <w:bookmarkEnd w:id="50"/>
    </w:p>
    <w:p w14:paraId="2A92D4DD" w14:textId="268FD0D9" w:rsidR="001F3209" w:rsidRPr="008F7978" w:rsidRDefault="001F3209" w:rsidP="00582D9E">
      <w:pPr>
        <w:pStyle w:val="Caption"/>
        <w:jc w:val="center"/>
        <w:rPr>
          <w:rtl/>
        </w:rPr>
      </w:pPr>
      <w:r>
        <w:rPr>
          <w:rFonts w:hint="cs"/>
          <w:rtl/>
        </w:rPr>
        <w:t xml:space="preserve">المصدر: </w:t>
      </w:r>
      <w:r w:rsidR="00582D9E">
        <w:rPr>
          <w:rFonts w:hint="cs"/>
          <w:rtl/>
        </w:rPr>
        <w:t>يرجى ذكر مصدر الشكل</w:t>
      </w:r>
    </w:p>
    <w:p w14:paraId="7943F76F" w14:textId="77777777" w:rsidR="001F3209" w:rsidRPr="001F3209" w:rsidRDefault="001F3209" w:rsidP="00097299">
      <w:pPr>
        <w:pStyle w:val="Caption"/>
        <w:jc w:val="center"/>
      </w:pPr>
    </w:p>
    <w:p w14:paraId="5A47C204" w14:textId="70B7308F" w:rsidR="007B2422" w:rsidRDefault="007B2422" w:rsidP="00582D9E">
      <w:pPr>
        <w:rPr>
          <w:rtl/>
        </w:rPr>
      </w:pPr>
      <w:r w:rsidRPr="00275C25">
        <w:rPr>
          <w:rFonts w:hint="cs"/>
          <w:rtl/>
        </w:rPr>
        <w:t xml:space="preserve">ملاحظة: يجب ترك مسافة قدرها 1.5 بين </w:t>
      </w:r>
      <w:r w:rsidR="007563D7">
        <w:rPr>
          <w:rFonts w:hint="cs"/>
          <w:rtl/>
        </w:rPr>
        <w:t xml:space="preserve">الشكل </w:t>
      </w:r>
      <w:r w:rsidR="00E61C24">
        <w:rPr>
          <w:rFonts w:hint="cs"/>
          <w:rtl/>
        </w:rPr>
        <w:t xml:space="preserve">واسم الشكل </w:t>
      </w:r>
      <w:r w:rsidR="007563D7">
        <w:rPr>
          <w:rFonts w:hint="cs"/>
          <w:rtl/>
        </w:rPr>
        <w:t xml:space="preserve">كما أن حجم الخط يكون 12 للشكل والجدول </w:t>
      </w:r>
      <w:r w:rsidR="00EE0529">
        <w:rPr>
          <w:rFonts w:hint="cs"/>
          <w:rtl/>
        </w:rPr>
        <w:t>و</w:t>
      </w:r>
      <w:r w:rsidR="00E61C24">
        <w:rPr>
          <w:rFonts w:hint="cs"/>
          <w:rtl/>
        </w:rPr>
        <w:t>يكون بالمنتصف</w:t>
      </w:r>
      <w:r w:rsidR="00EE0529">
        <w:rPr>
          <w:rFonts w:hint="cs"/>
          <w:rtl/>
        </w:rPr>
        <w:t xml:space="preserve"> مع ذكر مصدر الشكل أو من اعداد</w:t>
      </w:r>
      <w:r w:rsidR="00582D9E">
        <w:rPr>
          <w:rFonts w:hint="cs"/>
          <w:rtl/>
        </w:rPr>
        <w:t xml:space="preserve"> الباحث إذا كان الطالب هو من أعد الشكل</w:t>
      </w:r>
      <w:r>
        <w:rPr>
          <w:rFonts w:hint="cs"/>
          <w:rtl/>
        </w:rPr>
        <w:t>.</w:t>
      </w:r>
    </w:p>
    <w:p w14:paraId="17ACC7BE" w14:textId="0D600398" w:rsidR="007563D7" w:rsidRDefault="007563D7" w:rsidP="007B2422">
      <w:pPr>
        <w:rPr>
          <w:rtl/>
        </w:rPr>
      </w:pPr>
    </w:p>
    <w:p w14:paraId="37769B49" w14:textId="77777777" w:rsidR="007563D7" w:rsidRPr="00275C25" w:rsidRDefault="007563D7" w:rsidP="007B2422"/>
    <w:p w14:paraId="56EE4F35" w14:textId="139F8C06" w:rsidR="00E61C24" w:rsidRDefault="00E61C24" w:rsidP="007B2422">
      <w:pPr>
        <w:rPr>
          <w:noProof/>
          <w:sz w:val="24"/>
          <w:szCs w:val="24"/>
          <w:rtl/>
        </w:rPr>
      </w:pPr>
    </w:p>
    <w:p w14:paraId="0F6187B0" w14:textId="77777777" w:rsidR="007B2422" w:rsidRPr="00BF593B" w:rsidRDefault="007B2422" w:rsidP="00AD1279">
      <w:pPr>
        <w:pStyle w:val="Heading1"/>
        <w:rPr>
          <w:rtl/>
        </w:rPr>
      </w:pPr>
      <w:bookmarkStart w:id="51" w:name="_Toc18959519"/>
      <w:bookmarkStart w:id="52" w:name="_Toc158539415"/>
      <w:r w:rsidRPr="00D57ED1">
        <w:rPr>
          <w:rtl/>
        </w:rPr>
        <w:t>قائمة المصادر والمراجع</w:t>
      </w:r>
      <w:bookmarkEnd w:id="51"/>
      <w:bookmarkEnd w:id="52"/>
    </w:p>
    <w:p w14:paraId="2B9F1FD7" w14:textId="77777777" w:rsidR="007B2422" w:rsidRPr="00BF593B" w:rsidRDefault="007B2422" w:rsidP="007B2422">
      <w:pPr>
        <w:rPr>
          <w:rtl/>
        </w:rPr>
      </w:pPr>
      <w:r w:rsidRPr="00BF593B">
        <w:rPr>
          <w:rtl/>
        </w:rPr>
        <w:t>إن</w:t>
      </w:r>
      <w:r w:rsidRPr="00BF593B">
        <w:t xml:space="preserve"> </w:t>
      </w:r>
      <w:r w:rsidRPr="00BF593B">
        <w:rPr>
          <w:rtl/>
        </w:rPr>
        <w:t>البحث</w:t>
      </w:r>
      <w:r w:rsidRPr="00BF593B">
        <w:t xml:space="preserve"> </w:t>
      </w:r>
      <w:r w:rsidRPr="00BF593B">
        <w:rPr>
          <w:rtl/>
        </w:rPr>
        <w:t>العلمي</w:t>
      </w:r>
      <w:r w:rsidRPr="00BF593B">
        <w:t xml:space="preserve"> </w:t>
      </w:r>
      <w:r w:rsidRPr="00BF593B">
        <w:rPr>
          <w:rtl/>
        </w:rPr>
        <w:t>يعتمد</w:t>
      </w:r>
      <w:r w:rsidRPr="00BF593B">
        <w:t xml:space="preserve"> </w:t>
      </w:r>
      <w:r w:rsidRPr="00BF593B">
        <w:rPr>
          <w:rtl/>
        </w:rPr>
        <w:t>اعتماداً</w:t>
      </w:r>
      <w:r w:rsidRPr="00BF593B">
        <w:t xml:space="preserve"> </w:t>
      </w:r>
      <w:r w:rsidRPr="00BF593B">
        <w:rPr>
          <w:rtl/>
        </w:rPr>
        <w:t>كليا"</w:t>
      </w:r>
      <w:r w:rsidRPr="00BF593B">
        <w:t xml:space="preserve"> </w:t>
      </w:r>
      <w:r w:rsidRPr="00BF593B">
        <w:rPr>
          <w:rtl/>
        </w:rPr>
        <w:t>على</w:t>
      </w:r>
      <w:r w:rsidRPr="00BF593B">
        <w:t xml:space="preserve"> </w:t>
      </w:r>
      <w:r w:rsidRPr="00BF593B">
        <w:rPr>
          <w:rtl/>
        </w:rPr>
        <w:t>المصادر</w:t>
      </w:r>
      <w:r w:rsidRPr="00BF593B">
        <w:t xml:space="preserve"> </w:t>
      </w:r>
      <w:r w:rsidRPr="00BF593B">
        <w:rPr>
          <w:rtl/>
        </w:rPr>
        <w:t>التي</w:t>
      </w:r>
      <w:r w:rsidRPr="00BF593B">
        <w:t xml:space="preserve"> </w:t>
      </w:r>
      <w:r w:rsidRPr="00BF593B">
        <w:rPr>
          <w:rtl/>
        </w:rPr>
        <w:t>استخدمها</w:t>
      </w:r>
      <w:r w:rsidRPr="00BF593B">
        <w:t xml:space="preserve"> </w:t>
      </w:r>
      <w:r w:rsidRPr="00BF593B">
        <w:rPr>
          <w:rtl/>
        </w:rPr>
        <w:t>الباحث</w:t>
      </w:r>
      <w:r w:rsidRPr="00BF593B">
        <w:t xml:space="preserve"> </w:t>
      </w:r>
      <w:r w:rsidRPr="00BF593B">
        <w:rPr>
          <w:rtl/>
        </w:rPr>
        <w:t>في</w:t>
      </w:r>
      <w:r w:rsidRPr="00BF593B">
        <w:t xml:space="preserve"> </w:t>
      </w:r>
      <w:r w:rsidRPr="00BF593B">
        <w:rPr>
          <w:rtl/>
        </w:rPr>
        <w:t>إنجاز عمله</w:t>
      </w:r>
      <w:r w:rsidRPr="00BF593B">
        <w:t xml:space="preserve"> </w:t>
      </w:r>
      <w:r w:rsidRPr="00BF593B">
        <w:rPr>
          <w:rtl/>
        </w:rPr>
        <w:t>العلمي،</w:t>
      </w:r>
      <w:r w:rsidRPr="00BF593B">
        <w:t xml:space="preserve"> </w:t>
      </w:r>
      <w:r w:rsidRPr="00BF593B">
        <w:rPr>
          <w:rtl/>
        </w:rPr>
        <w:t>فالواجب</w:t>
      </w:r>
      <w:r w:rsidRPr="00BF593B">
        <w:t xml:space="preserve"> </w:t>
      </w:r>
      <w:r w:rsidRPr="00BF593B">
        <w:rPr>
          <w:rtl/>
        </w:rPr>
        <w:t>يقتضي</w:t>
      </w:r>
      <w:r w:rsidRPr="00BF593B">
        <w:t xml:space="preserve"> </w:t>
      </w:r>
      <w:r w:rsidRPr="00BF593B">
        <w:rPr>
          <w:rtl/>
        </w:rPr>
        <w:t>الاعتراف</w:t>
      </w:r>
      <w:r w:rsidRPr="00BF593B">
        <w:t xml:space="preserve"> </w:t>
      </w:r>
      <w:r w:rsidRPr="00BF593B">
        <w:rPr>
          <w:rtl/>
        </w:rPr>
        <w:t>لمؤلفيها</w:t>
      </w:r>
      <w:r w:rsidRPr="00BF593B">
        <w:t xml:space="preserve"> </w:t>
      </w:r>
      <w:r w:rsidRPr="00BF593B">
        <w:rPr>
          <w:rtl/>
        </w:rPr>
        <w:t>بذكر</w:t>
      </w:r>
      <w:r w:rsidRPr="00BF593B">
        <w:t xml:space="preserve"> </w:t>
      </w:r>
      <w:r w:rsidRPr="00BF593B">
        <w:rPr>
          <w:rtl/>
        </w:rPr>
        <w:t>أسمائهم</w:t>
      </w:r>
      <w:r w:rsidRPr="00BF593B">
        <w:t xml:space="preserve"> </w:t>
      </w:r>
      <w:r w:rsidRPr="00BF593B">
        <w:rPr>
          <w:rtl/>
        </w:rPr>
        <w:t>إلى</w:t>
      </w:r>
      <w:r w:rsidRPr="00BF593B">
        <w:t xml:space="preserve"> </w:t>
      </w:r>
      <w:r w:rsidRPr="00BF593B">
        <w:rPr>
          <w:rtl/>
        </w:rPr>
        <w:t>جانب</w:t>
      </w:r>
      <w:r w:rsidRPr="00BF593B">
        <w:t xml:space="preserve"> </w:t>
      </w:r>
      <w:r w:rsidRPr="00BF593B">
        <w:rPr>
          <w:rtl/>
        </w:rPr>
        <w:t>جهودهم</w:t>
      </w:r>
      <w:r w:rsidRPr="00BF593B">
        <w:t xml:space="preserve">. </w:t>
      </w:r>
      <w:r w:rsidRPr="00BF593B">
        <w:rPr>
          <w:rtl/>
        </w:rPr>
        <w:t xml:space="preserve"> </w:t>
      </w:r>
    </w:p>
    <w:p w14:paraId="129537BA" w14:textId="77777777" w:rsidR="007B2422" w:rsidRPr="00BF593B" w:rsidRDefault="007B2422" w:rsidP="007B2422">
      <w:pPr>
        <w:rPr>
          <w:rtl/>
        </w:rPr>
      </w:pPr>
    </w:p>
    <w:p w14:paraId="01878C07" w14:textId="77777777" w:rsidR="007B2422" w:rsidRPr="00BF593B" w:rsidRDefault="007B2422" w:rsidP="007B2422">
      <w:pPr>
        <w:pStyle w:val="Heading2"/>
        <w:rPr>
          <w:rtl/>
        </w:rPr>
      </w:pPr>
      <w:bookmarkStart w:id="53" w:name="_Toc18959520"/>
      <w:bookmarkStart w:id="54" w:name="_Toc158539416"/>
      <w:r w:rsidRPr="00BF593B">
        <w:rPr>
          <w:rtl/>
        </w:rPr>
        <w:t>المراجع باللغة العربية:</w:t>
      </w:r>
      <w:bookmarkEnd w:id="53"/>
      <w:bookmarkEnd w:id="54"/>
    </w:p>
    <w:p w14:paraId="48139786" w14:textId="77777777" w:rsidR="007B2422" w:rsidRPr="00BF593B" w:rsidRDefault="007B2422" w:rsidP="007B2422">
      <w:pPr>
        <w:rPr>
          <w:rtl/>
        </w:rPr>
      </w:pPr>
    </w:p>
    <w:p w14:paraId="32A8C540" w14:textId="77777777" w:rsidR="007B2422" w:rsidRPr="00BF593B" w:rsidRDefault="007B2422" w:rsidP="007B2422">
      <w:pPr>
        <w:pStyle w:val="Heading2"/>
        <w:rPr>
          <w:rtl/>
        </w:rPr>
      </w:pPr>
      <w:bookmarkStart w:id="55" w:name="_Toc18959521"/>
      <w:bookmarkStart w:id="56" w:name="_Toc158539417"/>
      <w:r w:rsidRPr="00BF593B">
        <w:rPr>
          <w:rtl/>
        </w:rPr>
        <w:t>المراجع باللغات الأجنبية:</w:t>
      </w:r>
      <w:bookmarkEnd w:id="55"/>
      <w:bookmarkEnd w:id="56"/>
    </w:p>
    <w:p w14:paraId="0FA3F7D4" w14:textId="77777777" w:rsidR="007B2422" w:rsidRPr="00BF593B" w:rsidRDefault="007B2422" w:rsidP="007B2422">
      <w:pPr>
        <w:rPr>
          <w:rtl/>
        </w:rPr>
      </w:pPr>
    </w:p>
    <w:p w14:paraId="20672FBF" w14:textId="77777777" w:rsidR="007B2422" w:rsidRPr="00BF593B" w:rsidRDefault="007B2422" w:rsidP="007B2422">
      <w:pPr>
        <w:pStyle w:val="Heading2"/>
        <w:rPr>
          <w:rtl/>
        </w:rPr>
      </w:pPr>
      <w:bookmarkStart w:id="57" w:name="_Toc18959522"/>
      <w:bookmarkStart w:id="58" w:name="_Toc158539418"/>
      <w:r w:rsidRPr="00BF593B">
        <w:rPr>
          <w:rtl/>
        </w:rPr>
        <w:t>مراجع شبكة الإنترنت:</w:t>
      </w:r>
      <w:bookmarkEnd w:id="57"/>
      <w:bookmarkEnd w:id="58"/>
    </w:p>
    <w:p w14:paraId="319F80EA" w14:textId="77777777" w:rsidR="007B2422" w:rsidRPr="00BF593B" w:rsidRDefault="007B2422" w:rsidP="007B2422">
      <w:pPr>
        <w:rPr>
          <w:rtl/>
        </w:rPr>
      </w:pPr>
    </w:p>
    <w:p w14:paraId="4C5E02EC" w14:textId="77777777" w:rsidR="007B2422" w:rsidRPr="00BF593B" w:rsidRDefault="007B2422" w:rsidP="007B2422">
      <w:r w:rsidRPr="00BF593B">
        <w:rPr>
          <w:rtl/>
        </w:rPr>
        <w:br w:type="page"/>
      </w:r>
    </w:p>
    <w:p w14:paraId="4DA2FA1D" w14:textId="77777777" w:rsidR="007B2422" w:rsidRPr="00BF593B" w:rsidRDefault="007B2422" w:rsidP="00AD1279">
      <w:pPr>
        <w:pStyle w:val="Heading1"/>
      </w:pPr>
      <w:bookmarkStart w:id="59" w:name="_Toc18959523"/>
      <w:bookmarkStart w:id="60" w:name="_Toc158539419"/>
      <w:r w:rsidRPr="00D57ED1">
        <w:rPr>
          <w:rtl/>
        </w:rPr>
        <w:lastRenderedPageBreak/>
        <w:t>الملاحق</w:t>
      </w:r>
      <w:bookmarkEnd w:id="59"/>
      <w:bookmarkEnd w:id="60"/>
    </w:p>
    <w:p w14:paraId="00621756" w14:textId="77777777" w:rsidR="007B2422" w:rsidRPr="00BF593B" w:rsidRDefault="007B2422" w:rsidP="007B2422">
      <w:pPr>
        <w:rPr>
          <w:rtl/>
        </w:rPr>
      </w:pPr>
      <w:r w:rsidRPr="00BF593B">
        <w:rPr>
          <w:rtl/>
          <w:lang w:bidi="ar-AE"/>
        </w:rPr>
        <w:t>ت</w:t>
      </w:r>
      <w:r w:rsidR="007878E8" w:rsidRPr="00BF593B">
        <w:rPr>
          <w:rFonts w:hint="cs"/>
          <w:rtl/>
        </w:rPr>
        <w:t>ح</w:t>
      </w:r>
      <w:r w:rsidR="007878E8">
        <w:rPr>
          <w:rFonts w:hint="cs"/>
          <w:rtl/>
        </w:rPr>
        <w:t>ت</w:t>
      </w:r>
      <w:r w:rsidR="007878E8" w:rsidRPr="00BF593B">
        <w:rPr>
          <w:rFonts w:hint="cs"/>
          <w:rtl/>
        </w:rPr>
        <w:t>وي</w:t>
      </w:r>
      <w:r w:rsidRPr="00BF593B">
        <w:rPr>
          <w:rtl/>
        </w:rPr>
        <w:t xml:space="preserve"> الملاحق على</w:t>
      </w:r>
      <w:r w:rsidRPr="00BF593B">
        <w:rPr>
          <w:rtl/>
          <w:lang w:bidi="ar"/>
        </w:rPr>
        <w:t xml:space="preserve"> </w:t>
      </w:r>
      <w:r w:rsidRPr="00BF593B">
        <w:rPr>
          <w:rtl/>
        </w:rPr>
        <w:t>الصفحات التي لا</w:t>
      </w:r>
      <w:r w:rsidRPr="00BF593B">
        <w:rPr>
          <w:rtl/>
          <w:lang w:bidi="ar"/>
        </w:rPr>
        <w:t xml:space="preserve"> </w:t>
      </w:r>
      <w:r w:rsidRPr="00BF593B">
        <w:rPr>
          <w:rtl/>
        </w:rPr>
        <w:t>تتناسب مع محتوى</w:t>
      </w:r>
      <w:r w:rsidRPr="00BF593B">
        <w:rPr>
          <w:rtl/>
          <w:lang w:bidi="ar"/>
        </w:rPr>
        <w:t xml:space="preserve"> </w:t>
      </w:r>
      <w:r w:rsidRPr="00BF593B">
        <w:rPr>
          <w:rtl/>
        </w:rPr>
        <w:t>المستند مثل</w:t>
      </w:r>
      <w:r w:rsidRPr="00BF593B">
        <w:rPr>
          <w:rtl/>
          <w:lang w:bidi="ar"/>
        </w:rPr>
        <w:t xml:space="preserve"> </w:t>
      </w:r>
      <w:r w:rsidRPr="00BF593B">
        <w:rPr>
          <w:rtl/>
        </w:rPr>
        <w:t>جداول البيانات، الخطابات، استمارات الموافقة،</w:t>
      </w:r>
      <w:r w:rsidRPr="00BF593B">
        <w:rPr>
          <w:rtl/>
          <w:lang w:bidi="ar"/>
        </w:rPr>
        <w:t xml:space="preserve"> </w:t>
      </w:r>
      <w:r w:rsidRPr="00BF593B">
        <w:rPr>
          <w:rtl/>
        </w:rPr>
        <w:t>رموز برمجة،</w:t>
      </w:r>
      <w:r w:rsidRPr="00BF593B">
        <w:rPr>
          <w:rtl/>
          <w:lang w:bidi="ar"/>
        </w:rPr>
        <w:t xml:space="preserve"> </w:t>
      </w:r>
      <w:r w:rsidRPr="00BF593B">
        <w:rPr>
          <w:rtl/>
        </w:rPr>
        <w:t>وغيرها. يمكن استخدام أي</w:t>
      </w:r>
      <w:r w:rsidRPr="00BF593B">
        <w:rPr>
          <w:rtl/>
          <w:lang w:bidi="ar"/>
        </w:rPr>
        <w:t xml:space="preserve"> </w:t>
      </w:r>
      <w:r w:rsidRPr="00BF593B">
        <w:rPr>
          <w:rtl/>
        </w:rPr>
        <w:t>نمط أو حجم للنص</w:t>
      </w:r>
      <w:r w:rsidRPr="00BF593B">
        <w:rPr>
          <w:rtl/>
          <w:lang w:bidi="ar"/>
        </w:rPr>
        <w:t xml:space="preserve"> </w:t>
      </w:r>
      <w:r w:rsidRPr="00BF593B">
        <w:rPr>
          <w:rtl/>
        </w:rPr>
        <w:t>في</w:t>
      </w:r>
      <w:r w:rsidRPr="00BF593B">
        <w:rPr>
          <w:rtl/>
          <w:lang w:bidi="ar"/>
        </w:rPr>
        <w:t xml:space="preserve"> </w:t>
      </w:r>
      <w:r w:rsidRPr="00BF593B">
        <w:rPr>
          <w:rtl/>
        </w:rPr>
        <w:t>الملحق</w:t>
      </w:r>
      <w:r w:rsidRPr="00BF593B">
        <w:rPr>
          <w:rtl/>
          <w:lang w:bidi="ar"/>
        </w:rPr>
        <w:t xml:space="preserve">. </w:t>
      </w:r>
      <w:r w:rsidRPr="00BF593B">
        <w:rPr>
          <w:rtl/>
        </w:rPr>
        <w:t>أما المتطلّبات</w:t>
      </w:r>
      <w:r w:rsidRPr="00BF593B">
        <w:rPr>
          <w:rtl/>
          <w:lang w:bidi="ar"/>
        </w:rPr>
        <w:t xml:space="preserve"> </w:t>
      </w:r>
      <w:r w:rsidRPr="00BF593B">
        <w:rPr>
          <w:rtl/>
        </w:rPr>
        <w:t>الوحيدة فهي:</w:t>
      </w:r>
    </w:p>
    <w:p w14:paraId="4E25E7D4" w14:textId="77777777" w:rsidR="007B2422" w:rsidRPr="00BF593B" w:rsidRDefault="007B2422" w:rsidP="007B2422">
      <w:pPr>
        <w:pStyle w:val="ListParagraph"/>
        <w:numPr>
          <w:ilvl w:val="0"/>
          <w:numId w:val="7"/>
        </w:numPr>
        <w:rPr>
          <w:rtl/>
          <w:lang w:bidi="ar"/>
        </w:rPr>
      </w:pPr>
      <w:r w:rsidRPr="00BF593B">
        <w:rPr>
          <w:rtl/>
        </w:rPr>
        <w:t>استخدام العناوين</w:t>
      </w:r>
      <w:r w:rsidRPr="00BF593B">
        <w:rPr>
          <w:rtl/>
          <w:lang w:bidi="ar"/>
        </w:rPr>
        <w:t xml:space="preserve"> </w:t>
      </w:r>
      <w:r w:rsidRPr="00BF593B">
        <w:rPr>
          <w:rtl/>
        </w:rPr>
        <w:t>التالية للملاحق</w:t>
      </w:r>
      <w:r w:rsidRPr="00BF593B">
        <w:rPr>
          <w:rtl/>
          <w:lang w:bidi="ar"/>
        </w:rPr>
        <w:t xml:space="preserve">: </w:t>
      </w:r>
      <w:r w:rsidRPr="00BF593B">
        <w:rPr>
          <w:rtl/>
        </w:rPr>
        <w:t>الملحق رقم (أ)</w:t>
      </w:r>
      <w:r w:rsidRPr="00BF593B">
        <w:rPr>
          <w:rtl/>
          <w:lang w:bidi="ar"/>
        </w:rPr>
        <w:t xml:space="preserve">: </w:t>
      </w:r>
      <w:r w:rsidRPr="00BF593B">
        <w:rPr>
          <w:rtl/>
        </w:rPr>
        <w:t>العنوان،</w:t>
      </w:r>
      <w:r w:rsidRPr="00BF593B">
        <w:rPr>
          <w:rtl/>
          <w:lang w:bidi="ar"/>
        </w:rPr>
        <w:t xml:space="preserve"> </w:t>
      </w:r>
      <w:r w:rsidRPr="00BF593B">
        <w:rPr>
          <w:rtl/>
        </w:rPr>
        <w:t>الملحق رقم (ب)</w:t>
      </w:r>
      <w:r w:rsidRPr="00BF593B">
        <w:rPr>
          <w:rtl/>
          <w:lang w:bidi="ar"/>
        </w:rPr>
        <w:t xml:space="preserve">: </w:t>
      </w:r>
      <w:r w:rsidRPr="00BF593B">
        <w:rPr>
          <w:rtl/>
        </w:rPr>
        <w:t>العنوان،</w:t>
      </w:r>
      <w:r w:rsidRPr="00BF593B">
        <w:rPr>
          <w:rtl/>
          <w:lang w:bidi="ar"/>
        </w:rPr>
        <w:t xml:space="preserve"> </w:t>
      </w:r>
      <w:r w:rsidRPr="00BF593B">
        <w:rPr>
          <w:rtl/>
        </w:rPr>
        <w:t>الخ.</w:t>
      </w:r>
    </w:p>
    <w:p w14:paraId="1F3B8297" w14:textId="77777777" w:rsidR="007B2422" w:rsidRPr="00BF593B" w:rsidRDefault="007B2422" w:rsidP="007B2422">
      <w:pPr>
        <w:pStyle w:val="ListParagraph"/>
        <w:numPr>
          <w:ilvl w:val="0"/>
          <w:numId w:val="7"/>
        </w:numPr>
        <w:rPr>
          <w:rtl/>
          <w:lang w:bidi="ar"/>
        </w:rPr>
      </w:pPr>
      <w:r w:rsidRPr="00BF593B">
        <w:rPr>
          <w:rtl/>
        </w:rPr>
        <w:t>الهوامش</w:t>
      </w:r>
      <w:r w:rsidRPr="00BF593B">
        <w:rPr>
          <w:rtl/>
          <w:lang w:bidi="ar"/>
        </w:rPr>
        <w:t xml:space="preserve"> </w:t>
      </w:r>
      <w:r w:rsidRPr="00BF593B">
        <w:rPr>
          <w:rtl/>
        </w:rPr>
        <w:t>في الملاحق هي كما في المتن</w:t>
      </w:r>
      <w:r w:rsidRPr="00BF593B">
        <w:rPr>
          <w:rtl/>
          <w:lang w:bidi="ar"/>
        </w:rPr>
        <w:t>.</w:t>
      </w:r>
    </w:p>
    <w:p w14:paraId="490DA329" w14:textId="77777777" w:rsidR="007B2422" w:rsidRPr="00BF593B" w:rsidRDefault="007B2422" w:rsidP="007B2422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BF593B">
        <w:rPr>
          <w:rtl/>
        </w:rPr>
        <w:t>يجب أن تظهر</w:t>
      </w:r>
      <w:r w:rsidRPr="00BF593B">
        <w:rPr>
          <w:rtl/>
          <w:lang w:bidi="ar"/>
        </w:rPr>
        <w:t xml:space="preserve"> </w:t>
      </w:r>
      <w:r w:rsidRPr="00BF593B">
        <w:rPr>
          <w:rtl/>
        </w:rPr>
        <w:t>الملاحق</w:t>
      </w:r>
      <w:r w:rsidRPr="00BF593B">
        <w:rPr>
          <w:rtl/>
          <w:lang w:bidi="ar"/>
        </w:rPr>
        <w:t xml:space="preserve"> </w:t>
      </w:r>
      <w:r w:rsidRPr="00BF593B">
        <w:rPr>
          <w:rtl/>
        </w:rPr>
        <w:t>وعناوينها في</w:t>
      </w:r>
      <w:r w:rsidRPr="00BF593B">
        <w:rPr>
          <w:rtl/>
          <w:lang w:bidi="ar"/>
        </w:rPr>
        <w:t xml:space="preserve"> </w:t>
      </w:r>
      <w:r w:rsidRPr="00BF593B">
        <w:rPr>
          <w:rtl/>
        </w:rPr>
        <w:t>فهرس المحتويات</w:t>
      </w:r>
      <w:r w:rsidRPr="00BF593B">
        <w:rPr>
          <w:rtl/>
          <w:lang w:bidi="ar"/>
        </w:rPr>
        <w:t>.</w:t>
      </w:r>
    </w:p>
    <w:p w14:paraId="2B39409A" w14:textId="77777777" w:rsidR="007B2422" w:rsidRPr="00BF593B" w:rsidRDefault="007B2422" w:rsidP="007B2422"/>
    <w:p w14:paraId="4E700C37" w14:textId="77777777" w:rsidR="007B2422" w:rsidRPr="00BF593B" w:rsidRDefault="007B2422" w:rsidP="007B2422">
      <w:pPr>
        <w:rPr>
          <w:rtl/>
        </w:rPr>
      </w:pPr>
    </w:p>
    <w:p w14:paraId="3B9183A1" w14:textId="77777777" w:rsidR="007B2422" w:rsidRPr="00BF593B" w:rsidRDefault="007B2422" w:rsidP="007B2422">
      <w:pPr>
        <w:rPr>
          <w:rtl/>
        </w:rPr>
      </w:pPr>
    </w:p>
    <w:p w14:paraId="587395AC" w14:textId="77777777" w:rsidR="007B2422" w:rsidRPr="00BF593B" w:rsidRDefault="007B2422" w:rsidP="007B2422">
      <w:pPr>
        <w:rPr>
          <w:rtl/>
        </w:rPr>
      </w:pPr>
    </w:p>
    <w:p w14:paraId="6541CDAF" w14:textId="77777777" w:rsidR="007B2422" w:rsidRPr="00BF593B" w:rsidRDefault="007B2422" w:rsidP="007B2422">
      <w:pPr>
        <w:rPr>
          <w:rtl/>
        </w:rPr>
      </w:pPr>
    </w:p>
    <w:bookmarkEnd w:id="32"/>
    <w:bookmarkEnd w:id="33"/>
    <w:bookmarkEnd w:id="34"/>
    <w:bookmarkEnd w:id="35"/>
    <w:bookmarkEnd w:id="36"/>
    <w:bookmarkEnd w:id="37"/>
    <w:bookmarkEnd w:id="38"/>
    <w:bookmarkEnd w:id="39"/>
    <w:p w14:paraId="287CA97D" w14:textId="77777777" w:rsidR="007B2422" w:rsidRPr="00BF593B" w:rsidRDefault="007B2422" w:rsidP="007B2422">
      <w:pPr>
        <w:rPr>
          <w:rtl/>
        </w:rPr>
      </w:pPr>
    </w:p>
    <w:p w14:paraId="517EDE00" w14:textId="77777777" w:rsidR="00D41BA3" w:rsidRPr="00BF593B" w:rsidRDefault="00D41BA3" w:rsidP="007B2422">
      <w:pPr>
        <w:pStyle w:val="Heading1"/>
        <w:rPr>
          <w:rtl/>
        </w:rPr>
      </w:pPr>
    </w:p>
    <w:sectPr w:rsidR="00D41BA3" w:rsidRPr="00BF593B" w:rsidSect="005C2D90">
      <w:pgSz w:w="11906" w:h="16838" w:code="9"/>
      <w:pgMar w:top="1440" w:right="2160" w:bottom="1440" w:left="1440" w:header="0" w:footer="288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1102BF" w14:textId="77777777" w:rsidR="007A50FD" w:rsidRDefault="007A50FD" w:rsidP="004C309F">
      <w:r>
        <w:separator/>
      </w:r>
    </w:p>
  </w:endnote>
  <w:endnote w:type="continuationSeparator" w:id="0">
    <w:p w14:paraId="44A8AA72" w14:textId="77777777" w:rsidR="007A50FD" w:rsidRDefault="007A50FD" w:rsidP="004C30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636C88" w14:textId="77777777" w:rsidR="0097509E" w:rsidRDefault="0097509E" w:rsidP="004C309F">
    <w:pPr>
      <w:pStyle w:val="Footer"/>
    </w:pPr>
    <w:r>
      <w:rPr>
        <w:rFonts w:hint="cs"/>
        <w:rtl/>
      </w:rPr>
      <w:t>ب</w:t>
    </w:r>
  </w:p>
  <w:p w14:paraId="6C4781E2" w14:textId="77777777" w:rsidR="0097509E" w:rsidRDefault="0097509E" w:rsidP="004C30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14325456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3E78AD" w14:textId="000130B0" w:rsidR="00A83C75" w:rsidRDefault="00A83C75" w:rsidP="001C555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0830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2EF90C" w14:textId="77777777" w:rsidR="007A50FD" w:rsidRDefault="007A50FD" w:rsidP="004C309F">
      <w:r>
        <w:separator/>
      </w:r>
    </w:p>
  </w:footnote>
  <w:footnote w:type="continuationSeparator" w:id="0">
    <w:p w14:paraId="2E45AAC3" w14:textId="77777777" w:rsidR="007A50FD" w:rsidRDefault="007A50FD" w:rsidP="004C30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0A6CCF" w14:textId="77777777" w:rsidR="00A83C75" w:rsidRPr="001C5559" w:rsidRDefault="00A83C75" w:rsidP="001C55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070AB"/>
    <w:multiLevelType w:val="hybridMultilevel"/>
    <w:tmpl w:val="6A7A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AE6719"/>
    <w:multiLevelType w:val="hybridMultilevel"/>
    <w:tmpl w:val="ECC2821C"/>
    <w:lvl w:ilvl="0" w:tplc="AFCC99FA">
      <w:start w:val="1"/>
      <w:numFmt w:val="bullet"/>
      <w:lvlText w:val="•"/>
      <w:lvlJc w:val="left"/>
      <w:pPr>
        <w:ind w:left="108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F8D717C"/>
    <w:multiLevelType w:val="hybridMultilevel"/>
    <w:tmpl w:val="C71895C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4E211F4E"/>
    <w:multiLevelType w:val="hybridMultilevel"/>
    <w:tmpl w:val="4A5E6286"/>
    <w:lvl w:ilvl="0" w:tplc="2A12712C">
      <w:start w:val="1"/>
      <w:numFmt w:val="bullet"/>
      <w:lvlText w:val="•"/>
      <w:lvlJc w:val="left"/>
      <w:pPr>
        <w:ind w:hanging="359"/>
      </w:pPr>
      <w:rPr>
        <w:rFonts w:ascii="Arial" w:eastAsia="Arial" w:hAnsi="Arial" w:hint="default"/>
        <w:w w:val="130"/>
        <w:sz w:val="24"/>
        <w:szCs w:val="24"/>
      </w:rPr>
    </w:lvl>
    <w:lvl w:ilvl="1" w:tplc="3EB868B4">
      <w:start w:val="1"/>
      <w:numFmt w:val="bullet"/>
      <w:lvlText w:val="•"/>
      <w:lvlJc w:val="left"/>
      <w:rPr>
        <w:rFonts w:hint="default"/>
      </w:rPr>
    </w:lvl>
    <w:lvl w:ilvl="2" w:tplc="5A76D2CC">
      <w:start w:val="1"/>
      <w:numFmt w:val="bullet"/>
      <w:lvlText w:val="•"/>
      <w:lvlJc w:val="left"/>
      <w:rPr>
        <w:rFonts w:hint="default"/>
      </w:rPr>
    </w:lvl>
    <w:lvl w:ilvl="3" w:tplc="5DA4DEEA">
      <w:start w:val="1"/>
      <w:numFmt w:val="bullet"/>
      <w:lvlText w:val="•"/>
      <w:lvlJc w:val="left"/>
      <w:rPr>
        <w:rFonts w:hint="default"/>
      </w:rPr>
    </w:lvl>
    <w:lvl w:ilvl="4" w:tplc="764818EE">
      <w:start w:val="1"/>
      <w:numFmt w:val="bullet"/>
      <w:lvlText w:val="•"/>
      <w:lvlJc w:val="left"/>
      <w:rPr>
        <w:rFonts w:hint="default"/>
      </w:rPr>
    </w:lvl>
    <w:lvl w:ilvl="5" w:tplc="B6B0373E">
      <w:start w:val="1"/>
      <w:numFmt w:val="bullet"/>
      <w:lvlText w:val="•"/>
      <w:lvlJc w:val="left"/>
      <w:rPr>
        <w:rFonts w:hint="default"/>
      </w:rPr>
    </w:lvl>
    <w:lvl w:ilvl="6" w:tplc="BCB4F120">
      <w:start w:val="1"/>
      <w:numFmt w:val="bullet"/>
      <w:lvlText w:val="•"/>
      <w:lvlJc w:val="left"/>
      <w:rPr>
        <w:rFonts w:hint="default"/>
      </w:rPr>
    </w:lvl>
    <w:lvl w:ilvl="7" w:tplc="18DC1B44">
      <w:start w:val="1"/>
      <w:numFmt w:val="bullet"/>
      <w:lvlText w:val="•"/>
      <w:lvlJc w:val="left"/>
      <w:rPr>
        <w:rFonts w:hint="default"/>
      </w:rPr>
    </w:lvl>
    <w:lvl w:ilvl="8" w:tplc="467EB250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4F775D54"/>
    <w:multiLevelType w:val="hybridMultilevel"/>
    <w:tmpl w:val="F31E7764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5FED50C5"/>
    <w:multiLevelType w:val="hybridMultilevel"/>
    <w:tmpl w:val="B9F2E7A2"/>
    <w:lvl w:ilvl="0" w:tplc="AFCC99FA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6E550937"/>
    <w:multiLevelType w:val="hybridMultilevel"/>
    <w:tmpl w:val="70748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1476682">
    <w:abstractNumId w:val="3"/>
  </w:num>
  <w:num w:numId="2" w16cid:durableId="950282146">
    <w:abstractNumId w:val="2"/>
  </w:num>
  <w:num w:numId="3" w16cid:durableId="1185022692">
    <w:abstractNumId w:val="4"/>
  </w:num>
  <w:num w:numId="4" w16cid:durableId="1887795020">
    <w:abstractNumId w:val="5"/>
  </w:num>
  <w:num w:numId="5" w16cid:durableId="954095543">
    <w:abstractNumId w:val="1"/>
  </w:num>
  <w:num w:numId="6" w16cid:durableId="123509258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87054089">
    <w:abstractNumId w:val="6"/>
  </w:num>
  <w:num w:numId="8" w16cid:durableId="21112007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forms" w:formatting="1" w:enforcement="1" w:cryptProviderType="rsaAES" w:cryptAlgorithmClass="hash" w:cryptAlgorithmType="typeAny" w:cryptAlgorithmSid="14" w:cryptSpinCount="100000" w:hash="VW/zK6ncSeB3gvs49UAuFy9v35kkAxPuonsK3lXMXm5KiBG8o8iC/2XBT2bWIHIGYfql/YZR0xSxy5FJ1FBPeQ==" w:salt="cZAbEOPxFlZ1Cx00wZ7AdQ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zMwswBhY3NLJR2l4NTi4sz8PJACw1oAvLdgSywAAAA="/>
  </w:docVars>
  <w:rsids>
    <w:rsidRoot w:val="009528BC"/>
    <w:rsid w:val="000003D2"/>
    <w:rsid w:val="00003CDF"/>
    <w:rsid w:val="00014EB7"/>
    <w:rsid w:val="00016831"/>
    <w:rsid w:val="00025E3D"/>
    <w:rsid w:val="000336CA"/>
    <w:rsid w:val="00043690"/>
    <w:rsid w:val="00044C03"/>
    <w:rsid w:val="00045BE4"/>
    <w:rsid w:val="000513AD"/>
    <w:rsid w:val="00060B8A"/>
    <w:rsid w:val="000624E9"/>
    <w:rsid w:val="00064CEB"/>
    <w:rsid w:val="00066078"/>
    <w:rsid w:val="00070830"/>
    <w:rsid w:val="000754C7"/>
    <w:rsid w:val="0007797F"/>
    <w:rsid w:val="000854B7"/>
    <w:rsid w:val="00097299"/>
    <w:rsid w:val="000972A4"/>
    <w:rsid w:val="000A1DC5"/>
    <w:rsid w:val="000A3CD9"/>
    <w:rsid w:val="000A4766"/>
    <w:rsid w:val="000A4A9A"/>
    <w:rsid w:val="000A6652"/>
    <w:rsid w:val="000B4866"/>
    <w:rsid w:val="000D5E72"/>
    <w:rsid w:val="000D7C8E"/>
    <w:rsid w:val="000E017F"/>
    <w:rsid w:val="000E01FC"/>
    <w:rsid w:val="000E04F8"/>
    <w:rsid w:val="000E4D52"/>
    <w:rsid w:val="000E6B5B"/>
    <w:rsid w:val="000F04ED"/>
    <w:rsid w:val="000F7163"/>
    <w:rsid w:val="001049FA"/>
    <w:rsid w:val="00105FEE"/>
    <w:rsid w:val="00106D34"/>
    <w:rsid w:val="001125EA"/>
    <w:rsid w:val="001365DA"/>
    <w:rsid w:val="001407FD"/>
    <w:rsid w:val="00145466"/>
    <w:rsid w:val="001508B4"/>
    <w:rsid w:val="00154B79"/>
    <w:rsid w:val="001647A9"/>
    <w:rsid w:val="00171D7D"/>
    <w:rsid w:val="00172F68"/>
    <w:rsid w:val="00180965"/>
    <w:rsid w:val="00193A9A"/>
    <w:rsid w:val="0019493F"/>
    <w:rsid w:val="0019531D"/>
    <w:rsid w:val="00195FED"/>
    <w:rsid w:val="00196F53"/>
    <w:rsid w:val="001A018A"/>
    <w:rsid w:val="001A5C62"/>
    <w:rsid w:val="001A66AD"/>
    <w:rsid w:val="001C5559"/>
    <w:rsid w:val="001D52E7"/>
    <w:rsid w:val="001D56FF"/>
    <w:rsid w:val="001E07A9"/>
    <w:rsid w:val="001E10D4"/>
    <w:rsid w:val="001F3209"/>
    <w:rsid w:val="001F3C0F"/>
    <w:rsid w:val="00203308"/>
    <w:rsid w:val="00204AD4"/>
    <w:rsid w:val="00213DD5"/>
    <w:rsid w:val="00215C79"/>
    <w:rsid w:val="00231219"/>
    <w:rsid w:val="00232F7F"/>
    <w:rsid w:val="00235B91"/>
    <w:rsid w:val="002501A7"/>
    <w:rsid w:val="00253CCE"/>
    <w:rsid w:val="0026388E"/>
    <w:rsid w:val="00267472"/>
    <w:rsid w:val="00272859"/>
    <w:rsid w:val="002746BD"/>
    <w:rsid w:val="0027595A"/>
    <w:rsid w:val="002873D9"/>
    <w:rsid w:val="00287B10"/>
    <w:rsid w:val="00291546"/>
    <w:rsid w:val="0029262C"/>
    <w:rsid w:val="002977DA"/>
    <w:rsid w:val="002B4111"/>
    <w:rsid w:val="002C5893"/>
    <w:rsid w:val="002C5C9C"/>
    <w:rsid w:val="002D5F28"/>
    <w:rsid w:val="002E2DDF"/>
    <w:rsid w:val="002F5B05"/>
    <w:rsid w:val="00301DF4"/>
    <w:rsid w:val="00302EAA"/>
    <w:rsid w:val="00311BC9"/>
    <w:rsid w:val="00322134"/>
    <w:rsid w:val="0032305D"/>
    <w:rsid w:val="00324973"/>
    <w:rsid w:val="003319C1"/>
    <w:rsid w:val="003326FB"/>
    <w:rsid w:val="00335702"/>
    <w:rsid w:val="00344F3A"/>
    <w:rsid w:val="00347A5E"/>
    <w:rsid w:val="00350802"/>
    <w:rsid w:val="00352B85"/>
    <w:rsid w:val="0037256A"/>
    <w:rsid w:val="00377F75"/>
    <w:rsid w:val="003811FB"/>
    <w:rsid w:val="0038319E"/>
    <w:rsid w:val="003859E2"/>
    <w:rsid w:val="00387858"/>
    <w:rsid w:val="00392F0C"/>
    <w:rsid w:val="00395006"/>
    <w:rsid w:val="00395ED4"/>
    <w:rsid w:val="003A2DC1"/>
    <w:rsid w:val="003A37A7"/>
    <w:rsid w:val="003A7863"/>
    <w:rsid w:val="003B4B64"/>
    <w:rsid w:val="003C7A89"/>
    <w:rsid w:val="003D01B8"/>
    <w:rsid w:val="003D1521"/>
    <w:rsid w:val="003D463D"/>
    <w:rsid w:val="003D6F32"/>
    <w:rsid w:val="003E04E9"/>
    <w:rsid w:val="003F725E"/>
    <w:rsid w:val="00401FFC"/>
    <w:rsid w:val="00407C77"/>
    <w:rsid w:val="00410330"/>
    <w:rsid w:val="00412F40"/>
    <w:rsid w:val="00420811"/>
    <w:rsid w:val="00426C34"/>
    <w:rsid w:val="00431C7B"/>
    <w:rsid w:val="00462593"/>
    <w:rsid w:val="004720D3"/>
    <w:rsid w:val="004754B7"/>
    <w:rsid w:val="004A01C4"/>
    <w:rsid w:val="004B0EF5"/>
    <w:rsid w:val="004B1AE8"/>
    <w:rsid w:val="004B40A9"/>
    <w:rsid w:val="004B4F6D"/>
    <w:rsid w:val="004C04CA"/>
    <w:rsid w:val="004C309F"/>
    <w:rsid w:val="004C418B"/>
    <w:rsid w:val="004D5CD5"/>
    <w:rsid w:val="004E061E"/>
    <w:rsid w:val="004E3BB4"/>
    <w:rsid w:val="004E4B1E"/>
    <w:rsid w:val="004F0E6F"/>
    <w:rsid w:val="0050773D"/>
    <w:rsid w:val="00510E0B"/>
    <w:rsid w:val="0051735B"/>
    <w:rsid w:val="005207B3"/>
    <w:rsid w:val="00526169"/>
    <w:rsid w:val="00534E18"/>
    <w:rsid w:val="00537431"/>
    <w:rsid w:val="005512CB"/>
    <w:rsid w:val="00563BCC"/>
    <w:rsid w:val="00564F33"/>
    <w:rsid w:val="005667C9"/>
    <w:rsid w:val="00567C3E"/>
    <w:rsid w:val="005700AC"/>
    <w:rsid w:val="00571970"/>
    <w:rsid w:val="0058120F"/>
    <w:rsid w:val="00582D9E"/>
    <w:rsid w:val="00585DF3"/>
    <w:rsid w:val="00586E31"/>
    <w:rsid w:val="00587C38"/>
    <w:rsid w:val="00590995"/>
    <w:rsid w:val="005976F4"/>
    <w:rsid w:val="005A13DC"/>
    <w:rsid w:val="005A1DF0"/>
    <w:rsid w:val="005A26B2"/>
    <w:rsid w:val="005B0855"/>
    <w:rsid w:val="005B0AF9"/>
    <w:rsid w:val="005B3344"/>
    <w:rsid w:val="005B3F6A"/>
    <w:rsid w:val="005C0ED3"/>
    <w:rsid w:val="005C2B2D"/>
    <w:rsid w:val="005C2D90"/>
    <w:rsid w:val="005C375E"/>
    <w:rsid w:val="005D39BD"/>
    <w:rsid w:val="005D43F1"/>
    <w:rsid w:val="005D7F2A"/>
    <w:rsid w:val="005E05D3"/>
    <w:rsid w:val="005E342A"/>
    <w:rsid w:val="005E42A3"/>
    <w:rsid w:val="005E52BE"/>
    <w:rsid w:val="005E7EEC"/>
    <w:rsid w:val="005F19A3"/>
    <w:rsid w:val="005F37D9"/>
    <w:rsid w:val="00607E02"/>
    <w:rsid w:val="00610A81"/>
    <w:rsid w:val="006234FB"/>
    <w:rsid w:val="00633E07"/>
    <w:rsid w:val="00634536"/>
    <w:rsid w:val="00654365"/>
    <w:rsid w:val="006543AF"/>
    <w:rsid w:val="006545BD"/>
    <w:rsid w:val="00654E0D"/>
    <w:rsid w:val="0066574A"/>
    <w:rsid w:val="006674F2"/>
    <w:rsid w:val="006703BE"/>
    <w:rsid w:val="00670941"/>
    <w:rsid w:val="00676D1D"/>
    <w:rsid w:val="00682230"/>
    <w:rsid w:val="0068616B"/>
    <w:rsid w:val="00696BEB"/>
    <w:rsid w:val="00697B18"/>
    <w:rsid w:val="006A0E96"/>
    <w:rsid w:val="006A172C"/>
    <w:rsid w:val="006A6FF9"/>
    <w:rsid w:val="006B62EC"/>
    <w:rsid w:val="006C1ACC"/>
    <w:rsid w:val="006D207C"/>
    <w:rsid w:val="006D489B"/>
    <w:rsid w:val="006D51FD"/>
    <w:rsid w:val="006E5D13"/>
    <w:rsid w:val="006F08D6"/>
    <w:rsid w:val="00714A3D"/>
    <w:rsid w:val="0072425F"/>
    <w:rsid w:val="00750D8C"/>
    <w:rsid w:val="007563D7"/>
    <w:rsid w:val="00756B41"/>
    <w:rsid w:val="007656EA"/>
    <w:rsid w:val="00771A3D"/>
    <w:rsid w:val="0078722E"/>
    <w:rsid w:val="007878E8"/>
    <w:rsid w:val="00794CA0"/>
    <w:rsid w:val="007A4776"/>
    <w:rsid w:val="007A50FD"/>
    <w:rsid w:val="007B2422"/>
    <w:rsid w:val="007B3DA7"/>
    <w:rsid w:val="007B3E4D"/>
    <w:rsid w:val="007D7985"/>
    <w:rsid w:val="007E178B"/>
    <w:rsid w:val="007F4F8B"/>
    <w:rsid w:val="008122E0"/>
    <w:rsid w:val="0081235A"/>
    <w:rsid w:val="008276D3"/>
    <w:rsid w:val="008278BC"/>
    <w:rsid w:val="008303BE"/>
    <w:rsid w:val="00831587"/>
    <w:rsid w:val="00832E62"/>
    <w:rsid w:val="008375BB"/>
    <w:rsid w:val="00840547"/>
    <w:rsid w:val="008424C0"/>
    <w:rsid w:val="0084292E"/>
    <w:rsid w:val="00857724"/>
    <w:rsid w:val="00860D5C"/>
    <w:rsid w:val="00873C6D"/>
    <w:rsid w:val="008775EB"/>
    <w:rsid w:val="00880828"/>
    <w:rsid w:val="0089166E"/>
    <w:rsid w:val="00896A68"/>
    <w:rsid w:val="008D24BE"/>
    <w:rsid w:val="008D5A85"/>
    <w:rsid w:val="008E7772"/>
    <w:rsid w:val="008F202A"/>
    <w:rsid w:val="008F3A7F"/>
    <w:rsid w:val="008F7978"/>
    <w:rsid w:val="009051CE"/>
    <w:rsid w:val="009210C4"/>
    <w:rsid w:val="00922AA0"/>
    <w:rsid w:val="009321C3"/>
    <w:rsid w:val="009475D1"/>
    <w:rsid w:val="009528BC"/>
    <w:rsid w:val="00960225"/>
    <w:rsid w:val="009627C7"/>
    <w:rsid w:val="00964C7A"/>
    <w:rsid w:val="00967990"/>
    <w:rsid w:val="0097509E"/>
    <w:rsid w:val="00975D4A"/>
    <w:rsid w:val="00980C2E"/>
    <w:rsid w:val="009822DA"/>
    <w:rsid w:val="00985583"/>
    <w:rsid w:val="00985A77"/>
    <w:rsid w:val="00986C98"/>
    <w:rsid w:val="009924D4"/>
    <w:rsid w:val="009956D6"/>
    <w:rsid w:val="009B7EC7"/>
    <w:rsid w:val="009C291F"/>
    <w:rsid w:val="009C4DEB"/>
    <w:rsid w:val="009C6A9B"/>
    <w:rsid w:val="009C72AB"/>
    <w:rsid w:val="009D0351"/>
    <w:rsid w:val="009D2E4C"/>
    <w:rsid w:val="009D4771"/>
    <w:rsid w:val="009E3809"/>
    <w:rsid w:val="009F3AB2"/>
    <w:rsid w:val="009F5C86"/>
    <w:rsid w:val="009F671B"/>
    <w:rsid w:val="009F7EC6"/>
    <w:rsid w:val="00A032D3"/>
    <w:rsid w:val="00A118D7"/>
    <w:rsid w:val="00A16E57"/>
    <w:rsid w:val="00A2209C"/>
    <w:rsid w:val="00A250EC"/>
    <w:rsid w:val="00A405DF"/>
    <w:rsid w:val="00A4451C"/>
    <w:rsid w:val="00A45A0A"/>
    <w:rsid w:val="00A45D4A"/>
    <w:rsid w:val="00A50722"/>
    <w:rsid w:val="00A71EEE"/>
    <w:rsid w:val="00A77D2B"/>
    <w:rsid w:val="00A83C75"/>
    <w:rsid w:val="00A84D82"/>
    <w:rsid w:val="00A8654C"/>
    <w:rsid w:val="00A97793"/>
    <w:rsid w:val="00AA40CA"/>
    <w:rsid w:val="00AA4A3F"/>
    <w:rsid w:val="00AA5478"/>
    <w:rsid w:val="00AB022A"/>
    <w:rsid w:val="00AB1A33"/>
    <w:rsid w:val="00AB5F3A"/>
    <w:rsid w:val="00AC0ABC"/>
    <w:rsid w:val="00AC16D2"/>
    <w:rsid w:val="00AC3172"/>
    <w:rsid w:val="00AD1279"/>
    <w:rsid w:val="00AD3F88"/>
    <w:rsid w:val="00AE4E50"/>
    <w:rsid w:val="00AF37FA"/>
    <w:rsid w:val="00AF3F78"/>
    <w:rsid w:val="00B005C0"/>
    <w:rsid w:val="00B06AC0"/>
    <w:rsid w:val="00B07A97"/>
    <w:rsid w:val="00B13D73"/>
    <w:rsid w:val="00B24C75"/>
    <w:rsid w:val="00B3140B"/>
    <w:rsid w:val="00B4234B"/>
    <w:rsid w:val="00B472E7"/>
    <w:rsid w:val="00B47F41"/>
    <w:rsid w:val="00B50DF6"/>
    <w:rsid w:val="00B57339"/>
    <w:rsid w:val="00B71046"/>
    <w:rsid w:val="00B75AAD"/>
    <w:rsid w:val="00B8342B"/>
    <w:rsid w:val="00B9023E"/>
    <w:rsid w:val="00B94B6A"/>
    <w:rsid w:val="00BA6BBB"/>
    <w:rsid w:val="00BB1322"/>
    <w:rsid w:val="00BB3E4F"/>
    <w:rsid w:val="00BD4EDC"/>
    <w:rsid w:val="00BD75E4"/>
    <w:rsid w:val="00BE268E"/>
    <w:rsid w:val="00BE7888"/>
    <w:rsid w:val="00BF48B2"/>
    <w:rsid w:val="00BF593B"/>
    <w:rsid w:val="00C05C12"/>
    <w:rsid w:val="00C17E9B"/>
    <w:rsid w:val="00C230E3"/>
    <w:rsid w:val="00C2735B"/>
    <w:rsid w:val="00C3179A"/>
    <w:rsid w:val="00C37D74"/>
    <w:rsid w:val="00C42C50"/>
    <w:rsid w:val="00C52B43"/>
    <w:rsid w:val="00C54D40"/>
    <w:rsid w:val="00C65847"/>
    <w:rsid w:val="00C7100F"/>
    <w:rsid w:val="00C809C9"/>
    <w:rsid w:val="00C81D0A"/>
    <w:rsid w:val="00C870A6"/>
    <w:rsid w:val="00C9044A"/>
    <w:rsid w:val="00C923EC"/>
    <w:rsid w:val="00C92732"/>
    <w:rsid w:val="00CB5C74"/>
    <w:rsid w:val="00CC5B2A"/>
    <w:rsid w:val="00CC673F"/>
    <w:rsid w:val="00CD1846"/>
    <w:rsid w:val="00CD3455"/>
    <w:rsid w:val="00CD55EC"/>
    <w:rsid w:val="00CD5951"/>
    <w:rsid w:val="00CE0B0C"/>
    <w:rsid w:val="00CE5F1B"/>
    <w:rsid w:val="00CF011E"/>
    <w:rsid w:val="00CF0575"/>
    <w:rsid w:val="00D0228B"/>
    <w:rsid w:val="00D02A12"/>
    <w:rsid w:val="00D075B1"/>
    <w:rsid w:val="00D41BA3"/>
    <w:rsid w:val="00D42061"/>
    <w:rsid w:val="00D42A9C"/>
    <w:rsid w:val="00D52C13"/>
    <w:rsid w:val="00D53E94"/>
    <w:rsid w:val="00D55D2D"/>
    <w:rsid w:val="00D57ED1"/>
    <w:rsid w:val="00D6029B"/>
    <w:rsid w:val="00D612BD"/>
    <w:rsid w:val="00D625D3"/>
    <w:rsid w:val="00D63EAB"/>
    <w:rsid w:val="00D653EE"/>
    <w:rsid w:val="00D659BA"/>
    <w:rsid w:val="00D67F7B"/>
    <w:rsid w:val="00D71D41"/>
    <w:rsid w:val="00D76CA3"/>
    <w:rsid w:val="00D86711"/>
    <w:rsid w:val="00DC3CD0"/>
    <w:rsid w:val="00DD0CE5"/>
    <w:rsid w:val="00DD3376"/>
    <w:rsid w:val="00DD3471"/>
    <w:rsid w:val="00DD6FBB"/>
    <w:rsid w:val="00DF0EF1"/>
    <w:rsid w:val="00DF1049"/>
    <w:rsid w:val="00DF27ED"/>
    <w:rsid w:val="00E06FB1"/>
    <w:rsid w:val="00E11F83"/>
    <w:rsid w:val="00E37CA2"/>
    <w:rsid w:val="00E401A4"/>
    <w:rsid w:val="00E446EF"/>
    <w:rsid w:val="00E61C24"/>
    <w:rsid w:val="00E65ADA"/>
    <w:rsid w:val="00E8730F"/>
    <w:rsid w:val="00E90EC4"/>
    <w:rsid w:val="00E92641"/>
    <w:rsid w:val="00E94463"/>
    <w:rsid w:val="00EA0867"/>
    <w:rsid w:val="00EA56DD"/>
    <w:rsid w:val="00EB4F3E"/>
    <w:rsid w:val="00EB52A5"/>
    <w:rsid w:val="00EC60E9"/>
    <w:rsid w:val="00EC6952"/>
    <w:rsid w:val="00ED5F51"/>
    <w:rsid w:val="00EE0529"/>
    <w:rsid w:val="00EE05D8"/>
    <w:rsid w:val="00EE0D57"/>
    <w:rsid w:val="00EE7CA1"/>
    <w:rsid w:val="00EF3333"/>
    <w:rsid w:val="00EF5211"/>
    <w:rsid w:val="00EF5E80"/>
    <w:rsid w:val="00F02B44"/>
    <w:rsid w:val="00F114DB"/>
    <w:rsid w:val="00F14DEE"/>
    <w:rsid w:val="00F22A01"/>
    <w:rsid w:val="00F24BB2"/>
    <w:rsid w:val="00F4074A"/>
    <w:rsid w:val="00F41ABC"/>
    <w:rsid w:val="00F4345F"/>
    <w:rsid w:val="00F56B16"/>
    <w:rsid w:val="00F61EE2"/>
    <w:rsid w:val="00F645C9"/>
    <w:rsid w:val="00F7240C"/>
    <w:rsid w:val="00F9022C"/>
    <w:rsid w:val="00F91073"/>
    <w:rsid w:val="00F91AFF"/>
    <w:rsid w:val="00F9280A"/>
    <w:rsid w:val="00F92C7A"/>
    <w:rsid w:val="00F958AB"/>
    <w:rsid w:val="00FB0067"/>
    <w:rsid w:val="00FB161C"/>
    <w:rsid w:val="00FB7A3A"/>
    <w:rsid w:val="00FC0D90"/>
    <w:rsid w:val="00FC2266"/>
    <w:rsid w:val="00FC4D48"/>
    <w:rsid w:val="00FC6F57"/>
    <w:rsid w:val="00FD2D67"/>
    <w:rsid w:val="00FE2012"/>
    <w:rsid w:val="00FE5477"/>
    <w:rsid w:val="00FF0031"/>
    <w:rsid w:val="00FF340A"/>
    <w:rsid w:val="00FF5F32"/>
    <w:rsid w:val="00FF6C3E"/>
    <w:rsid w:val="00FF6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B63C9"/>
  <w15:docId w15:val="{0BD47D18-15F3-4C4B-BE82-539FF820F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B2422"/>
    <w:pPr>
      <w:widowControl/>
      <w:bidi/>
      <w:spacing w:line="360" w:lineRule="auto"/>
      <w:jc w:val="both"/>
    </w:pPr>
    <w:rPr>
      <w:rFonts w:ascii="Simplified Arabic" w:eastAsia="Times New Roman" w:hAnsi="Simplified Arabic" w:cs="Simplified Arabic"/>
      <w:sz w:val="28"/>
      <w:szCs w:val="28"/>
      <w:lang w:bidi="ar-QA"/>
    </w:rPr>
  </w:style>
  <w:style w:type="paragraph" w:styleId="Heading1">
    <w:name w:val="heading 1"/>
    <w:basedOn w:val="Normal"/>
    <w:autoRedefine/>
    <w:uiPriority w:val="1"/>
    <w:qFormat/>
    <w:rsid w:val="00D57ED1"/>
    <w:pPr>
      <w:jc w:val="center"/>
      <w:outlineLvl w:val="0"/>
    </w:pPr>
    <w:rPr>
      <w:b/>
      <w:bCs/>
      <w:caps/>
      <w:kern w:val="32"/>
      <w:sz w:val="40"/>
      <w:szCs w:val="40"/>
    </w:rPr>
  </w:style>
  <w:style w:type="paragraph" w:styleId="Heading2">
    <w:name w:val="heading 2"/>
    <w:basedOn w:val="Normal"/>
    <w:uiPriority w:val="1"/>
    <w:qFormat/>
    <w:rsid w:val="00D57ED1"/>
    <w:pPr>
      <w:ind w:left="140"/>
      <w:jc w:val="left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uiPriority w:val="1"/>
    <w:qFormat/>
    <w:rsid w:val="00697B18"/>
    <w:pPr>
      <w:jc w:val="left"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5951"/>
    <w:pPr>
      <w:keepNext/>
      <w:keepLines/>
      <w:spacing w:before="40"/>
      <w:outlineLvl w:val="3"/>
    </w:pPr>
    <w:rPr>
      <w:rFonts w:eastAsiaTheme="maj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BA6BBB"/>
    <w:rPr>
      <w:rFonts w:ascii="Traditional Arabic" w:hAnsi="Traditional Arabic" w:cs="Traditional Arabic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317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179A"/>
  </w:style>
  <w:style w:type="paragraph" w:styleId="Footer">
    <w:name w:val="footer"/>
    <w:basedOn w:val="Normal"/>
    <w:link w:val="FooterChar"/>
    <w:uiPriority w:val="99"/>
    <w:unhideWhenUsed/>
    <w:rsid w:val="00C317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179A"/>
  </w:style>
  <w:style w:type="character" w:styleId="PlaceholderText">
    <w:name w:val="Placeholder Text"/>
    <w:basedOn w:val="DefaultParagraphFont"/>
    <w:uiPriority w:val="99"/>
    <w:semiHidden/>
    <w:rsid w:val="004E3BB4"/>
    <w:rPr>
      <w:color w:val="808080"/>
    </w:rPr>
  </w:style>
  <w:style w:type="character" w:styleId="PageNumber">
    <w:name w:val="page number"/>
    <w:basedOn w:val="DefaultParagraphFont"/>
    <w:uiPriority w:val="99"/>
    <w:rsid w:val="001508B4"/>
    <w:rPr>
      <w:rFonts w:cs="Times New Roman"/>
    </w:rPr>
  </w:style>
  <w:style w:type="table" w:styleId="TableGrid">
    <w:name w:val="Table Grid"/>
    <w:basedOn w:val="TableNormal"/>
    <w:rsid w:val="001508B4"/>
    <w:pPr>
      <w:widowControl/>
    </w:pPr>
    <w:rPr>
      <w:rFonts w:ascii="Times New Roman" w:eastAsia="Times New Roman" w:hAnsi="Times New Roman" w:cs="Times New Roma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B00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067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BF48B2"/>
    <w:pPr>
      <w:keepNext/>
      <w:keepLines/>
      <w:spacing w:before="240" w:line="259" w:lineRule="auto"/>
      <w:outlineLvl w:val="9"/>
    </w:pPr>
    <w:rPr>
      <w:rFonts w:eastAsiaTheme="majorEastAsia"/>
    </w:rPr>
  </w:style>
  <w:style w:type="paragraph" w:styleId="TOC1">
    <w:name w:val="toc 1"/>
    <w:basedOn w:val="Normal"/>
    <w:next w:val="Normal"/>
    <w:autoRedefine/>
    <w:uiPriority w:val="39"/>
    <w:unhideWhenUsed/>
    <w:rsid w:val="0068616B"/>
    <w:pPr>
      <w:tabs>
        <w:tab w:val="right" w:leader="dot" w:pos="8630"/>
      </w:tabs>
      <w:spacing w:after="100" w:line="336" w:lineRule="auto"/>
      <w:jc w:val="right"/>
    </w:pPr>
    <w:rPr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CD5951"/>
    <w:pPr>
      <w:tabs>
        <w:tab w:val="right" w:leader="dot" w:pos="8297"/>
      </w:tabs>
      <w:spacing w:after="100"/>
      <w:ind w:left="216"/>
      <w:jc w:val="left"/>
    </w:pPr>
  </w:style>
  <w:style w:type="paragraph" w:styleId="TOC3">
    <w:name w:val="toc 3"/>
    <w:basedOn w:val="Normal"/>
    <w:next w:val="Normal"/>
    <w:autoRedefine/>
    <w:uiPriority w:val="39"/>
    <w:unhideWhenUsed/>
    <w:rsid w:val="00CD5951"/>
    <w:pPr>
      <w:spacing w:after="100"/>
      <w:ind w:left="720"/>
      <w:jc w:val="left"/>
    </w:pPr>
  </w:style>
  <w:style w:type="character" w:styleId="Hyperlink">
    <w:name w:val="Hyperlink"/>
    <w:basedOn w:val="DefaultParagraphFont"/>
    <w:uiPriority w:val="99"/>
    <w:unhideWhenUsed/>
    <w:rsid w:val="00171D7D"/>
    <w:rPr>
      <w:rFonts w:ascii="Simplified Arabic" w:hAnsi="Simplified Arabic" w:cs="Simplified Arabic"/>
      <w:b w:val="0"/>
      <w:bCs w:val="0"/>
      <w:i w:val="0"/>
      <w:iCs w:val="0"/>
      <w:color w:val="auto"/>
      <w:sz w:val="24"/>
      <w:szCs w:val="24"/>
      <w:u w:val="single"/>
      <w:lang w:bidi="ar-Q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5951"/>
    <w:rPr>
      <w:rFonts w:ascii="Simplified Arabic" w:eastAsiaTheme="majorEastAsia" w:hAnsi="Simplified Arabic" w:cstheme="majorBidi"/>
      <w:b/>
      <w:bCs/>
      <w:sz w:val="28"/>
      <w:szCs w:val="28"/>
      <w:lang w:bidi="ar-QA"/>
    </w:rPr>
  </w:style>
  <w:style w:type="paragraph" w:styleId="Title">
    <w:name w:val="Title"/>
    <w:basedOn w:val="Normal"/>
    <w:next w:val="Normal"/>
    <w:link w:val="TitleChar"/>
    <w:uiPriority w:val="10"/>
    <w:qFormat/>
    <w:rsid w:val="00A50722"/>
    <w:pPr>
      <w:contextualSpacing/>
      <w:jc w:val="center"/>
    </w:pPr>
    <w:rPr>
      <w:rFonts w:eastAsiaTheme="majorEastAsia"/>
      <w:b/>
      <w:bCs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A50722"/>
    <w:rPr>
      <w:rFonts w:ascii="Simplified Arabic" w:eastAsiaTheme="majorEastAsia" w:hAnsi="Simplified Arabic" w:cs="Simplified Arabic"/>
      <w:b/>
      <w:bCs/>
      <w:spacing w:val="-10"/>
      <w:kern w:val="28"/>
      <w:sz w:val="40"/>
      <w:szCs w:val="40"/>
      <w:lang w:bidi="ar-QA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7ED1"/>
    <w:pPr>
      <w:numPr>
        <w:ilvl w:val="1"/>
      </w:numPr>
      <w:spacing w:after="160"/>
      <w:jc w:val="left"/>
    </w:pPr>
    <w:rPr>
      <w:rFonts w:eastAsiaTheme="minorEastAsia"/>
      <w:b/>
      <w:bCs/>
      <w:spacing w:val="15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D57ED1"/>
    <w:rPr>
      <w:rFonts w:ascii="Simplified Arabic" w:eastAsiaTheme="minorEastAsia" w:hAnsi="Simplified Arabic" w:cs="Simplified Arabic"/>
      <w:b/>
      <w:bCs/>
      <w:spacing w:val="15"/>
      <w:sz w:val="36"/>
      <w:szCs w:val="36"/>
      <w:lang w:bidi="ar-QA"/>
    </w:rPr>
  </w:style>
  <w:style w:type="character" w:styleId="SubtleEmphasis">
    <w:name w:val="Subtle Emphasis"/>
    <w:basedOn w:val="DefaultParagraphFont"/>
    <w:uiPriority w:val="19"/>
    <w:qFormat/>
    <w:rsid w:val="00BF48B2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BF48B2"/>
    <w:rPr>
      <w:i/>
      <w:iCs/>
      <w:color w:val="auto"/>
    </w:rPr>
  </w:style>
  <w:style w:type="character" w:styleId="Strong">
    <w:name w:val="Strong"/>
    <w:basedOn w:val="DefaultParagraphFont"/>
    <w:uiPriority w:val="22"/>
    <w:rsid w:val="00BF48B2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BF48B2"/>
    <w:pPr>
      <w:spacing w:before="200" w:after="160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BF48B2"/>
    <w:rPr>
      <w:rFonts w:ascii="Simplified Arabic" w:eastAsia="Times New Roman" w:hAnsi="Simplified Arabic" w:cstheme="majorBidi"/>
      <w:i/>
      <w:iCs/>
      <w:sz w:val="28"/>
      <w:szCs w:val="28"/>
      <w:lang w:bidi="ar-QA"/>
    </w:rPr>
  </w:style>
  <w:style w:type="paragraph" w:styleId="IntenseQuote">
    <w:name w:val="Intense Quote"/>
    <w:basedOn w:val="Normal"/>
    <w:next w:val="Normal"/>
    <w:link w:val="IntenseQuoteChar"/>
    <w:uiPriority w:val="30"/>
    <w:rsid w:val="00BF48B2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F48B2"/>
    <w:rPr>
      <w:rFonts w:ascii="Simplified Arabic" w:eastAsia="Times New Roman" w:hAnsi="Simplified Arabic" w:cstheme="majorBidi"/>
      <w:i/>
      <w:iCs/>
      <w:sz w:val="28"/>
      <w:szCs w:val="28"/>
      <w:lang w:bidi="ar-QA"/>
    </w:rPr>
  </w:style>
  <w:style w:type="character" w:styleId="SubtleReference">
    <w:name w:val="Subtle Reference"/>
    <w:basedOn w:val="DefaultParagraphFont"/>
    <w:uiPriority w:val="31"/>
    <w:qFormat/>
    <w:rsid w:val="00BF48B2"/>
    <w:rPr>
      <w:smallCaps/>
      <w:color w:val="auto"/>
    </w:rPr>
  </w:style>
  <w:style w:type="character" w:styleId="IntenseReference">
    <w:name w:val="Intense Reference"/>
    <w:basedOn w:val="DefaultParagraphFont"/>
    <w:uiPriority w:val="32"/>
    <w:rsid w:val="00BF48B2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rsid w:val="00BF48B2"/>
    <w:rPr>
      <w:b/>
      <w:bCs/>
      <w:i/>
      <w:iCs/>
      <w:spacing w:val="5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F48B2"/>
    <w:pPr>
      <w:spacing w:after="100" w:line="240" w:lineRule="auto"/>
      <w:ind w:left="840"/>
      <w:jc w:val="left"/>
    </w:pPr>
  </w:style>
  <w:style w:type="paragraph" w:styleId="Caption">
    <w:name w:val="caption"/>
    <w:basedOn w:val="Normal"/>
    <w:uiPriority w:val="35"/>
    <w:unhideWhenUsed/>
    <w:qFormat/>
    <w:rsid w:val="00985A77"/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4E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4E0D"/>
    <w:rPr>
      <w:rFonts w:ascii="Simplified Arabic" w:eastAsia="Times New Roman" w:hAnsi="Simplified Arabic" w:cstheme="majorBidi"/>
      <w:sz w:val="20"/>
      <w:szCs w:val="20"/>
      <w:lang w:bidi="ar-Q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4E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4E0D"/>
    <w:rPr>
      <w:rFonts w:ascii="Simplified Arabic" w:eastAsia="Times New Roman" w:hAnsi="Simplified Arabic" w:cstheme="majorBidi"/>
      <w:b/>
      <w:bCs/>
      <w:sz w:val="20"/>
      <w:szCs w:val="20"/>
      <w:lang w:bidi="ar-QA"/>
    </w:rPr>
  </w:style>
  <w:style w:type="paragraph" w:styleId="TableofFigures">
    <w:name w:val="table of figures"/>
    <w:basedOn w:val="Normal"/>
    <w:next w:val="Normal"/>
    <w:uiPriority w:val="99"/>
    <w:unhideWhenUsed/>
    <w:rsid w:val="00CD5951"/>
    <w:pPr>
      <w:jc w:val="left"/>
    </w:pPr>
  </w:style>
  <w:style w:type="paragraph" w:styleId="NormalWeb">
    <w:name w:val="Normal (Web)"/>
    <w:basedOn w:val="Normal"/>
    <w:uiPriority w:val="99"/>
    <w:unhideWhenUsed/>
    <w:rsid w:val="00ED5F51"/>
    <w:pPr>
      <w:bidi w:val="0"/>
      <w:spacing w:line="240" w:lineRule="auto"/>
      <w:jc w:val="left"/>
    </w:pPr>
    <w:rPr>
      <w:rFonts w:ascii="Times New Roman" w:eastAsiaTheme="minorHAnsi" w:hAnsi="Times New Roman" w:cs="Times New Roman"/>
      <w:sz w:val="24"/>
      <w:szCs w:val="24"/>
      <w:lang w:bidi="ar-SA"/>
    </w:rPr>
  </w:style>
  <w:style w:type="character" w:customStyle="1" w:styleId="translation-word">
    <w:name w:val="translation-word"/>
    <w:basedOn w:val="DefaultParagraphFont"/>
    <w:rsid w:val="00ED5F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19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8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1.png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16BE3FD7FBB747B90F6CC69A397C24" ma:contentTypeVersion="11" ma:contentTypeDescription="Create a new document." ma:contentTypeScope="" ma:versionID="fb543b7817cf83430f848acbcaa987d0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0e9c4ea22e23a68f37867c4db6982d60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2060772777-29</_dlc_DocId>
    <_dlc_DocIdUrl xmlns="4595ca7b-3a15-4971-af5f-cadc29c03e04">
      <Url>https://qataruniversity-prd.qu.edu.qa/en-us/Research/graduate-studies/_layouts/15/DocIdRedir.aspx?ID=QPT3VHF6MKWP-2060772777-29</Url>
      <Description>QPT3VHF6MKWP-2060772777-29</Description>
    </_dlc_DocIdUrl>
  </documentManagement>
</p:properties>
</file>

<file path=customXml/itemProps1.xml><?xml version="1.0" encoding="utf-8"?>
<ds:datastoreItem xmlns:ds="http://schemas.openxmlformats.org/officeDocument/2006/customXml" ds:itemID="{8A753123-C7FC-49BF-8F13-9C777880F757}"/>
</file>

<file path=customXml/itemProps2.xml><?xml version="1.0" encoding="utf-8"?>
<ds:datastoreItem xmlns:ds="http://schemas.openxmlformats.org/officeDocument/2006/customXml" ds:itemID="{D219ADD5-E273-46A5-A56E-CE7EAB7040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FCF958-24F6-47AF-ADEC-A851DBF800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980BBD-8612-4F2E-BC2E-DF8F6871352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84C9E06-4513-4060-A5D9-23AA4761521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595ca7b-3a15-4971-af5f-cadc29c03e0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1050</Words>
  <Characters>599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Template-Thesis_Dissertation</vt:lpstr>
    </vt:vector>
  </TitlesOfParts>
  <Company>Qatar University</Company>
  <LinksUpToDate>false</LinksUpToDate>
  <CharactersWithSpaces>7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emplate-Thesis_Dissertation</dc:title>
  <dc:creator>mary.elmereedi</dc:creator>
  <cp:lastModifiedBy>Osama Khader Abou - Shahla</cp:lastModifiedBy>
  <cp:revision>2</cp:revision>
  <cp:lastPrinted>2022-11-14T08:34:00Z</cp:lastPrinted>
  <dcterms:created xsi:type="dcterms:W3CDTF">2025-09-03T08:39:00Z</dcterms:created>
  <dcterms:modified xsi:type="dcterms:W3CDTF">2025-09-03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3-27T00:00:00Z</vt:filetime>
  </property>
  <property fmtid="{D5CDD505-2E9C-101B-9397-08002B2CF9AE}" pid="3" name="LastSaved">
    <vt:filetime>2016-09-22T00:00:00Z</vt:filetime>
  </property>
  <property fmtid="{D5CDD505-2E9C-101B-9397-08002B2CF9AE}" pid="4" name="ContentTypeId">
    <vt:lpwstr>0x010100E716BE3FD7FBB747B90F6CC69A397C24</vt:lpwstr>
  </property>
  <property fmtid="{D5CDD505-2E9C-101B-9397-08002B2CF9AE}" pid="5" name="GrammarlyDocumentId">
    <vt:lpwstr>95503727f732dc50b5e103f82f2db0c740120645e88af3c6b8f0b5b952b789ec</vt:lpwstr>
  </property>
  <property fmtid="{D5CDD505-2E9C-101B-9397-08002B2CF9AE}" pid="6" name="_dlc_DocIdItemGuid">
    <vt:lpwstr>d19f105b-7980-4df1-ad82-52f31371b862</vt:lpwstr>
  </property>
</Properties>
</file>